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C62854" w14:textId="4500357D" w:rsidR="002E54AA" w:rsidRPr="00B67F32" w:rsidRDefault="002E54AA" w:rsidP="00996AB0">
      <w:pPr>
        <w:widowControl/>
        <w:spacing w:line="360" w:lineRule="auto"/>
        <w:jc w:val="left"/>
        <w:rPr>
          <w:rFonts w:ascii="Arial" w:eastAsia="MS PGothic" w:hAnsi="Arial" w:cs="Arial"/>
          <w:b/>
          <w:color w:val="222222"/>
          <w:kern w:val="0"/>
          <w:sz w:val="22"/>
          <w:u w:val="single"/>
          <w:shd w:val="clear" w:color="auto" w:fill="FFFFFF"/>
        </w:rPr>
      </w:pPr>
      <w:r w:rsidRPr="00B67F32">
        <w:rPr>
          <w:rFonts w:ascii="Arial" w:eastAsia="MS PGothic" w:hAnsi="Arial" w:cs="Arial"/>
          <w:b/>
          <w:color w:val="222222"/>
          <w:kern w:val="0"/>
          <w:sz w:val="22"/>
          <w:u w:val="single"/>
          <w:shd w:val="clear" w:color="auto" w:fill="FFFFFF"/>
        </w:rPr>
        <w:t xml:space="preserve">Note </w:t>
      </w:r>
      <w:r w:rsidR="00606EE9" w:rsidRPr="00B67F32">
        <w:rPr>
          <w:rFonts w:ascii="Arial" w:eastAsia="MS PGothic" w:hAnsi="Arial" w:cs="Arial"/>
          <w:b/>
          <w:color w:val="222222"/>
          <w:kern w:val="0"/>
          <w:sz w:val="22"/>
          <w:u w:val="single"/>
          <w:shd w:val="clear" w:color="auto" w:fill="FFFFFF"/>
        </w:rPr>
        <w:t>t</w:t>
      </w:r>
      <w:r w:rsidRPr="00B67F32">
        <w:rPr>
          <w:rFonts w:ascii="Arial" w:eastAsia="MS PGothic" w:hAnsi="Arial" w:cs="Arial"/>
          <w:b/>
          <w:color w:val="222222"/>
          <w:kern w:val="0"/>
          <w:sz w:val="22"/>
          <w:u w:val="single"/>
          <w:shd w:val="clear" w:color="auto" w:fill="FFFFFF"/>
        </w:rPr>
        <w:t xml:space="preserve">o </w:t>
      </w:r>
      <w:proofErr w:type="gramStart"/>
      <w:r w:rsidR="00AE4BB1">
        <w:rPr>
          <w:rFonts w:ascii="Arial" w:eastAsia="MS PGothic" w:hAnsi="Arial" w:cs="Arial"/>
          <w:b/>
          <w:color w:val="222222"/>
          <w:kern w:val="0"/>
          <w:sz w:val="22"/>
          <w:u w:val="single"/>
          <w:shd w:val="clear" w:color="auto" w:fill="FFFFFF"/>
        </w:rPr>
        <w:t>Editors</w:t>
      </w:r>
      <w:proofErr w:type="gramEnd"/>
    </w:p>
    <w:p w14:paraId="37205E6C" w14:textId="3B9C9B36" w:rsidR="009027EF" w:rsidRDefault="002E54AA" w:rsidP="00996AB0">
      <w:pPr>
        <w:widowControl/>
        <w:spacing w:line="360" w:lineRule="auto"/>
        <w:jc w:val="left"/>
        <w:rPr>
          <w:rFonts w:ascii="Arial" w:eastAsia="MS PGothic" w:hAnsi="Arial" w:cs="Arial"/>
          <w:bCs/>
          <w:color w:val="222222"/>
          <w:kern w:val="0"/>
          <w:sz w:val="22"/>
          <w:shd w:val="clear" w:color="auto" w:fill="FFFFFF"/>
        </w:rPr>
      </w:pPr>
      <w:r>
        <w:rPr>
          <w:rFonts w:ascii="Arial" w:eastAsia="MS PGothic" w:hAnsi="Arial" w:cs="Arial"/>
          <w:bCs/>
          <w:color w:val="222222"/>
          <w:kern w:val="0"/>
          <w:sz w:val="22"/>
          <w:shd w:val="clear" w:color="auto" w:fill="FFFFFF"/>
        </w:rPr>
        <w:t xml:space="preserve">  </w:t>
      </w:r>
      <w:r w:rsidRPr="002E54AA">
        <w:rPr>
          <w:rFonts w:ascii="Arial" w:eastAsia="MS PGothic" w:hAnsi="Arial" w:cs="Arial"/>
          <w:bCs/>
          <w:color w:val="222222"/>
          <w:kern w:val="0"/>
          <w:sz w:val="22"/>
          <w:shd w:val="clear" w:color="auto" w:fill="FFFFFF"/>
        </w:rPr>
        <w:t xml:space="preserve">We are grateful to the </w:t>
      </w:r>
      <w:r w:rsidR="00AE4BB1">
        <w:rPr>
          <w:rFonts w:ascii="Arial" w:eastAsia="MS PGothic" w:hAnsi="Arial" w:cs="Arial"/>
          <w:bCs/>
          <w:color w:val="222222"/>
          <w:kern w:val="0"/>
          <w:sz w:val="22"/>
          <w:shd w:val="clear" w:color="auto" w:fill="FFFFFF"/>
        </w:rPr>
        <w:t xml:space="preserve">editors </w:t>
      </w:r>
      <w:r w:rsidRPr="002E54AA">
        <w:rPr>
          <w:rFonts w:ascii="Arial" w:eastAsia="MS PGothic" w:hAnsi="Arial" w:cs="Arial"/>
          <w:bCs/>
          <w:color w:val="222222"/>
          <w:kern w:val="0"/>
          <w:sz w:val="22"/>
          <w:shd w:val="clear" w:color="auto" w:fill="FFFFFF"/>
        </w:rPr>
        <w:t>for their</w:t>
      </w:r>
      <w:r>
        <w:rPr>
          <w:rFonts w:ascii="Arial" w:eastAsia="MS PGothic" w:hAnsi="Arial" w:cs="Arial"/>
          <w:bCs/>
          <w:color w:val="222222"/>
          <w:kern w:val="0"/>
          <w:sz w:val="22"/>
          <w:shd w:val="clear" w:color="auto" w:fill="FFFFFF"/>
        </w:rPr>
        <w:t xml:space="preserve"> comments</w:t>
      </w:r>
      <w:r w:rsidRPr="002E54AA">
        <w:rPr>
          <w:rFonts w:ascii="Arial" w:eastAsia="MS PGothic" w:hAnsi="Arial" w:cs="Arial"/>
          <w:bCs/>
          <w:color w:val="222222"/>
          <w:kern w:val="0"/>
          <w:sz w:val="22"/>
          <w:shd w:val="clear" w:color="auto" w:fill="FFFFFF"/>
        </w:rPr>
        <w:t>. As indicated in our responses</w:t>
      </w:r>
      <w:r>
        <w:rPr>
          <w:rFonts w:ascii="Arial" w:eastAsia="MS PGothic" w:hAnsi="Arial" w:cs="Arial"/>
          <w:bCs/>
          <w:color w:val="222222"/>
          <w:kern w:val="0"/>
          <w:sz w:val="22"/>
          <w:shd w:val="clear" w:color="auto" w:fill="FFFFFF"/>
        </w:rPr>
        <w:t xml:space="preserve"> below</w:t>
      </w:r>
      <w:r w:rsidRPr="002E54AA">
        <w:rPr>
          <w:rFonts w:ascii="Arial" w:eastAsia="MS PGothic" w:hAnsi="Arial" w:cs="Arial"/>
          <w:bCs/>
          <w:color w:val="222222"/>
          <w:kern w:val="0"/>
          <w:sz w:val="22"/>
          <w:shd w:val="clear" w:color="auto" w:fill="FFFFFF"/>
        </w:rPr>
        <w:t>, we have taken all of these into account in th</w:t>
      </w:r>
      <w:r w:rsidR="008138F6">
        <w:rPr>
          <w:rFonts w:ascii="Arial" w:eastAsia="MS PGothic" w:hAnsi="Arial" w:cs="Arial"/>
          <w:bCs/>
          <w:color w:val="222222"/>
          <w:kern w:val="0"/>
          <w:sz w:val="22"/>
          <w:shd w:val="clear" w:color="auto" w:fill="FFFFFF"/>
        </w:rPr>
        <w:t>e</w:t>
      </w:r>
      <w:r w:rsidRPr="002E54AA">
        <w:rPr>
          <w:rFonts w:ascii="Arial" w:eastAsia="MS PGothic" w:hAnsi="Arial" w:cs="Arial"/>
          <w:bCs/>
          <w:color w:val="222222"/>
          <w:kern w:val="0"/>
          <w:sz w:val="22"/>
          <w:shd w:val="clear" w:color="auto" w:fill="FFFFFF"/>
        </w:rPr>
        <w:t xml:space="preserve"> revised version of our manuscript. </w:t>
      </w:r>
    </w:p>
    <w:p w14:paraId="6D66EFD1" w14:textId="77777777" w:rsidR="00892D24" w:rsidRDefault="00892D24" w:rsidP="00996AB0">
      <w:pPr>
        <w:widowControl/>
        <w:spacing w:line="360" w:lineRule="auto"/>
        <w:jc w:val="left"/>
        <w:rPr>
          <w:rFonts w:ascii="Arial" w:eastAsia="MS PGothic" w:hAnsi="Arial" w:cs="Arial"/>
          <w:bCs/>
          <w:color w:val="222222"/>
          <w:kern w:val="0"/>
          <w:sz w:val="22"/>
          <w:shd w:val="clear" w:color="auto" w:fill="FFFFFF"/>
        </w:rPr>
      </w:pPr>
    </w:p>
    <w:p w14:paraId="6E1041C7" w14:textId="5A5E09F5" w:rsidR="000B6D24" w:rsidRDefault="000B6D24" w:rsidP="00996AB0">
      <w:pPr>
        <w:widowControl/>
        <w:spacing w:line="360" w:lineRule="auto"/>
        <w:jc w:val="left"/>
        <w:rPr>
          <w:rFonts w:ascii="Arial" w:eastAsia="MS PGothic" w:hAnsi="Arial" w:cs="Arial"/>
          <w:bCs/>
          <w:color w:val="222222"/>
          <w:kern w:val="0"/>
          <w:sz w:val="22"/>
          <w:shd w:val="clear" w:color="auto" w:fill="FFFFFF"/>
        </w:rPr>
      </w:pPr>
      <w:r>
        <w:rPr>
          <w:rFonts w:ascii="Arial" w:eastAsia="MS PGothic" w:hAnsi="Arial" w:cs="Arial"/>
          <w:bCs/>
          <w:color w:val="222222"/>
          <w:kern w:val="0"/>
          <w:sz w:val="22"/>
          <w:shd w:val="clear" w:color="auto" w:fill="FFFFFF"/>
        </w:rPr>
        <w:t xml:space="preserve">  </w:t>
      </w:r>
      <w:r w:rsidR="00F61517">
        <w:rPr>
          <w:rFonts w:ascii="Arial" w:eastAsia="MS PGothic" w:hAnsi="Arial" w:cs="Arial"/>
          <w:bCs/>
          <w:color w:val="222222"/>
          <w:kern w:val="0"/>
          <w:sz w:val="22"/>
          <w:shd w:val="clear" w:color="auto" w:fill="FFFFFF"/>
        </w:rPr>
        <w:t>We would like to adopt a h</w:t>
      </w:r>
      <w:r>
        <w:rPr>
          <w:rFonts w:ascii="Arial" w:eastAsia="MS PGothic" w:hAnsi="Arial" w:cs="Arial"/>
          <w:bCs/>
          <w:color w:val="222222"/>
          <w:kern w:val="0"/>
          <w:sz w:val="22"/>
          <w:shd w:val="clear" w:color="auto" w:fill="FFFFFF"/>
        </w:rPr>
        <w:t>ybrid filming/production option</w:t>
      </w:r>
      <w:r w:rsidR="00F61517">
        <w:rPr>
          <w:rFonts w:ascii="Arial" w:eastAsia="MS PGothic" w:hAnsi="Arial" w:cs="Arial"/>
          <w:bCs/>
          <w:color w:val="222222"/>
          <w:kern w:val="0"/>
          <w:sz w:val="22"/>
          <w:shd w:val="clear" w:color="auto" w:fill="FFFFFF"/>
        </w:rPr>
        <w:t xml:space="preserve"> where, after the manuscript </w:t>
      </w:r>
      <w:r w:rsidR="00892D24">
        <w:rPr>
          <w:rFonts w:ascii="Arial" w:eastAsia="MS PGothic" w:hAnsi="Arial" w:cs="Arial"/>
          <w:bCs/>
          <w:color w:val="222222"/>
          <w:kern w:val="0"/>
          <w:sz w:val="22"/>
          <w:shd w:val="clear" w:color="auto" w:fill="FFFFFF"/>
        </w:rPr>
        <w:t>acceptance, we</w:t>
      </w:r>
      <w:r w:rsidR="00F61517">
        <w:rPr>
          <w:rFonts w:ascii="Arial" w:eastAsia="MS PGothic" w:hAnsi="Arial" w:cs="Arial"/>
          <w:bCs/>
          <w:color w:val="222222"/>
          <w:kern w:val="0"/>
          <w:sz w:val="22"/>
          <w:shd w:val="clear" w:color="auto" w:fill="FFFFFF"/>
        </w:rPr>
        <w:t xml:space="preserve"> will film ourselves based on a script that </w:t>
      </w:r>
      <w:r w:rsidR="007B0EFE">
        <w:rPr>
          <w:rFonts w:ascii="Arial" w:eastAsia="MS PGothic" w:hAnsi="Arial" w:cs="Arial"/>
          <w:bCs/>
          <w:color w:val="222222"/>
          <w:kern w:val="0"/>
          <w:sz w:val="22"/>
          <w:shd w:val="clear" w:color="auto" w:fill="FFFFFF"/>
        </w:rPr>
        <w:t xml:space="preserve">the </w:t>
      </w:r>
      <w:r w:rsidR="00F61517">
        <w:rPr>
          <w:rFonts w:ascii="Arial" w:eastAsia="MS PGothic" w:hAnsi="Arial" w:cs="Arial"/>
          <w:bCs/>
          <w:color w:val="222222"/>
          <w:kern w:val="0"/>
          <w:sz w:val="22"/>
          <w:shd w:val="clear" w:color="auto" w:fill="FFFFFF"/>
        </w:rPr>
        <w:t>JOVE team will provide.</w:t>
      </w:r>
      <w:r w:rsidR="00892D24">
        <w:rPr>
          <w:rFonts w:ascii="Arial" w:eastAsia="MS PGothic" w:hAnsi="Arial" w:cs="Arial"/>
          <w:bCs/>
          <w:color w:val="222222"/>
          <w:kern w:val="0"/>
          <w:sz w:val="22"/>
          <w:shd w:val="clear" w:color="auto" w:fill="FFFFFF"/>
        </w:rPr>
        <w:t xml:space="preserve"> (We are outside the JOVE videographer network.)</w:t>
      </w:r>
    </w:p>
    <w:p w14:paraId="0E6A1B5C" w14:textId="77777777" w:rsidR="000B6D24" w:rsidRDefault="000B6D24" w:rsidP="00996AB0">
      <w:pPr>
        <w:widowControl/>
        <w:spacing w:line="360" w:lineRule="auto"/>
        <w:jc w:val="left"/>
        <w:rPr>
          <w:rFonts w:ascii="Arial" w:eastAsia="MS PGothic" w:hAnsi="Arial" w:cs="Arial"/>
          <w:bCs/>
          <w:color w:val="222222"/>
          <w:kern w:val="0"/>
          <w:sz w:val="22"/>
          <w:shd w:val="clear" w:color="auto" w:fill="FFFFFF"/>
        </w:rPr>
      </w:pPr>
    </w:p>
    <w:p w14:paraId="67F11F71" w14:textId="77777777" w:rsidR="008138F6" w:rsidRDefault="00AE4BB1" w:rsidP="008138F6">
      <w:pPr>
        <w:widowControl/>
        <w:spacing w:line="360" w:lineRule="auto"/>
        <w:jc w:val="left"/>
        <w:rPr>
          <w:rFonts w:ascii="Arial" w:hAnsi="Arial" w:cs="Arial"/>
          <w:color w:val="222222"/>
          <w:shd w:val="clear" w:color="auto" w:fill="FFFFFF"/>
        </w:rPr>
      </w:pPr>
      <w:r w:rsidRPr="00AE4BB1">
        <w:rPr>
          <w:rFonts w:ascii="Arial" w:eastAsia="MS PGothic" w:hAnsi="Arial" w:cs="Arial"/>
          <w:b/>
          <w:bCs/>
          <w:color w:val="222222"/>
          <w:kern w:val="0"/>
          <w:sz w:val="22"/>
          <w:u w:val="single"/>
          <w:shd w:val="clear" w:color="auto" w:fill="FFFFFF"/>
        </w:rPr>
        <w:t>Editorial comments:</w:t>
      </w:r>
      <w:r w:rsidR="008138F6">
        <w:rPr>
          <w:rFonts w:ascii="Arial" w:hAnsi="Arial" w:cs="Arial"/>
          <w:color w:val="222222"/>
        </w:rPr>
        <w:br/>
      </w:r>
      <w:r w:rsidR="008138F6" w:rsidRPr="000B6D24">
        <w:rPr>
          <w:rFonts w:ascii="Arial" w:hAnsi="Arial" w:cs="Arial"/>
          <w:color w:val="0070C0"/>
          <w:u w:val="single"/>
          <w:shd w:val="clear" w:color="auto" w:fill="FFFFFF"/>
        </w:rPr>
        <w:t xml:space="preserve">1. The editor has formatted the manuscript to match the </w:t>
      </w:r>
      <w:proofErr w:type="spellStart"/>
      <w:r w:rsidR="008138F6" w:rsidRPr="000B6D24">
        <w:rPr>
          <w:rFonts w:ascii="Arial" w:hAnsi="Arial" w:cs="Arial"/>
          <w:color w:val="0070C0"/>
          <w:u w:val="single"/>
          <w:shd w:val="clear" w:color="auto" w:fill="FFFFFF"/>
        </w:rPr>
        <w:t>JoVE</w:t>
      </w:r>
      <w:proofErr w:type="spellEnd"/>
      <w:r w:rsidR="008138F6" w:rsidRPr="000B6D24">
        <w:rPr>
          <w:rFonts w:ascii="Arial" w:hAnsi="Arial" w:cs="Arial"/>
          <w:color w:val="0070C0"/>
          <w:u w:val="single"/>
          <w:shd w:val="clear" w:color="auto" w:fill="FFFFFF"/>
        </w:rPr>
        <w:t xml:space="preserve"> style. Please retain and use the attached file for revision.</w:t>
      </w:r>
    </w:p>
    <w:p w14:paraId="22C79481" w14:textId="6C1FD958" w:rsidR="008138F6" w:rsidRDefault="008138F6" w:rsidP="008138F6">
      <w:pPr>
        <w:widowControl/>
        <w:spacing w:line="360" w:lineRule="auto"/>
        <w:jc w:val="left"/>
        <w:rPr>
          <w:rFonts w:ascii="Arial" w:eastAsia="MS PGothic" w:hAnsi="Arial" w:cs="Arial"/>
          <w:bCs/>
          <w:color w:val="222222"/>
          <w:kern w:val="0"/>
          <w:sz w:val="22"/>
          <w:shd w:val="clear" w:color="auto" w:fill="FFFFFF"/>
        </w:rPr>
      </w:pPr>
      <w:r>
        <w:rPr>
          <w:rFonts w:ascii="Arial" w:hAnsi="Arial" w:cs="Arial"/>
          <w:color w:val="222222"/>
          <w:shd w:val="clear" w:color="auto" w:fill="FFFFFF"/>
        </w:rPr>
        <w:t xml:space="preserve">  We have retained and used the file for revision. </w:t>
      </w:r>
      <w:r>
        <w:rPr>
          <w:rFonts w:ascii="Arial" w:eastAsia="MS PGothic" w:hAnsi="Arial" w:cs="Arial"/>
          <w:bCs/>
          <w:color w:val="222222"/>
          <w:kern w:val="0"/>
          <w:sz w:val="22"/>
          <w:shd w:val="clear" w:color="auto" w:fill="FFFFFF"/>
        </w:rPr>
        <w:t>W</w:t>
      </w:r>
      <w:r w:rsidRPr="00E12537">
        <w:rPr>
          <w:rFonts w:ascii="Arial" w:eastAsia="MS PGothic" w:hAnsi="Arial" w:cs="Arial"/>
          <w:bCs/>
          <w:color w:val="222222"/>
          <w:kern w:val="0"/>
          <w:sz w:val="22"/>
          <w:shd w:val="clear" w:color="auto" w:fill="FFFFFF"/>
        </w:rPr>
        <w:t xml:space="preserve">e have </w:t>
      </w:r>
      <w:r>
        <w:rPr>
          <w:rFonts w:ascii="Arial" w:eastAsia="MS PGothic" w:hAnsi="Arial" w:cs="Arial"/>
          <w:bCs/>
          <w:color w:val="222222"/>
          <w:kern w:val="0"/>
          <w:sz w:val="22"/>
          <w:shd w:val="clear" w:color="auto" w:fill="FFFFFF"/>
        </w:rPr>
        <w:t xml:space="preserve">used </w:t>
      </w:r>
      <w:r w:rsidR="007B0EFE">
        <w:rPr>
          <w:rFonts w:ascii="Arial" w:eastAsia="MS PGothic" w:hAnsi="Arial" w:cs="Arial"/>
          <w:bCs/>
          <w:color w:val="222222"/>
          <w:kern w:val="0"/>
          <w:sz w:val="22"/>
          <w:shd w:val="clear" w:color="auto" w:fill="FFFFFF"/>
        </w:rPr>
        <w:t xml:space="preserve">the </w:t>
      </w:r>
      <w:r>
        <w:rPr>
          <w:rFonts w:ascii="Arial" w:eastAsia="MS PGothic" w:hAnsi="Arial" w:cs="Arial"/>
          <w:bCs/>
          <w:color w:val="222222"/>
          <w:kern w:val="0"/>
          <w:sz w:val="22"/>
          <w:shd w:val="clear" w:color="auto" w:fill="FFFFFF"/>
        </w:rPr>
        <w:t xml:space="preserve">“Track Changes” function, Microsoft Word software, to denote changes made from the previous version. </w:t>
      </w:r>
    </w:p>
    <w:p w14:paraId="29D32F29" w14:textId="77777777" w:rsidR="000B6D24" w:rsidRDefault="008138F6" w:rsidP="008138F6">
      <w:pPr>
        <w:widowControl/>
        <w:spacing w:line="360" w:lineRule="auto"/>
        <w:jc w:val="left"/>
        <w:rPr>
          <w:rFonts w:ascii="Arial" w:hAnsi="Arial" w:cs="Arial"/>
          <w:color w:val="222222"/>
          <w:shd w:val="clear" w:color="auto" w:fill="FFFFFF"/>
        </w:rPr>
      </w:pPr>
      <w:r>
        <w:rPr>
          <w:rFonts w:ascii="Arial" w:hAnsi="Arial" w:cs="Arial"/>
          <w:color w:val="222222"/>
        </w:rPr>
        <w:br/>
      </w:r>
      <w:r w:rsidRPr="00892D24">
        <w:rPr>
          <w:rFonts w:ascii="Arial" w:hAnsi="Arial" w:cs="Arial"/>
          <w:color w:val="0070C0"/>
          <w:u w:val="single"/>
          <w:shd w:val="clear" w:color="auto" w:fill="FFFFFF"/>
        </w:rPr>
        <w:t>2. Please address specific comments marked in the manuscript.</w:t>
      </w:r>
    </w:p>
    <w:p w14:paraId="3F2FA7B1" w14:textId="00EE5E17" w:rsidR="00892D24" w:rsidRDefault="00892D24" w:rsidP="008138F6">
      <w:pPr>
        <w:widowControl/>
        <w:spacing w:line="360" w:lineRule="auto"/>
        <w:jc w:val="left"/>
        <w:rPr>
          <w:rFonts w:ascii="Arial" w:hAnsi="Arial" w:cs="Arial"/>
          <w:color w:val="222222"/>
        </w:rPr>
      </w:pPr>
      <w:r>
        <w:rPr>
          <w:rFonts w:ascii="Arial" w:hAnsi="Arial" w:cs="Arial"/>
          <w:color w:val="222222"/>
        </w:rPr>
        <w:t xml:space="preserve">  We have now addressed all comments marked in the manuscript. Please see our revised Word document.</w:t>
      </w:r>
    </w:p>
    <w:p w14:paraId="131B386C" w14:textId="210B079C" w:rsidR="000B6D24" w:rsidRDefault="008138F6" w:rsidP="008138F6">
      <w:pPr>
        <w:widowControl/>
        <w:spacing w:line="360" w:lineRule="auto"/>
        <w:jc w:val="left"/>
        <w:rPr>
          <w:rFonts w:ascii="Arial" w:hAnsi="Arial" w:cs="Arial"/>
          <w:color w:val="222222"/>
          <w:shd w:val="clear" w:color="auto" w:fill="FFFFFF"/>
        </w:rPr>
      </w:pPr>
      <w:r>
        <w:rPr>
          <w:rFonts w:ascii="Arial" w:hAnsi="Arial" w:cs="Arial"/>
          <w:color w:val="222222"/>
        </w:rPr>
        <w:br/>
      </w:r>
      <w:r w:rsidRPr="00DA610E">
        <w:rPr>
          <w:rFonts w:ascii="Arial" w:hAnsi="Arial" w:cs="Arial"/>
          <w:color w:val="0070C0"/>
          <w:u w:val="single"/>
          <w:shd w:val="clear" w:color="auto" w:fill="FFFFFF"/>
        </w:rPr>
        <w:t xml:space="preserve">3. You are allowed to reuse the figures/tables </w:t>
      </w:r>
      <w:proofErr w:type="gramStart"/>
      <w:r w:rsidRPr="00DA610E">
        <w:rPr>
          <w:rFonts w:ascii="Arial" w:hAnsi="Arial" w:cs="Arial"/>
          <w:color w:val="0070C0"/>
          <w:u w:val="single"/>
          <w:shd w:val="clear" w:color="auto" w:fill="FFFFFF"/>
        </w:rPr>
        <w:t>as long as</w:t>
      </w:r>
      <w:proofErr w:type="gramEnd"/>
      <w:r w:rsidRPr="00DA610E">
        <w:rPr>
          <w:rFonts w:ascii="Arial" w:hAnsi="Arial" w:cs="Arial"/>
          <w:color w:val="0070C0"/>
          <w:u w:val="single"/>
          <w:shd w:val="clear" w:color="auto" w:fill="FFFFFF"/>
        </w:rPr>
        <w:t xml:space="preserve"> you obtain the reprint permission from the original publication.</w:t>
      </w:r>
    </w:p>
    <w:p w14:paraId="7D4F2F62" w14:textId="1476F9B8" w:rsidR="001E408C" w:rsidRDefault="00F0321F" w:rsidP="008138F6">
      <w:pPr>
        <w:widowControl/>
        <w:spacing w:line="360" w:lineRule="auto"/>
        <w:jc w:val="left"/>
        <w:rPr>
          <w:rFonts w:ascii="Arial" w:hAnsi="Arial" w:cs="Arial"/>
          <w:color w:val="222222"/>
        </w:rPr>
      </w:pPr>
      <w:r>
        <w:rPr>
          <w:rFonts w:ascii="Arial" w:hAnsi="Arial" w:cs="Arial"/>
          <w:color w:val="222222"/>
        </w:rPr>
        <w:t xml:space="preserve">  We have now obtained the reprint permission from Elsevier, the publisher for the original figure, and incorporated the data in </w:t>
      </w:r>
      <w:r w:rsidR="005362D9">
        <w:rPr>
          <w:rFonts w:ascii="Arial" w:hAnsi="Arial" w:cs="Arial"/>
          <w:color w:val="222222"/>
        </w:rPr>
        <w:t xml:space="preserve">New </w:t>
      </w:r>
      <w:r>
        <w:rPr>
          <w:rFonts w:ascii="Arial" w:hAnsi="Arial" w:cs="Arial"/>
          <w:color w:val="222222"/>
        </w:rPr>
        <w:t xml:space="preserve">Figure 5A-C. </w:t>
      </w:r>
      <w:r w:rsidR="00DA610E">
        <w:rPr>
          <w:rFonts w:ascii="Arial" w:hAnsi="Arial" w:cs="Arial"/>
          <w:color w:val="222222"/>
        </w:rPr>
        <w:t xml:space="preserve">The permission </w:t>
      </w:r>
      <w:r w:rsidR="005362D9">
        <w:rPr>
          <w:rFonts w:ascii="Arial" w:hAnsi="Arial" w:cs="Arial"/>
          <w:color w:val="222222"/>
        </w:rPr>
        <w:t xml:space="preserve">document </w:t>
      </w:r>
      <w:r w:rsidR="00DA610E">
        <w:rPr>
          <w:rFonts w:ascii="Arial" w:hAnsi="Arial" w:cs="Arial"/>
          <w:color w:val="222222"/>
        </w:rPr>
        <w:t>has been uploaded to the Editorial Manager.</w:t>
      </w:r>
      <w:r w:rsidR="001E408C">
        <w:rPr>
          <w:rFonts w:ascii="Arial" w:hAnsi="Arial" w:cs="Arial"/>
          <w:color w:val="222222"/>
        </w:rPr>
        <w:t xml:space="preserve"> </w:t>
      </w:r>
      <w:r w:rsidR="005C61A5">
        <w:rPr>
          <w:rFonts w:ascii="Arial" w:hAnsi="Arial" w:cs="Arial"/>
          <w:color w:val="222222"/>
        </w:rPr>
        <w:t>As written below, w</w:t>
      </w:r>
      <w:r w:rsidR="001E408C">
        <w:rPr>
          <w:rFonts w:ascii="Arial" w:hAnsi="Arial" w:cs="Arial"/>
          <w:color w:val="222222"/>
        </w:rPr>
        <w:t xml:space="preserve">e have </w:t>
      </w:r>
      <w:r w:rsidR="007B0EFE">
        <w:rPr>
          <w:rFonts w:ascii="Arial" w:hAnsi="Arial" w:cs="Arial"/>
          <w:color w:val="222222"/>
        </w:rPr>
        <w:t xml:space="preserve">appropriately </w:t>
      </w:r>
      <w:r w:rsidR="001E408C">
        <w:rPr>
          <w:rFonts w:ascii="Arial" w:hAnsi="Arial" w:cs="Arial"/>
          <w:color w:val="222222"/>
        </w:rPr>
        <w:t>acknowledged th</w:t>
      </w:r>
      <w:r w:rsidR="00617475">
        <w:rPr>
          <w:rFonts w:ascii="Arial" w:hAnsi="Arial" w:cs="Arial"/>
          <w:color w:val="222222"/>
        </w:rPr>
        <w:t>e</w:t>
      </w:r>
      <w:r w:rsidR="001E408C">
        <w:rPr>
          <w:rFonts w:ascii="Arial" w:hAnsi="Arial" w:cs="Arial"/>
          <w:color w:val="222222"/>
        </w:rPr>
        <w:t xml:space="preserve"> source </w:t>
      </w:r>
      <w:r w:rsidR="00617475">
        <w:rPr>
          <w:rFonts w:ascii="Arial" w:hAnsi="Arial" w:cs="Arial"/>
          <w:color w:val="222222"/>
        </w:rPr>
        <w:t xml:space="preserve">information </w:t>
      </w:r>
      <w:r w:rsidR="001E408C">
        <w:rPr>
          <w:rFonts w:ascii="Arial" w:hAnsi="Arial" w:cs="Arial"/>
          <w:color w:val="222222"/>
        </w:rPr>
        <w:t>in the format specified by Elsevier (General Terms 3</w:t>
      </w:r>
      <w:r w:rsidR="00321ED4">
        <w:rPr>
          <w:rFonts w:ascii="Arial" w:hAnsi="Arial" w:cs="Arial"/>
          <w:color w:val="222222"/>
        </w:rPr>
        <w:t>.</w:t>
      </w:r>
      <w:r w:rsidR="001E408C">
        <w:rPr>
          <w:rFonts w:ascii="Arial" w:hAnsi="Arial" w:cs="Arial"/>
          <w:color w:val="222222"/>
        </w:rPr>
        <w:t xml:space="preserve"> </w:t>
      </w:r>
      <w:proofErr w:type="gramStart"/>
      <w:r w:rsidR="001E408C">
        <w:rPr>
          <w:rFonts w:ascii="Arial" w:hAnsi="Arial" w:cs="Arial"/>
          <w:color w:val="222222"/>
        </w:rPr>
        <w:t>Acknowledgement;</w:t>
      </w:r>
      <w:proofErr w:type="gramEnd"/>
      <w:r w:rsidR="001E408C">
        <w:rPr>
          <w:rFonts w:ascii="Arial" w:hAnsi="Arial" w:cs="Arial"/>
          <w:color w:val="222222"/>
        </w:rPr>
        <w:t xml:space="preserve"> </w:t>
      </w:r>
      <w:r w:rsidR="00312E00">
        <w:rPr>
          <w:rFonts w:ascii="Arial" w:hAnsi="Arial" w:cs="Arial"/>
          <w:color w:val="222222"/>
        </w:rPr>
        <w:t>Page 2, Reprint permission document u</w:t>
      </w:r>
      <w:r w:rsidR="005362D9">
        <w:rPr>
          <w:rFonts w:ascii="Arial" w:hAnsi="Arial" w:cs="Arial"/>
          <w:color w:val="222222"/>
        </w:rPr>
        <w:t>ploaded to the Editorial Manager</w:t>
      </w:r>
      <w:r w:rsidR="001E408C">
        <w:rPr>
          <w:rFonts w:ascii="Arial" w:hAnsi="Arial" w:cs="Arial"/>
          <w:color w:val="222222"/>
        </w:rPr>
        <w:t>)</w:t>
      </w:r>
      <w:r w:rsidR="005C61A5">
        <w:rPr>
          <w:rFonts w:ascii="Arial" w:hAnsi="Arial" w:cs="Arial"/>
          <w:color w:val="222222"/>
        </w:rPr>
        <w:t>.</w:t>
      </w:r>
    </w:p>
    <w:p w14:paraId="07F46382" w14:textId="0CEA6B69" w:rsidR="001E408C" w:rsidRPr="001E408C" w:rsidRDefault="001E408C" w:rsidP="008138F6">
      <w:pPr>
        <w:widowControl/>
        <w:spacing w:line="360" w:lineRule="auto"/>
        <w:jc w:val="left"/>
        <w:rPr>
          <w:rFonts w:ascii="Arial" w:hAnsi="Arial" w:cs="Arial"/>
          <w:color w:val="FF0000"/>
        </w:rPr>
      </w:pPr>
      <w:r w:rsidRPr="001E408C">
        <w:rPr>
          <w:rFonts w:ascii="Arial" w:hAnsi="Arial" w:cs="Arial"/>
          <w:color w:val="FF0000"/>
        </w:rPr>
        <w:lastRenderedPageBreak/>
        <w:t xml:space="preserve">  “Figure 5A-C has been reprinted from </w:t>
      </w:r>
      <w:r w:rsidRPr="001E408C">
        <w:rPr>
          <w:rFonts w:ascii="Arial" w:hAnsi="Arial" w:cs="Arial"/>
          <w:i/>
          <w:iCs/>
          <w:color w:val="FF0000"/>
        </w:rPr>
        <w:t>Gastroenterology</w:t>
      </w:r>
      <w:r w:rsidRPr="001E408C">
        <w:rPr>
          <w:rFonts w:ascii="Arial" w:hAnsi="Arial" w:cs="Arial"/>
          <w:color w:val="FF0000"/>
        </w:rPr>
        <w:t xml:space="preserve">, Vol 160(4), Kobayashi </w:t>
      </w:r>
      <w:r w:rsidRPr="001E408C">
        <w:rPr>
          <w:rFonts w:ascii="Arial" w:hAnsi="Arial" w:cs="Arial"/>
          <w:i/>
          <w:iCs/>
          <w:color w:val="FF0000"/>
        </w:rPr>
        <w:t>et al.</w:t>
      </w:r>
      <w:r w:rsidRPr="001E408C">
        <w:rPr>
          <w:rFonts w:ascii="Arial" w:hAnsi="Arial" w:cs="Arial"/>
          <w:color w:val="FF0000"/>
        </w:rPr>
        <w:t xml:space="preserve">, </w:t>
      </w:r>
      <w:r w:rsidRPr="001E408C">
        <w:rPr>
          <w:rFonts w:ascii="Arial" w:hAnsi="Arial" w:cs="Arial"/>
          <w:color w:val="FF0000"/>
          <w:lang w:val="en-AU"/>
        </w:rPr>
        <w:t xml:space="preserve">The Balance of Stromal BMP </w:t>
      </w:r>
      <w:proofErr w:type="spellStart"/>
      <w:r w:rsidRPr="001E408C">
        <w:rPr>
          <w:rFonts w:ascii="Arial" w:hAnsi="Arial" w:cs="Arial"/>
          <w:color w:val="FF0000"/>
          <w:lang w:val="en-AU"/>
        </w:rPr>
        <w:t>Signaling</w:t>
      </w:r>
      <w:proofErr w:type="spellEnd"/>
      <w:r w:rsidRPr="001E408C">
        <w:rPr>
          <w:rFonts w:ascii="Arial" w:hAnsi="Arial" w:cs="Arial"/>
          <w:color w:val="FF0000"/>
          <w:lang w:val="en-AU"/>
        </w:rPr>
        <w:t xml:space="preserve"> Mediated by </w:t>
      </w:r>
      <w:r w:rsidRPr="001E408C">
        <w:rPr>
          <w:rFonts w:ascii="Arial" w:hAnsi="Arial" w:cs="Arial"/>
          <w:i/>
          <w:iCs/>
          <w:color w:val="FF0000"/>
          <w:lang w:val="en-AU"/>
        </w:rPr>
        <w:t>GREM1</w:t>
      </w:r>
      <w:r w:rsidRPr="001E408C">
        <w:rPr>
          <w:rFonts w:ascii="Arial" w:hAnsi="Arial" w:cs="Arial"/>
          <w:color w:val="FF0000"/>
          <w:lang w:val="en-AU"/>
        </w:rPr>
        <w:t xml:space="preserve"> and </w:t>
      </w:r>
      <w:r w:rsidRPr="001E408C">
        <w:rPr>
          <w:rFonts w:ascii="Arial" w:hAnsi="Arial" w:cs="Arial"/>
          <w:i/>
          <w:iCs/>
          <w:color w:val="FF0000"/>
          <w:lang w:val="en-AU"/>
        </w:rPr>
        <w:t>ISLR</w:t>
      </w:r>
      <w:r w:rsidRPr="001E408C">
        <w:rPr>
          <w:rFonts w:ascii="Arial" w:hAnsi="Arial" w:cs="Arial"/>
          <w:color w:val="FF0000"/>
          <w:lang w:val="en-AU"/>
        </w:rPr>
        <w:t xml:space="preserve"> Drives Colorectal Carcinogenesis, Pages 1224-1239</w:t>
      </w:r>
      <w:r w:rsidR="00321ED4">
        <w:rPr>
          <w:rFonts w:ascii="Arial" w:hAnsi="Arial" w:cs="Arial"/>
          <w:color w:val="FF0000"/>
          <w:lang w:val="en-AU"/>
        </w:rPr>
        <w:t>.e30</w:t>
      </w:r>
      <w:r w:rsidRPr="001E408C">
        <w:rPr>
          <w:rFonts w:ascii="Arial" w:hAnsi="Arial" w:cs="Arial"/>
          <w:color w:val="FF0000"/>
          <w:lang w:val="en-AU"/>
        </w:rPr>
        <w:t>, Copyright (2021), with permission from Elsevier.”</w:t>
      </w:r>
      <w:r w:rsidR="00D8361D">
        <w:rPr>
          <w:rFonts w:ascii="Arial" w:hAnsi="Arial" w:cs="Arial"/>
          <w:color w:val="FF0000"/>
          <w:lang w:val="en-AU"/>
        </w:rPr>
        <w:t xml:space="preserve"> </w:t>
      </w:r>
      <w:r w:rsidR="00D8361D" w:rsidRPr="00FA402C">
        <w:rPr>
          <w:rFonts w:ascii="Arial" w:hAnsi="Arial" w:cs="Arial"/>
          <w:color w:val="FF0000"/>
          <w:lang w:val="en-AU"/>
        </w:rPr>
        <w:t>(Line</w:t>
      </w:r>
      <w:r w:rsidR="00CB368E" w:rsidRPr="00FA402C">
        <w:rPr>
          <w:rFonts w:ascii="Arial" w:hAnsi="Arial" w:cs="Arial"/>
          <w:color w:val="FF0000"/>
          <w:lang w:val="en-AU"/>
        </w:rPr>
        <w:t>s</w:t>
      </w:r>
      <w:r w:rsidR="00D8361D" w:rsidRPr="00FA402C">
        <w:rPr>
          <w:rFonts w:ascii="Arial" w:hAnsi="Arial" w:cs="Arial"/>
          <w:color w:val="FF0000"/>
          <w:lang w:val="en-AU"/>
        </w:rPr>
        <w:t xml:space="preserve"> 63</w:t>
      </w:r>
      <w:r w:rsidR="00291D3A">
        <w:rPr>
          <w:rFonts w:ascii="Arial" w:hAnsi="Arial" w:cs="Arial"/>
          <w:color w:val="FF0000"/>
          <w:lang w:val="en-AU"/>
        </w:rPr>
        <w:t>5</w:t>
      </w:r>
      <w:r w:rsidR="00D8361D" w:rsidRPr="00FA402C">
        <w:rPr>
          <w:rFonts w:ascii="Arial" w:hAnsi="Arial" w:cs="Arial"/>
          <w:color w:val="FF0000"/>
          <w:lang w:val="en-AU"/>
        </w:rPr>
        <w:t>-637)</w:t>
      </w:r>
    </w:p>
    <w:p w14:paraId="1FD4DF30" w14:textId="2613CAC8" w:rsidR="000B6D24" w:rsidRDefault="008138F6" w:rsidP="008138F6">
      <w:pPr>
        <w:widowControl/>
        <w:spacing w:line="360" w:lineRule="auto"/>
        <w:jc w:val="left"/>
        <w:rPr>
          <w:rFonts w:ascii="Arial" w:hAnsi="Arial" w:cs="Arial"/>
          <w:color w:val="222222"/>
          <w:shd w:val="clear" w:color="auto" w:fill="FFFFFF"/>
        </w:rPr>
      </w:pPr>
      <w:r>
        <w:rPr>
          <w:rFonts w:ascii="Arial" w:hAnsi="Arial" w:cs="Arial"/>
          <w:color w:val="222222"/>
        </w:rPr>
        <w:br/>
      </w:r>
      <w:r w:rsidRPr="003C3479">
        <w:rPr>
          <w:rFonts w:ascii="Arial" w:hAnsi="Arial" w:cs="Arial"/>
          <w:color w:val="0070C0"/>
          <w:u w:val="single"/>
          <w:shd w:val="clear" w:color="auto" w:fill="FFFFFF"/>
        </w:rPr>
        <w:t>4. Please include results as asked by the reviewers to support the claims or reduce the scope of the manuscript.</w:t>
      </w:r>
    </w:p>
    <w:p w14:paraId="60572D9A" w14:textId="4ABE33AD" w:rsidR="0005483E" w:rsidRDefault="0005483E" w:rsidP="008138F6">
      <w:pPr>
        <w:widowControl/>
        <w:spacing w:line="360" w:lineRule="auto"/>
        <w:jc w:val="left"/>
        <w:rPr>
          <w:rFonts w:ascii="Arial" w:hAnsi="Arial" w:cs="Arial"/>
          <w:color w:val="222222"/>
          <w:shd w:val="clear" w:color="auto" w:fill="FFFFFF"/>
        </w:rPr>
      </w:pPr>
      <w:r>
        <w:rPr>
          <w:rFonts w:ascii="Arial" w:hAnsi="Arial" w:cs="Arial"/>
          <w:color w:val="222222"/>
          <w:shd w:val="clear" w:color="auto" w:fill="FFFFFF"/>
        </w:rPr>
        <w:t xml:space="preserve">    Reviewer</w:t>
      </w:r>
      <w:r w:rsidR="00E1092A">
        <w:rPr>
          <w:rFonts w:ascii="Arial" w:hAnsi="Arial" w:cs="Arial"/>
          <w:color w:val="222222"/>
          <w:shd w:val="clear" w:color="auto" w:fill="FFFFFF"/>
        </w:rPr>
        <w:t>s</w:t>
      </w:r>
      <w:r>
        <w:rPr>
          <w:rFonts w:ascii="Arial" w:hAnsi="Arial" w:cs="Arial"/>
          <w:color w:val="222222"/>
          <w:shd w:val="clear" w:color="auto" w:fill="FFFFFF"/>
        </w:rPr>
        <w:t xml:space="preserve"> 1 and 2 asked for the results showing that our stroma-directed therapy could decrease colorectal cancer metastasis progression (Comment 2, Reviewer 1; Comments 1 and 2, Reviewer 2). In the first round of the revision, we had added representative results demonstrating that AAV8-</w:t>
      </w:r>
      <w:r w:rsidRPr="003C3479">
        <w:rPr>
          <w:rFonts w:ascii="Arial" w:hAnsi="Arial" w:cs="Arial"/>
          <w:i/>
          <w:iCs/>
          <w:color w:val="222222"/>
          <w:shd w:val="clear" w:color="auto" w:fill="FFFFFF"/>
        </w:rPr>
        <w:t xml:space="preserve">Islr </w:t>
      </w:r>
      <w:r>
        <w:rPr>
          <w:rFonts w:ascii="Arial" w:hAnsi="Arial" w:cs="Arial"/>
          <w:color w:val="222222"/>
          <w:shd w:val="clear" w:color="auto" w:fill="FFFFFF"/>
        </w:rPr>
        <w:t xml:space="preserve">treatment augmented </w:t>
      </w:r>
      <w:r w:rsidR="00756F71">
        <w:rPr>
          <w:rFonts w:ascii="Arial" w:hAnsi="Arial" w:cs="Arial"/>
          <w:color w:val="222222"/>
          <w:shd w:val="clear" w:color="auto" w:fill="FFFFFF"/>
        </w:rPr>
        <w:t>bone morphogenetic protein (</w:t>
      </w:r>
      <w:r>
        <w:rPr>
          <w:rFonts w:ascii="Arial" w:hAnsi="Arial" w:cs="Arial"/>
          <w:color w:val="222222"/>
          <w:shd w:val="clear" w:color="auto" w:fill="FFFFFF"/>
        </w:rPr>
        <w:t>BMP</w:t>
      </w:r>
      <w:r w:rsidR="00756F71">
        <w:rPr>
          <w:rFonts w:ascii="Arial" w:hAnsi="Arial" w:cs="Arial"/>
          <w:color w:val="222222"/>
          <w:shd w:val="clear" w:color="auto" w:fill="FFFFFF"/>
        </w:rPr>
        <w:t>)</w:t>
      </w:r>
      <w:r>
        <w:rPr>
          <w:rFonts w:ascii="Arial" w:hAnsi="Arial" w:cs="Arial"/>
          <w:color w:val="222222"/>
          <w:shd w:val="clear" w:color="auto" w:fill="FFFFFF"/>
        </w:rPr>
        <w:t xml:space="preserve"> signaling and decreased Ki67 labeling index in our portal vein injection model. However, we </w:t>
      </w:r>
      <w:r w:rsidR="00DE167E">
        <w:rPr>
          <w:rFonts w:ascii="Arial" w:hAnsi="Arial" w:cs="Arial"/>
          <w:color w:val="222222"/>
          <w:shd w:val="clear" w:color="auto" w:fill="FFFFFF"/>
        </w:rPr>
        <w:t>had</w:t>
      </w:r>
      <w:r>
        <w:rPr>
          <w:rFonts w:ascii="Arial" w:hAnsi="Arial" w:cs="Arial"/>
          <w:color w:val="222222"/>
          <w:shd w:val="clear" w:color="auto" w:fill="FFFFFF"/>
        </w:rPr>
        <w:t xml:space="preserve"> not add</w:t>
      </w:r>
      <w:r w:rsidR="00DE167E">
        <w:rPr>
          <w:rFonts w:ascii="Arial" w:hAnsi="Arial" w:cs="Arial"/>
          <w:color w:val="222222"/>
          <w:shd w:val="clear" w:color="auto" w:fill="FFFFFF"/>
        </w:rPr>
        <w:t>ed</w:t>
      </w:r>
      <w:r>
        <w:rPr>
          <w:rFonts w:ascii="Arial" w:hAnsi="Arial" w:cs="Arial"/>
          <w:color w:val="222222"/>
          <w:shd w:val="clear" w:color="auto" w:fill="FFFFFF"/>
        </w:rPr>
        <w:t xml:space="preserve"> mouse survival data and tumor growth kinetics analyzed by </w:t>
      </w:r>
      <w:r w:rsidRPr="0005483E">
        <w:rPr>
          <w:rFonts w:ascii="Arial" w:hAnsi="Arial" w:cs="Arial"/>
          <w:i/>
          <w:iCs/>
          <w:color w:val="222222"/>
          <w:shd w:val="clear" w:color="auto" w:fill="FFFFFF"/>
        </w:rPr>
        <w:t xml:space="preserve">in vivo </w:t>
      </w:r>
      <w:r>
        <w:rPr>
          <w:rFonts w:ascii="Arial" w:hAnsi="Arial" w:cs="Arial"/>
          <w:color w:val="222222"/>
          <w:shd w:val="clear" w:color="auto" w:fill="FFFFFF"/>
        </w:rPr>
        <w:t xml:space="preserve">imaging system, assuming that we </w:t>
      </w:r>
      <w:r w:rsidR="00DE167E">
        <w:rPr>
          <w:rFonts w:ascii="Arial" w:hAnsi="Arial" w:cs="Arial"/>
          <w:color w:val="222222"/>
          <w:shd w:val="clear" w:color="auto" w:fill="FFFFFF"/>
        </w:rPr>
        <w:t>were</w:t>
      </w:r>
      <w:r>
        <w:rPr>
          <w:rFonts w:ascii="Arial" w:hAnsi="Arial" w:cs="Arial"/>
          <w:color w:val="222222"/>
          <w:shd w:val="clear" w:color="auto" w:fill="FFFFFF"/>
        </w:rPr>
        <w:t xml:space="preserve"> not allowed to reuse the data from our previous publication</w:t>
      </w:r>
      <w:r w:rsidR="003C3479">
        <w:rPr>
          <w:rFonts w:ascii="Arial" w:hAnsi="Arial" w:cs="Arial"/>
          <w:color w:val="222222"/>
          <w:shd w:val="clear" w:color="auto" w:fill="FFFFFF"/>
        </w:rPr>
        <w:t xml:space="preserve"> (Kobayashi </w:t>
      </w:r>
      <w:r w:rsidR="003C3479" w:rsidRPr="003C3479">
        <w:rPr>
          <w:rFonts w:ascii="Arial" w:hAnsi="Arial" w:cs="Arial"/>
          <w:i/>
          <w:iCs/>
          <w:color w:val="222222"/>
          <w:shd w:val="clear" w:color="auto" w:fill="FFFFFF"/>
        </w:rPr>
        <w:t>et al., Gastroenterology</w:t>
      </w:r>
      <w:r w:rsidR="003C3479">
        <w:rPr>
          <w:rFonts w:ascii="Arial" w:hAnsi="Arial" w:cs="Arial"/>
          <w:color w:val="222222"/>
          <w:shd w:val="clear" w:color="auto" w:fill="FFFFFF"/>
        </w:rPr>
        <w:t>, 2021)</w:t>
      </w:r>
      <w:r>
        <w:rPr>
          <w:rFonts w:ascii="Arial" w:hAnsi="Arial" w:cs="Arial"/>
          <w:color w:val="222222"/>
          <w:shd w:val="clear" w:color="auto" w:fill="FFFFFF"/>
        </w:rPr>
        <w:t>.</w:t>
      </w:r>
      <w:r w:rsidR="00DE167E">
        <w:rPr>
          <w:rFonts w:ascii="Arial" w:hAnsi="Arial" w:cs="Arial"/>
          <w:color w:val="222222"/>
          <w:shd w:val="clear" w:color="auto" w:fill="FFFFFF"/>
        </w:rPr>
        <w:t xml:space="preserve"> In this revision, we have now added these data to </w:t>
      </w:r>
      <w:r w:rsidR="001E408C">
        <w:rPr>
          <w:rFonts w:ascii="Arial" w:hAnsi="Arial" w:cs="Arial"/>
          <w:color w:val="222222"/>
          <w:shd w:val="clear" w:color="auto" w:fill="FFFFFF"/>
        </w:rPr>
        <w:t xml:space="preserve">reinforce our finding </w:t>
      </w:r>
      <w:r w:rsidR="00DE167E">
        <w:rPr>
          <w:rFonts w:ascii="Arial" w:hAnsi="Arial" w:cs="Arial"/>
          <w:color w:val="222222"/>
          <w:shd w:val="clear" w:color="auto" w:fill="FFFFFF"/>
        </w:rPr>
        <w:t xml:space="preserve">that AAV-mediated stroma-directed therapy could attenuate metastatic tumor growth and improve mouse </w:t>
      </w:r>
      <w:r w:rsidR="00DE167E" w:rsidRPr="00DE167E">
        <w:rPr>
          <w:rFonts w:ascii="Arial" w:hAnsi="Arial" w:cs="Arial"/>
          <w:color w:val="222222"/>
          <w:shd w:val="clear" w:color="auto" w:fill="FFFFFF"/>
        </w:rPr>
        <w:t>survival</w:t>
      </w:r>
      <w:r w:rsidR="00DE167E" w:rsidRPr="00DE167E">
        <w:rPr>
          <w:rFonts w:ascii="Arial" w:hAnsi="Arial" w:cs="Arial"/>
          <w:b/>
          <w:bCs/>
          <w:color w:val="222222"/>
          <w:shd w:val="clear" w:color="auto" w:fill="FFFFFF"/>
        </w:rPr>
        <w:t xml:space="preserve"> (New Figure 5A-C)</w:t>
      </w:r>
      <w:r w:rsidR="00DE167E">
        <w:rPr>
          <w:rFonts w:ascii="Arial" w:hAnsi="Arial" w:cs="Arial"/>
          <w:color w:val="222222"/>
          <w:shd w:val="clear" w:color="auto" w:fill="FFFFFF"/>
        </w:rPr>
        <w:t xml:space="preserve">. We have added </w:t>
      </w:r>
      <w:r w:rsidR="003C3479">
        <w:rPr>
          <w:rFonts w:ascii="Arial" w:hAnsi="Arial" w:cs="Arial"/>
          <w:color w:val="222222"/>
          <w:shd w:val="clear" w:color="auto" w:fill="FFFFFF"/>
        </w:rPr>
        <w:t>the following sentence to Representative Result</w:t>
      </w:r>
      <w:r w:rsidR="007E4FFE">
        <w:rPr>
          <w:rFonts w:ascii="Arial" w:hAnsi="Arial" w:cs="Arial"/>
          <w:color w:val="222222"/>
          <w:shd w:val="clear" w:color="auto" w:fill="FFFFFF"/>
        </w:rPr>
        <w:t>s</w:t>
      </w:r>
      <w:r w:rsidR="003C3479">
        <w:rPr>
          <w:rFonts w:ascii="Arial" w:hAnsi="Arial" w:cs="Arial"/>
          <w:color w:val="222222"/>
          <w:shd w:val="clear" w:color="auto" w:fill="FFFFFF"/>
        </w:rPr>
        <w:t>, the revised manuscript (</w:t>
      </w:r>
      <w:r w:rsidR="00E5651E">
        <w:rPr>
          <w:rFonts w:ascii="Arial" w:hAnsi="Arial" w:cs="Arial"/>
          <w:color w:val="222222"/>
          <w:shd w:val="clear" w:color="auto" w:fill="FFFFFF"/>
        </w:rPr>
        <w:t>Lines 55</w:t>
      </w:r>
      <w:r w:rsidR="00AA7866">
        <w:rPr>
          <w:rFonts w:ascii="Arial" w:hAnsi="Arial" w:cs="Arial"/>
          <w:color w:val="222222"/>
          <w:shd w:val="clear" w:color="auto" w:fill="FFFFFF"/>
        </w:rPr>
        <w:t>8</w:t>
      </w:r>
      <w:r w:rsidR="00E5651E">
        <w:rPr>
          <w:rFonts w:ascii="Arial" w:hAnsi="Arial" w:cs="Arial"/>
          <w:color w:val="222222"/>
          <w:shd w:val="clear" w:color="auto" w:fill="FFFFFF"/>
        </w:rPr>
        <w:t xml:space="preserve"> and 55</w:t>
      </w:r>
      <w:r w:rsidR="00AA7866">
        <w:rPr>
          <w:rFonts w:ascii="Arial" w:hAnsi="Arial" w:cs="Arial"/>
          <w:color w:val="222222"/>
          <w:shd w:val="clear" w:color="auto" w:fill="FFFFFF"/>
        </w:rPr>
        <w:t>9</w:t>
      </w:r>
      <w:r w:rsidR="003C3479">
        <w:rPr>
          <w:rFonts w:ascii="Arial" w:hAnsi="Arial" w:cs="Arial"/>
          <w:color w:val="222222"/>
          <w:shd w:val="clear" w:color="auto" w:fill="FFFFFF"/>
        </w:rPr>
        <w:t xml:space="preserve">). </w:t>
      </w:r>
    </w:p>
    <w:p w14:paraId="1A0C29AA" w14:textId="709AB832" w:rsidR="0006646B" w:rsidRDefault="003C3479" w:rsidP="008138F6">
      <w:pPr>
        <w:widowControl/>
        <w:spacing w:line="360" w:lineRule="auto"/>
        <w:jc w:val="left"/>
        <w:rPr>
          <w:rFonts w:ascii="Arial" w:hAnsi="Arial" w:cs="Arial"/>
          <w:b/>
          <w:bCs/>
          <w:color w:val="FF0000"/>
        </w:rPr>
      </w:pPr>
      <w:r w:rsidRPr="003C3479">
        <w:rPr>
          <w:rFonts w:ascii="Arial" w:hAnsi="Arial" w:cs="Arial"/>
          <w:color w:val="FF0000"/>
        </w:rPr>
        <w:t xml:space="preserve">  “Notably, AAV8-</w:t>
      </w:r>
      <w:r w:rsidRPr="003C3479">
        <w:rPr>
          <w:rFonts w:ascii="Arial" w:hAnsi="Arial" w:cs="Arial"/>
          <w:i/>
          <w:iCs/>
          <w:color w:val="FF0000"/>
        </w:rPr>
        <w:t>Islr</w:t>
      </w:r>
      <w:r w:rsidRPr="003C3479">
        <w:rPr>
          <w:rFonts w:ascii="Arial" w:hAnsi="Arial" w:cs="Arial"/>
          <w:color w:val="FF0000"/>
        </w:rPr>
        <w:t>-treated mice showed improved mouse survival</w:t>
      </w:r>
      <w:r w:rsidRPr="003C3479">
        <w:rPr>
          <w:rFonts w:ascii="Arial" w:hAnsi="Arial" w:cs="Arial" w:hint="eastAsia"/>
          <w:color w:val="FF0000"/>
        </w:rPr>
        <w:t xml:space="preserve"> </w:t>
      </w:r>
      <w:r w:rsidRPr="003C3479">
        <w:rPr>
          <w:rFonts w:ascii="Arial" w:hAnsi="Arial" w:cs="Arial"/>
          <w:color w:val="FF0000"/>
        </w:rPr>
        <w:t xml:space="preserve">and decreased IVIS signals from tumors </w:t>
      </w:r>
      <w:r w:rsidRPr="003C3479">
        <w:rPr>
          <w:rFonts w:ascii="Arial" w:hAnsi="Arial" w:cs="Arial"/>
          <w:b/>
          <w:bCs/>
          <w:color w:val="FF0000"/>
        </w:rPr>
        <w:t>(Figure 5A-C).”</w:t>
      </w:r>
    </w:p>
    <w:p w14:paraId="7A994D72" w14:textId="77777777" w:rsidR="0006646B" w:rsidRDefault="0006646B" w:rsidP="008138F6">
      <w:pPr>
        <w:widowControl/>
        <w:spacing w:line="360" w:lineRule="auto"/>
        <w:jc w:val="left"/>
        <w:rPr>
          <w:rFonts w:ascii="Arial" w:hAnsi="Arial" w:cs="Arial"/>
          <w:b/>
          <w:bCs/>
          <w:color w:val="FF0000"/>
        </w:rPr>
      </w:pPr>
    </w:p>
    <w:p w14:paraId="49F92E81" w14:textId="0BFEE992" w:rsidR="0006646B" w:rsidRPr="0006646B" w:rsidRDefault="0006646B" w:rsidP="008138F6">
      <w:pPr>
        <w:widowControl/>
        <w:spacing w:line="360" w:lineRule="auto"/>
        <w:jc w:val="left"/>
        <w:rPr>
          <w:rFonts w:ascii="Arial" w:hAnsi="Arial" w:cs="Arial"/>
          <w:color w:val="222222"/>
          <w:shd w:val="clear" w:color="auto" w:fill="FFFFFF"/>
        </w:rPr>
      </w:pPr>
      <w:r w:rsidRPr="0006646B">
        <w:rPr>
          <w:rFonts w:ascii="Arial" w:hAnsi="Arial" w:cs="Arial"/>
          <w:color w:val="222222"/>
          <w:shd w:val="clear" w:color="auto" w:fill="FFFFFF"/>
        </w:rPr>
        <w:t xml:space="preserve">   </w:t>
      </w:r>
      <w:r w:rsidR="00406984">
        <w:rPr>
          <w:rFonts w:ascii="Arial" w:hAnsi="Arial" w:cs="Arial"/>
          <w:color w:val="222222"/>
          <w:shd w:val="clear" w:color="auto" w:fill="FFFFFF"/>
        </w:rPr>
        <w:t xml:space="preserve">As </w:t>
      </w:r>
      <w:r w:rsidRPr="0006646B">
        <w:rPr>
          <w:rFonts w:ascii="Arial" w:hAnsi="Arial" w:cs="Arial"/>
          <w:color w:val="222222"/>
          <w:shd w:val="clear" w:color="auto" w:fill="FFFFFF"/>
        </w:rPr>
        <w:t>we have incorporated mouse survival data</w:t>
      </w:r>
      <w:r>
        <w:rPr>
          <w:rFonts w:ascii="Arial" w:hAnsi="Arial" w:cs="Arial"/>
          <w:color w:val="222222"/>
          <w:shd w:val="clear" w:color="auto" w:fill="FFFFFF"/>
        </w:rPr>
        <w:t xml:space="preserve"> in New Figure 5A</w:t>
      </w:r>
      <w:r w:rsidRPr="0006646B">
        <w:rPr>
          <w:rFonts w:ascii="Arial" w:hAnsi="Arial" w:cs="Arial"/>
          <w:color w:val="222222"/>
          <w:shd w:val="clear" w:color="auto" w:fill="FFFFFF"/>
        </w:rPr>
        <w:t xml:space="preserve">, we have </w:t>
      </w:r>
      <w:r w:rsidR="00406984">
        <w:rPr>
          <w:rFonts w:ascii="Arial" w:hAnsi="Arial" w:cs="Arial"/>
          <w:color w:val="222222"/>
          <w:shd w:val="clear" w:color="auto" w:fill="FFFFFF"/>
        </w:rPr>
        <w:t xml:space="preserve">now </w:t>
      </w:r>
      <w:r w:rsidRPr="0006646B">
        <w:rPr>
          <w:rFonts w:ascii="Arial" w:hAnsi="Arial" w:cs="Arial"/>
          <w:color w:val="222222"/>
          <w:shd w:val="clear" w:color="auto" w:fill="FFFFFF"/>
        </w:rPr>
        <w:t xml:space="preserve">modified the Abstract sentence as follows. This addresses Comment 2, Reviewer 2, where he/she pointed out that mouse survival data had not been shown in our original manuscript. </w:t>
      </w:r>
    </w:p>
    <w:p w14:paraId="678E3813" w14:textId="3A5179EC" w:rsidR="0006646B" w:rsidRDefault="0006646B" w:rsidP="008138F6">
      <w:pPr>
        <w:widowControl/>
        <w:spacing w:line="360" w:lineRule="auto"/>
        <w:jc w:val="left"/>
        <w:rPr>
          <w:rFonts w:ascii="Arial" w:hAnsi="Arial" w:cs="Arial"/>
          <w:b/>
          <w:bCs/>
          <w:color w:val="FF0000"/>
        </w:rPr>
      </w:pPr>
      <w:r>
        <w:rPr>
          <w:rFonts w:ascii="Arial" w:hAnsi="Arial" w:cs="Arial"/>
          <w:b/>
          <w:bCs/>
          <w:color w:val="FF0000"/>
        </w:rPr>
        <w:t xml:space="preserve">  </w:t>
      </w:r>
      <w:r w:rsidRPr="0006646B">
        <w:rPr>
          <w:rFonts w:ascii="Arial" w:hAnsi="Arial" w:cs="Arial"/>
        </w:rPr>
        <w:t>“</w:t>
      </w:r>
      <w:bookmarkStart w:id="0" w:name="_Hlk73100984"/>
      <w:r w:rsidRPr="009D1C62">
        <w:rPr>
          <w:rFonts w:asciiTheme="majorHAnsi" w:hAnsiTheme="majorHAnsi" w:cstheme="majorHAnsi"/>
        </w:rPr>
        <w:t xml:space="preserve">We describe methods to examine whether adeno-associated virus-mediated delivery of a tumor-inhibiting stromal gene to hepatocytes could remodel the tumor microenvironment </w:t>
      </w:r>
      <w:r w:rsidRPr="0006646B">
        <w:rPr>
          <w:rFonts w:asciiTheme="majorHAnsi" w:hAnsiTheme="majorHAnsi" w:cstheme="majorHAnsi"/>
        </w:rPr>
        <w:t xml:space="preserve">and </w:t>
      </w:r>
      <w:r w:rsidRPr="0006646B">
        <w:rPr>
          <w:rFonts w:asciiTheme="majorHAnsi" w:hAnsiTheme="majorHAnsi" w:cstheme="majorHAnsi"/>
          <w:color w:val="FF0000"/>
        </w:rPr>
        <w:t>improve mouse survival</w:t>
      </w:r>
      <w:r>
        <w:rPr>
          <w:rFonts w:asciiTheme="majorHAnsi" w:hAnsiTheme="majorHAnsi" w:cstheme="majorHAnsi"/>
          <w:color w:val="FF0000"/>
        </w:rPr>
        <w:t xml:space="preserve"> </w:t>
      </w:r>
      <w:r w:rsidRPr="0006646B">
        <w:rPr>
          <w:rFonts w:asciiTheme="majorHAnsi" w:hAnsiTheme="majorHAnsi" w:cstheme="majorHAnsi"/>
          <w:strike/>
          <w:color w:val="FF0000"/>
        </w:rPr>
        <w:t>attenuate tumor cell proliferation</w:t>
      </w:r>
      <w:r w:rsidRPr="0006646B">
        <w:rPr>
          <w:rFonts w:asciiTheme="majorHAnsi" w:hAnsiTheme="majorHAnsi" w:cstheme="majorHAnsi"/>
        </w:rPr>
        <w:t>.</w:t>
      </w:r>
      <w:bookmarkEnd w:id="0"/>
      <w:r w:rsidRPr="0006646B">
        <w:rPr>
          <w:rFonts w:ascii="Arial" w:hAnsi="Arial" w:cs="Arial"/>
        </w:rPr>
        <w:t>”</w:t>
      </w:r>
    </w:p>
    <w:p w14:paraId="7F2157DB" w14:textId="77777777" w:rsidR="00C62DF3" w:rsidRDefault="00C62DF3" w:rsidP="002B126A">
      <w:pPr>
        <w:widowControl/>
        <w:spacing w:line="360" w:lineRule="auto"/>
        <w:jc w:val="left"/>
        <w:rPr>
          <w:rFonts w:ascii="Arial" w:hAnsi="Arial" w:cs="Arial"/>
          <w:color w:val="222222"/>
        </w:rPr>
      </w:pPr>
    </w:p>
    <w:p w14:paraId="0B5601C7" w14:textId="6C6BD042" w:rsidR="002E54AA" w:rsidRPr="00756F71" w:rsidRDefault="008138F6" w:rsidP="002B126A">
      <w:pPr>
        <w:widowControl/>
        <w:spacing w:line="360" w:lineRule="auto"/>
        <w:jc w:val="left"/>
        <w:rPr>
          <w:rFonts w:ascii="Arial" w:hAnsi="Arial" w:cs="Arial"/>
          <w:color w:val="0070C0"/>
          <w:u w:val="single"/>
          <w:shd w:val="clear" w:color="auto" w:fill="FFFFFF"/>
        </w:rPr>
      </w:pPr>
      <w:r w:rsidRPr="00756F71">
        <w:rPr>
          <w:rFonts w:ascii="Arial" w:hAnsi="Arial" w:cs="Arial"/>
          <w:color w:val="0070C0"/>
          <w:u w:val="single"/>
          <w:shd w:val="clear" w:color="auto" w:fill="FFFFFF"/>
        </w:rPr>
        <w:lastRenderedPageBreak/>
        <w:t>5. The title should directly reflect the protocol to be shown in the video.</w:t>
      </w:r>
    </w:p>
    <w:p w14:paraId="5BCCF7D0" w14:textId="23157C5E" w:rsidR="00756F71" w:rsidRPr="00756F71" w:rsidRDefault="00756F71" w:rsidP="002B126A">
      <w:pPr>
        <w:widowControl/>
        <w:spacing w:line="360" w:lineRule="auto"/>
        <w:jc w:val="left"/>
        <w:rPr>
          <w:rFonts w:ascii="Arial" w:hAnsi="Arial" w:cs="Arial"/>
          <w:color w:val="222222"/>
          <w:shd w:val="clear" w:color="auto" w:fill="FFFFFF"/>
        </w:rPr>
      </w:pPr>
      <w:r w:rsidRPr="00756F71">
        <w:rPr>
          <w:rFonts w:ascii="Arial" w:hAnsi="Arial" w:cs="Arial"/>
          <w:color w:val="222222"/>
          <w:shd w:val="clear" w:color="auto" w:fill="FFFFFF"/>
        </w:rPr>
        <w:t xml:space="preserve">  As </w:t>
      </w:r>
      <w:r>
        <w:rPr>
          <w:rFonts w:ascii="Arial" w:hAnsi="Arial" w:cs="Arial"/>
          <w:color w:val="222222"/>
          <w:shd w:val="clear" w:color="auto" w:fill="FFFFFF"/>
        </w:rPr>
        <w:t xml:space="preserve">AAV injection </w:t>
      </w:r>
      <w:r w:rsidR="00406984">
        <w:rPr>
          <w:rFonts w:ascii="Arial" w:hAnsi="Arial" w:cs="Arial"/>
          <w:color w:val="222222"/>
          <w:shd w:val="clear" w:color="auto" w:fill="FFFFFF"/>
        </w:rPr>
        <w:t>will</w:t>
      </w:r>
      <w:r>
        <w:rPr>
          <w:rFonts w:ascii="Arial" w:hAnsi="Arial" w:cs="Arial"/>
          <w:color w:val="222222"/>
          <w:shd w:val="clear" w:color="auto" w:fill="FFFFFF"/>
        </w:rPr>
        <w:t xml:space="preserve"> not </w:t>
      </w:r>
      <w:r w:rsidR="00406984">
        <w:rPr>
          <w:rFonts w:ascii="Arial" w:hAnsi="Arial" w:cs="Arial"/>
          <w:color w:val="222222"/>
          <w:shd w:val="clear" w:color="auto" w:fill="FFFFFF"/>
        </w:rPr>
        <w:t xml:space="preserve">be </w:t>
      </w:r>
      <w:r>
        <w:rPr>
          <w:rFonts w:ascii="Arial" w:hAnsi="Arial" w:cs="Arial"/>
          <w:color w:val="222222"/>
          <w:shd w:val="clear" w:color="auto" w:fill="FFFFFF"/>
        </w:rPr>
        <w:t xml:space="preserve">included in the video, we have removed </w:t>
      </w:r>
      <w:r w:rsidR="00C87C26">
        <w:rPr>
          <w:rFonts w:ascii="Arial" w:hAnsi="Arial" w:cs="Arial"/>
          <w:color w:val="222222"/>
          <w:shd w:val="clear" w:color="auto" w:fill="FFFFFF"/>
        </w:rPr>
        <w:t>the phrase “Adeno-Associated Virus”</w:t>
      </w:r>
      <w:r>
        <w:rPr>
          <w:rFonts w:ascii="Arial" w:hAnsi="Arial" w:cs="Arial"/>
          <w:color w:val="222222"/>
          <w:shd w:val="clear" w:color="auto" w:fill="FFFFFF"/>
        </w:rPr>
        <w:t xml:space="preserve"> from the title. The title has now been changed from </w:t>
      </w:r>
      <w:r w:rsidRPr="00756F71">
        <w:rPr>
          <w:rFonts w:ascii="Arial" w:hAnsi="Arial" w:cs="Arial"/>
          <w:b/>
          <w:bCs/>
          <w:color w:val="222222"/>
          <w:shd w:val="clear" w:color="auto" w:fill="FFFFFF"/>
        </w:rPr>
        <w:t>“Combining an Organoid Transplant Mouse Model of Liver Metastasis and Adeno-Associated Virus to Investigate Stroma-Directed Therapy for Colon Cancer”</w:t>
      </w:r>
      <w:r>
        <w:rPr>
          <w:rFonts w:ascii="Arial" w:hAnsi="Arial" w:cs="Arial"/>
          <w:color w:val="222222"/>
          <w:shd w:val="clear" w:color="auto" w:fill="FFFFFF"/>
        </w:rPr>
        <w:t xml:space="preserve"> to </w:t>
      </w:r>
      <w:r w:rsidRPr="00756F71">
        <w:rPr>
          <w:rFonts w:ascii="Arial" w:hAnsi="Arial" w:cs="Arial"/>
          <w:b/>
          <w:bCs/>
          <w:color w:val="222222"/>
          <w:shd w:val="clear" w:color="auto" w:fill="FFFFFF"/>
        </w:rPr>
        <w:t>“Portal Vein Injection of Colorectal Cancer Organoids to Study the Liver Metastasis Stroma</w:t>
      </w:r>
      <w:r w:rsidR="007B0EFE">
        <w:rPr>
          <w:rFonts w:ascii="Arial" w:hAnsi="Arial" w:cs="Arial"/>
          <w:b/>
          <w:bCs/>
          <w:color w:val="222222"/>
          <w:shd w:val="clear" w:color="auto" w:fill="FFFFFF"/>
        </w:rPr>
        <w:t>.”</w:t>
      </w:r>
    </w:p>
    <w:sectPr w:rsidR="00756F71" w:rsidRPr="00756F71" w:rsidSect="008D4490">
      <w:footerReference w:type="default" r:id="rId10"/>
      <w:pgSz w:w="11906" w:h="16838" w:code="9"/>
      <w:pgMar w:top="1440" w:right="1080" w:bottom="1440" w:left="1080" w:header="851" w:footer="283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1FB34D" w14:textId="77777777" w:rsidR="00251D6C" w:rsidRDefault="00251D6C" w:rsidP="00580348">
      <w:r>
        <w:separator/>
      </w:r>
    </w:p>
  </w:endnote>
  <w:endnote w:type="continuationSeparator" w:id="0">
    <w:p w14:paraId="5DA6113A" w14:textId="77777777" w:rsidR="00251D6C" w:rsidRDefault="00251D6C" w:rsidP="0058034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Diverda Sans Com Light">
    <w:altName w:val="Yu Gothic"/>
    <w:panose1 w:val="00000000000000000000"/>
    <w:charset w:val="80"/>
    <w:family w:val="swiss"/>
    <w:notTrueType/>
    <w:pitch w:val="default"/>
    <w:sig w:usb0="00000001" w:usb1="08070000" w:usb2="00000010" w:usb3="00000000" w:csb0="0002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JansonText LT">
    <w:altName w:val="Cambri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961846552"/>
      <w:docPartObj>
        <w:docPartGallery w:val="Page Numbers (Bottom of Page)"/>
        <w:docPartUnique/>
      </w:docPartObj>
    </w:sdtPr>
    <w:sdtEndPr>
      <w:rPr>
        <w:rFonts w:ascii="Arial" w:hAnsi="Arial"/>
        <w:noProof/>
        <w:sz w:val="22"/>
      </w:rPr>
    </w:sdtEndPr>
    <w:sdtContent>
      <w:p w14:paraId="71657D0B" w14:textId="764491A6" w:rsidR="00B45909" w:rsidRPr="00D44BDE" w:rsidRDefault="00B45909">
        <w:pPr>
          <w:pStyle w:val="Footer"/>
          <w:jc w:val="right"/>
          <w:rPr>
            <w:rFonts w:ascii="Arial" w:hAnsi="Arial"/>
            <w:sz w:val="22"/>
          </w:rPr>
        </w:pPr>
        <w:r w:rsidRPr="00D44BDE">
          <w:rPr>
            <w:rFonts w:ascii="Arial" w:hAnsi="Arial"/>
            <w:sz w:val="22"/>
          </w:rPr>
          <w:fldChar w:fldCharType="begin"/>
        </w:r>
        <w:r w:rsidRPr="00D44BDE">
          <w:rPr>
            <w:rFonts w:ascii="Arial" w:hAnsi="Arial"/>
            <w:sz w:val="22"/>
          </w:rPr>
          <w:instrText xml:space="preserve"> PAGE   \* MERGEFORMAT </w:instrText>
        </w:r>
        <w:r w:rsidRPr="00D44BDE">
          <w:rPr>
            <w:rFonts w:ascii="Arial" w:hAnsi="Arial"/>
            <w:sz w:val="22"/>
          </w:rPr>
          <w:fldChar w:fldCharType="separate"/>
        </w:r>
        <w:r w:rsidR="00C07B8B">
          <w:rPr>
            <w:rFonts w:ascii="Arial" w:hAnsi="Arial"/>
            <w:noProof/>
            <w:sz w:val="22"/>
          </w:rPr>
          <w:t>21</w:t>
        </w:r>
        <w:r w:rsidRPr="00D44BDE">
          <w:rPr>
            <w:rFonts w:ascii="Arial" w:hAnsi="Arial"/>
            <w:noProof/>
            <w:sz w:val="22"/>
          </w:rPr>
          <w:fldChar w:fldCharType="end"/>
        </w:r>
      </w:p>
    </w:sdtContent>
  </w:sdt>
  <w:p w14:paraId="3DF7498F" w14:textId="77777777" w:rsidR="00B45909" w:rsidRPr="00902AAE" w:rsidRDefault="00B45909">
    <w:pPr>
      <w:pStyle w:val="Footer"/>
      <w:rPr>
        <w:rFonts w:ascii="Arial" w:hAnsi="Arial"/>
        <w:color w:val="0070C0"/>
        <w:sz w:val="2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2D92C6" w14:textId="77777777" w:rsidR="00251D6C" w:rsidRDefault="00251D6C" w:rsidP="00580348">
      <w:r>
        <w:separator/>
      </w:r>
    </w:p>
  </w:footnote>
  <w:footnote w:type="continuationSeparator" w:id="0">
    <w:p w14:paraId="2ABDF54A" w14:textId="77777777" w:rsidR="00251D6C" w:rsidRDefault="00251D6C" w:rsidP="0058034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81D16CA"/>
    <w:multiLevelType w:val="hybridMultilevel"/>
    <w:tmpl w:val="6C56BD9A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29902543"/>
    <w:multiLevelType w:val="hybridMultilevel"/>
    <w:tmpl w:val="4BE8703A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6CED2193"/>
    <w:multiLevelType w:val="hybridMultilevel"/>
    <w:tmpl w:val="4DA883BA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7FEA7660"/>
    <w:multiLevelType w:val="hybridMultilevel"/>
    <w:tmpl w:val="3004840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840"/>
  <w:drawingGridHorizontalSpacing w:val="105"/>
  <w:displayHorizontalDrawingGridEvery w:val="2"/>
  <w:displayVerticalDrawingGridEvery w:val="2"/>
  <w:characterSpacingControl w:val="doNotCompress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U1MDC3MDWzNDKwNLVU0lEKTi0uzszPAykwMTKpBQB8MOGJLgAAAA=="/>
    <w:docVar w:name="EN.InstantFormat" w:val="&lt;ENInstantFormat&gt;&lt;Enabled&gt;0&lt;/Enabled&gt;&lt;ScanUnformatted&gt;1&lt;/ScanUnformatted&gt;&lt;ScanChanges&gt;1&lt;/ScanChanges&gt;&lt;Suspended&gt;0&lt;/Suspended&gt;&lt;/ENInstantFormat&gt;"/>
    <w:docVar w:name="EN.Layout" w:val="&lt;ENLayout&gt;&lt;Style&gt;JoVE&lt;/Style&gt;&lt;LeftDelim&gt;{&lt;/LeftDelim&gt;&lt;RightDelim&gt;}&lt;/RightDelim&gt;&lt;FontName&gt;Arial&lt;/FontName&gt;&lt;FontSize&gt;11&lt;/FontSize&gt;&lt;ReflistTitle&gt;&lt;/ReflistTitle&gt;&lt;StartingRefnum&gt;1&lt;/StartingRefnum&gt;&lt;FirstLineIndent&gt;0&lt;/FirstLineIndent&gt;&lt;HangingIndent&gt;720&lt;/HangingIndent&gt;&lt;LineSpacing&gt;1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wavxtzd0jfz9dle02tlx9dwpsv9veravz5rf&quot;&gt;My EndNote Library&lt;record-ids&gt;&lt;item&gt;1532&lt;/item&gt;&lt;/record-ids&gt;&lt;/item&gt;&lt;/Libraries&gt;"/>
  </w:docVars>
  <w:rsids>
    <w:rsidRoot w:val="00C60EDA"/>
    <w:rsid w:val="000005DD"/>
    <w:rsid w:val="00000A17"/>
    <w:rsid w:val="00003459"/>
    <w:rsid w:val="00003FD0"/>
    <w:rsid w:val="00004153"/>
    <w:rsid w:val="000044E8"/>
    <w:rsid w:val="0000481C"/>
    <w:rsid w:val="00005325"/>
    <w:rsid w:val="00006875"/>
    <w:rsid w:val="00006D1D"/>
    <w:rsid w:val="000070A8"/>
    <w:rsid w:val="000077EC"/>
    <w:rsid w:val="00007814"/>
    <w:rsid w:val="00007997"/>
    <w:rsid w:val="00010411"/>
    <w:rsid w:val="000113BF"/>
    <w:rsid w:val="00011903"/>
    <w:rsid w:val="00011DEE"/>
    <w:rsid w:val="000123CD"/>
    <w:rsid w:val="00012780"/>
    <w:rsid w:val="00012A32"/>
    <w:rsid w:val="00012B14"/>
    <w:rsid w:val="00013242"/>
    <w:rsid w:val="0001363C"/>
    <w:rsid w:val="00013D11"/>
    <w:rsid w:val="000140F4"/>
    <w:rsid w:val="00014B09"/>
    <w:rsid w:val="0001518B"/>
    <w:rsid w:val="00015B72"/>
    <w:rsid w:val="00015D40"/>
    <w:rsid w:val="000161E0"/>
    <w:rsid w:val="00016AAC"/>
    <w:rsid w:val="000174E7"/>
    <w:rsid w:val="0001753D"/>
    <w:rsid w:val="00017AFC"/>
    <w:rsid w:val="00017EEC"/>
    <w:rsid w:val="00017F13"/>
    <w:rsid w:val="00020299"/>
    <w:rsid w:val="0002061C"/>
    <w:rsid w:val="00020D51"/>
    <w:rsid w:val="00020E9D"/>
    <w:rsid w:val="00020F01"/>
    <w:rsid w:val="00021E3C"/>
    <w:rsid w:val="00022555"/>
    <w:rsid w:val="00022F5B"/>
    <w:rsid w:val="00023052"/>
    <w:rsid w:val="00024278"/>
    <w:rsid w:val="00024374"/>
    <w:rsid w:val="00024532"/>
    <w:rsid w:val="00024A1E"/>
    <w:rsid w:val="00024E31"/>
    <w:rsid w:val="00024EE9"/>
    <w:rsid w:val="0002578B"/>
    <w:rsid w:val="000257F5"/>
    <w:rsid w:val="00025EC3"/>
    <w:rsid w:val="00026048"/>
    <w:rsid w:val="00026292"/>
    <w:rsid w:val="00026434"/>
    <w:rsid w:val="000269BF"/>
    <w:rsid w:val="00026E9A"/>
    <w:rsid w:val="00026EB5"/>
    <w:rsid w:val="00027469"/>
    <w:rsid w:val="000274F5"/>
    <w:rsid w:val="00027C25"/>
    <w:rsid w:val="00027C61"/>
    <w:rsid w:val="00027CB7"/>
    <w:rsid w:val="00027D76"/>
    <w:rsid w:val="00027DC7"/>
    <w:rsid w:val="0003004C"/>
    <w:rsid w:val="000302E3"/>
    <w:rsid w:val="0003037E"/>
    <w:rsid w:val="000303A8"/>
    <w:rsid w:val="00030DB9"/>
    <w:rsid w:val="00030F00"/>
    <w:rsid w:val="000316A8"/>
    <w:rsid w:val="00032FF3"/>
    <w:rsid w:val="000340C9"/>
    <w:rsid w:val="000345A0"/>
    <w:rsid w:val="0003489E"/>
    <w:rsid w:val="00035A4C"/>
    <w:rsid w:val="00036A7F"/>
    <w:rsid w:val="00036BD4"/>
    <w:rsid w:val="00036E6A"/>
    <w:rsid w:val="00036E71"/>
    <w:rsid w:val="00037054"/>
    <w:rsid w:val="0003740E"/>
    <w:rsid w:val="00037571"/>
    <w:rsid w:val="00037AB1"/>
    <w:rsid w:val="00040478"/>
    <w:rsid w:val="0004051B"/>
    <w:rsid w:val="00040F33"/>
    <w:rsid w:val="00041134"/>
    <w:rsid w:val="00041842"/>
    <w:rsid w:val="00041CA3"/>
    <w:rsid w:val="00041F05"/>
    <w:rsid w:val="00043323"/>
    <w:rsid w:val="00043697"/>
    <w:rsid w:val="000437C5"/>
    <w:rsid w:val="00043B4C"/>
    <w:rsid w:val="00043F11"/>
    <w:rsid w:val="00043F29"/>
    <w:rsid w:val="00044082"/>
    <w:rsid w:val="000444FA"/>
    <w:rsid w:val="00044566"/>
    <w:rsid w:val="00044C32"/>
    <w:rsid w:val="000451F8"/>
    <w:rsid w:val="00045AA3"/>
    <w:rsid w:val="00045BB6"/>
    <w:rsid w:val="0004620A"/>
    <w:rsid w:val="00046273"/>
    <w:rsid w:val="000467BB"/>
    <w:rsid w:val="00046E17"/>
    <w:rsid w:val="00046EBD"/>
    <w:rsid w:val="00047F71"/>
    <w:rsid w:val="00050BD3"/>
    <w:rsid w:val="00050D2E"/>
    <w:rsid w:val="000512FF"/>
    <w:rsid w:val="000517D4"/>
    <w:rsid w:val="000522A9"/>
    <w:rsid w:val="000526EF"/>
    <w:rsid w:val="00053AC3"/>
    <w:rsid w:val="0005483E"/>
    <w:rsid w:val="00055060"/>
    <w:rsid w:val="000551BF"/>
    <w:rsid w:val="00055E40"/>
    <w:rsid w:val="000575D1"/>
    <w:rsid w:val="0006008B"/>
    <w:rsid w:val="000603C9"/>
    <w:rsid w:val="0006051B"/>
    <w:rsid w:val="000613F9"/>
    <w:rsid w:val="00061A3E"/>
    <w:rsid w:val="00061BAD"/>
    <w:rsid w:val="00061D10"/>
    <w:rsid w:val="00061E16"/>
    <w:rsid w:val="00061E1C"/>
    <w:rsid w:val="00062D97"/>
    <w:rsid w:val="00062EFA"/>
    <w:rsid w:val="00063CE9"/>
    <w:rsid w:val="00064477"/>
    <w:rsid w:val="00064E9C"/>
    <w:rsid w:val="0006515D"/>
    <w:rsid w:val="000651F3"/>
    <w:rsid w:val="0006520B"/>
    <w:rsid w:val="0006601C"/>
    <w:rsid w:val="000663C0"/>
    <w:rsid w:val="0006646B"/>
    <w:rsid w:val="00066BE8"/>
    <w:rsid w:val="0006721A"/>
    <w:rsid w:val="00067C5E"/>
    <w:rsid w:val="00067D76"/>
    <w:rsid w:val="00067E58"/>
    <w:rsid w:val="00070159"/>
    <w:rsid w:val="00070465"/>
    <w:rsid w:val="00070708"/>
    <w:rsid w:val="000709D5"/>
    <w:rsid w:val="00070E0C"/>
    <w:rsid w:val="00070EAE"/>
    <w:rsid w:val="00071181"/>
    <w:rsid w:val="00071DFB"/>
    <w:rsid w:val="00071F3E"/>
    <w:rsid w:val="00071F50"/>
    <w:rsid w:val="000725F1"/>
    <w:rsid w:val="00072D9C"/>
    <w:rsid w:val="0007323A"/>
    <w:rsid w:val="00073711"/>
    <w:rsid w:val="0007494C"/>
    <w:rsid w:val="00074ECA"/>
    <w:rsid w:val="00075148"/>
    <w:rsid w:val="000759DA"/>
    <w:rsid w:val="00075F12"/>
    <w:rsid w:val="000760C6"/>
    <w:rsid w:val="000767DB"/>
    <w:rsid w:val="00076C35"/>
    <w:rsid w:val="000770C4"/>
    <w:rsid w:val="00077AC6"/>
    <w:rsid w:val="00077E3B"/>
    <w:rsid w:val="0008029C"/>
    <w:rsid w:val="0008054B"/>
    <w:rsid w:val="00080B13"/>
    <w:rsid w:val="00081099"/>
    <w:rsid w:val="000812A9"/>
    <w:rsid w:val="00081533"/>
    <w:rsid w:val="00081F22"/>
    <w:rsid w:val="0008213D"/>
    <w:rsid w:val="00082631"/>
    <w:rsid w:val="0008317F"/>
    <w:rsid w:val="000835C8"/>
    <w:rsid w:val="000836D1"/>
    <w:rsid w:val="00083AE5"/>
    <w:rsid w:val="0008463B"/>
    <w:rsid w:val="00084D9E"/>
    <w:rsid w:val="00085B94"/>
    <w:rsid w:val="000903D2"/>
    <w:rsid w:val="00090E01"/>
    <w:rsid w:val="000917E7"/>
    <w:rsid w:val="00091ABD"/>
    <w:rsid w:val="00091D4C"/>
    <w:rsid w:val="00091F68"/>
    <w:rsid w:val="0009297B"/>
    <w:rsid w:val="0009321B"/>
    <w:rsid w:val="00093CA6"/>
    <w:rsid w:val="00093CE7"/>
    <w:rsid w:val="00094741"/>
    <w:rsid w:val="000949D1"/>
    <w:rsid w:val="00095887"/>
    <w:rsid w:val="00096BC2"/>
    <w:rsid w:val="000975D6"/>
    <w:rsid w:val="00097C70"/>
    <w:rsid w:val="00097E1B"/>
    <w:rsid w:val="000A09FC"/>
    <w:rsid w:val="000A1A59"/>
    <w:rsid w:val="000A290E"/>
    <w:rsid w:val="000A29AD"/>
    <w:rsid w:val="000A2B47"/>
    <w:rsid w:val="000A2F84"/>
    <w:rsid w:val="000A2FCF"/>
    <w:rsid w:val="000A311C"/>
    <w:rsid w:val="000A358D"/>
    <w:rsid w:val="000A3C7E"/>
    <w:rsid w:val="000A3D28"/>
    <w:rsid w:val="000A4196"/>
    <w:rsid w:val="000A5D97"/>
    <w:rsid w:val="000A6C49"/>
    <w:rsid w:val="000A7240"/>
    <w:rsid w:val="000A7659"/>
    <w:rsid w:val="000A7CD4"/>
    <w:rsid w:val="000B019A"/>
    <w:rsid w:val="000B029B"/>
    <w:rsid w:val="000B0A9E"/>
    <w:rsid w:val="000B0CD8"/>
    <w:rsid w:val="000B170E"/>
    <w:rsid w:val="000B1717"/>
    <w:rsid w:val="000B21C7"/>
    <w:rsid w:val="000B28B1"/>
    <w:rsid w:val="000B34B1"/>
    <w:rsid w:val="000B354A"/>
    <w:rsid w:val="000B382C"/>
    <w:rsid w:val="000B3916"/>
    <w:rsid w:val="000B3944"/>
    <w:rsid w:val="000B4068"/>
    <w:rsid w:val="000B4C2A"/>
    <w:rsid w:val="000B4CCC"/>
    <w:rsid w:val="000B4E55"/>
    <w:rsid w:val="000B50BE"/>
    <w:rsid w:val="000B5249"/>
    <w:rsid w:val="000B53A3"/>
    <w:rsid w:val="000B621D"/>
    <w:rsid w:val="000B63D5"/>
    <w:rsid w:val="000B6558"/>
    <w:rsid w:val="000B6702"/>
    <w:rsid w:val="000B6B08"/>
    <w:rsid w:val="000B6D24"/>
    <w:rsid w:val="000B7BFE"/>
    <w:rsid w:val="000B7E5C"/>
    <w:rsid w:val="000C036D"/>
    <w:rsid w:val="000C1053"/>
    <w:rsid w:val="000C15BD"/>
    <w:rsid w:val="000C1643"/>
    <w:rsid w:val="000C1702"/>
    <w:rsid w:val="000C1CC1"/>
    <w:rsid w:val="000C1D0C"/>
    <w:rsid w:val="000C1FB7"/>
    <w:rsid w:val="000C297F"/>
    <w:rsid w:val="000C2E23"/>
    <w:rsid w:val="000C2E74"/>
    <w:rsid w:val="000C375B"/>
    <w:rsid w:val="000C3D41"/>
    <w:rsid w:val="000C3DBC"/>
    <w:rsid w:val="000C3FDF"/>
    <w:rsid w:val="000C4220"/>
    <w:rsid w:val="000C4AFA"/>
    <w:rsid w:val="000C51B6"/>
    <w:rsid w:val="000C5206"/>
    <w:rsid w:val="000C56D3"/>
    <w:rsid w:val="000C58FE"/>
    <w:rsid w:val="000C5B98"/>
    <w:rsid w:val="000C677D"/>
    <w:rsid w:val="000C6F62"/>
    <w:rsid w:val="000C7333"/>
    <w:rsid w:val="000D0467"/>
    <w:rsid w:val="000D07A5"/>
    <w:rsid w:val="000D1464"/>
    <w:rsid w:val="000D171C"/>
    <w:rsid w:val="000D17E0"/>
    <w:rsid w:val="000D17ED"/>
    <w:rsid w:val="000D2A78"/>
    <w:rsid w:val="000D2B1D"/>
    <w:rsid w:val="000D2C86"/>
    <w:rsid w:val="000D3644"/>
    <w:rsid w:val="000D371C"/>
    <w:rsid w:val="000D390B"/>
    <w:rsid w:val="000D4C78"/>
    <w:rsid w:val="000D720C"/>
    <w:rsid w:val="000D7430"/>
    <w:rsid w:val="000E07E3"/>
    <w:rsid w:val="000E1287"/>
    <w:rsid w:val="000E139D"/>
    <w:rsid w:val="000E33F3"/>
    <w:rsid w:val="000E38BC"/>
    <w:rsid w:val="000E46EB"/>
    <w:rsid w:val="000E503E"/>
    <w:rsid w:val="000E576D"/>
    <w:rsid w:val="000E5F62"/>
    <w:rsid w:val="000E5FF7"/>
    <w:rsid w:val="000E63F6"/>
    <w:rsid w:val="000E6A0F"/>
    <w:rsid w:val="000E7AFD"/>
    <w:rsid w:val="000F01F8"/>
    <w:rsid w:val="000F1EFC"/>
    <w:rsid w:val="000F2161"/>
    <w:rsid w:val="000F21CF"/>
    <w:rsid w:val="000F242B"/>
    <w:rsid w:val="000F2B74"/>
    <w:rsid w:val="000F310D"/>
    <w:rsid w:val="000F32B2"/>
    <w:rsid w:val="000F3381"/>
    <w:rsid w:val="000F4438"/>
    <w:rsid w:val="000F4512"/>
    <w:rsid w:val="000F5C2A"/>
    <w:rsid w:val="000F62AA"/>
    <w:rsid w:val="000F654D"/>
    <w:rsid w:val="000F677A"/>
    <w:rsid w:val="000F694B"/>
    <w:rsid w:val="000F72A8"/>
    <w:rsid w:val="000F74F7"/>
    <w:rsid w:val="000F7558"/>
    <w:rsid w:val="000F76EA"/>
    <w:rsid w:val="001001A1"/>
    <w:rsid w:val="00100207"/>
    <w:rsid w:val="0010020B"/>
    <w:rsid w:val="001010D0"/>
    <w:rsid w:val="00101A26"/>
    <w:rsid w:val="00101C7E"/>
    <w:rsid w:val="0010268C"/>
    <w:rsid w:val="00102B05"/>
    <w:rsid w:val="00102CBF"/>
    <w:rsid w:val="00103700"/>
    <w:rsid w:val="00103EB0"/>
    <w:rsid w:val="001052E3"/>
    <w:rsid w:val="00105E8D"/>
    <w:rsid w:val="001066FD"/>
    <w:rsid w:val="00106EFB"/>
    <w:rsid w:val="00107195"/>
    <w:rsid w:val="00107268"/>
    <w:rsid w:val="00107BDA"/>
    <w:rsid w:val="001100E2"/>
    <w:rsid w:val="001109B4"/>
    <w:rsid w:val="00110CA5"/>
    <w:rsid w:val="00113D65"/>
    <w:rsid w:val="00113EC3"/>
    <w:rsid w:val="00113F85"/>
    <w:rsid w:val="00114084"/>
    <w:rsid w:val="00114352"/>
    <w:rsid w:val="00114597"/>
    <w:rsid w:val="00115456"/>
    <w:rsid w:val="00115B2F"/>
    <w:rsid w:val="00116F5C"/>
    <w:rsid w:val="001208C2"/>
    <w:rsid w:val="00120A52"/>
    <w:rsid w:val="00120F58"/>
    <w:rsid w:val="00120FE8"/>
    <w:rsid w:val="001213F3"/>
    <w:rsid w:val="001216A0"/>
    <w:rsid w:val="0012173B"/>
    <w:rsid w:val="00121894"/>
    <w:rsid w:val="00121B20"/>
    <w:rsid w:val="00122753"/>
    <w:rsid w:val="001238B6"/>
    <w:rsid w:val="00123C51"/>
    <w:rsid w:val="00123F3E"/>
    <w:rsid w:val="00124A86"/>
    <w:rsid w:val="00124CDE"/>
    <w:rsid w:val="00124DFF"/>
    <w:rsid w:val="001251B8"/>
    <w:rsid w:val="00125455"/>
    <w:rsid w:val="001256F9"/>
    <w:rsid w:val="00125C28"/>
    <w:rsid w:val="00125C59"/>
    <w:rsid w:val="00125DAA"/>
    <w:rsid w:val="00127B78"/>
    <w:rsid w:val="00127BDF"/>
    <w:rsid w:val="001302D5"/>
    <w:rsid w:val="001306A1"/>
    <w:rsid w:val="0013092B"/>
    <w:rsid w:val="00130B9B"/>
    <w:rsid w:val="00130BCF"/>
    <w:rsid w:val="0013120B"/>
    <w:rsid w:val="001313D8"/>
    <w:rsid w:val="00132137"/>
    <w:rsid w:val="00132577"/>
    <w:rsid w:val="0013297B"/>
    <w:rsid w:val="00132D63"/>
    <w:rsid w:val="00135CCD"/>
    <w:rsid w:val="00135D19"/>
    <w:rsid w:val="00136258"/>
    <w:rsid w:val="0013626D"/>
    <w:rsid w:val="00136768"/>
    <w:rsid w:val="001367A3"/>
    <w:rsid w:val="00137628"/>
    <w:rsid w:val="00137753"/>
    <w:rsid w:val="001379D9"/>
    <w:rsid w:val="00140179"/>
    <w:rsid w:val="0014080B"/>
    <w:rsid w:val="00142379"/>
    <w:rsid w:val="001426EB"/>
    <w:rsid w:val="0014277D"/>
    <w:rsid w:val="00142B48"/>
    <w:rsid w:val="00142CCF"/>
    <w:rsid w:val="00142F14"/>
    <w:rsid w:val="00142FF0"/>
    <w:rsid w:val="00143098"/>
    <w:rsid w:val="00143184"/>
    <w:rsid w:val="001432EF"/>
    <w:rsid w:val="001444A6"/>
    <w:rsid w:val="0014477A"/>
    <w:rsid w:val="001447AE"/>
    <w:rsid w:val="0014493B"/>
    <w:rsid w:val="001451CA"/>
    <w:rsid w:val="001461B7"/>
    <w:rsid w:val="00146642"/>
    <w:rsid w:val="00146983"/>
    <w:rsid w:val="00146CC9"/>
    <w:rsid w:val="00147878"/>
    <w:rsid w:val="00150103"/>
    <w:rsid w:val="00150602"/>
    <w:rsid w:val="0015181C"/>
    <w:rsid w:val="00151845"/>
    <w:rsid w:val="001520E1"/>
    <w:rsid w:val="0015233D"/>
    <w:rsid w:val="0015238E"/>
    <w:rsid w:val="00152946"/>
    <w:rsid w:val="001539FD"/>
    <w:rsid w:val="00153B19"/>
    <w:rsid w:val="0015442D"/>
    <w:rsid w:val="001546E9"/>
    <w:rsid w:val="00155A95"/>
    <w:rsid w:val="001563FF"/>
    <w:rsid w:val="00156B3E"/>
    <w:rsid w:val="00156C81"/>
    <w:rsid w:val="00157415"/>
    <w:rsid w:val="00157A24"/>
    <w:rsid w:val="00157C4A"/>
    <w:rsid w:val="00157CE1"/>
    <w:rsid w:val="00157E9C"/>
    <w:rsid w:val="001611A3"/>
    <w:rsid w:val="00161434"/>
    <w:rsid w:val="00161ACC"/>
    <w:rsid w:val="00161D0D"/>
    <w:rsid w:val="00161E5B"/>
    <w:rsid w:val="00161FD1"/>
    <w:rsid w:val="00163B23"/>
    <w:rsid w:val="001642FB"/>
    <w:rsid w:val="001644DB"/>
    <w:rsid w:val="00164569"/>
    <w:rsid w:val="00164827"/>
    <w:rsid w:val="00164AB8"/>
    <w:rsid w:val="00164E49"/>
    <w:rsid w:val="00165373"/>
    <w:rsid w:val="001654F2"/>
    <w:rsid w:val="001658E0"/>
    <w:rsid w:val="00165A39"/>
    <w:rsid w:val="00165B6E"/>
    <w:rsid w:val="00165E82"/>
    <w:rsid w:val="00166904"/>
    <w:rsid w:val="00166A32"/>
    <w:rsid w:val="00166C79"/>
    <w:rsid w:val="00166FEC"/>
    <w:rsid w:val="00167008"/>
    <w:rsid w:val="00167A00"/>
    <w:rsid w:val="001706EA"/>
    <w:rsid w:val="00170A10"/>
    <w:rsid w:val="0017138A"/>
    <w:rsid w:val="0017224D"/>
    <w:rsid w:val="0017238D"/>
    <w:rsid w:val="00172826"/>
    <w:rsid w:val="00173A82"/>
    <w:rsid w:val="00173EAD"/>
    <w:rsid w:val="001769E8"/>
    <w:rsid w:val="001778BE"/>
    <w:rsid w:val="00177B38"/>
    <w:rsid w:val="00177EB4"/>
    <w:rsid w:val="00177EC8"/>
    <w:rsid w:val="00180353"/>
    <w:rsid w:val="001808E3"/>
    <w:rsid w:val="00180E54"/>
    <w:rsid w:val="00180E55"/>
    <w:rsid w:val="001811CA"/>
    <w:rsid w:val="001813BD"/>
    <w:rsid w:val="001816D9"/>
    <w:rsid w:val="00181830"/>
    <w:rsid w:val="00182629"/>
    <w:rsid w:val="00182725"/>
    <w:rsid w:val="00182847"/>
    <w:rsid w:val="00182D21"/>
    <w:rsid w:val="00183F01"/>
    <w:rsid w:val="0018407F"/>
    <w:rsid w:val="00186643"/>
    <w:rsid w:val="001871D1"/>
    <w:rsid w:val="001872CB"/>
    <w:rsid w:val="00191A48"/>
    <w:rsid w:val="00191D86"/>
    <w:rsid w:val="00192457"/>
    <w:rsid w:val="00192A4B"/>
    <w:rsid w:val="0019360C"/>
    <w:rsid w:val="001941E7"/>
    <w:rsid w:val="001946E1"/>
    <w:rsid w:val="00194B9F"/>
    <w:rsid w:val="00195144"/>
    <w:rsid w:val="001952BF"/>
    <w:rsid w:val="00195D8D"/>
    <w:rsid w:val="00196B74"/>
    <w:rsid w:val="001973D0"/>
    <w:rsid w:val="0019772D"/>
    <w:rsid w:val="001A15D2"/>
    <w:rsid w:val="001A2CCC"/>
    <w:rsid w:val="001A31A5"/>
    <w:rsid w:val="001A339F"/>
    <w:rsid w:val="001A3440"/>
    <w:rsid w:val="001A37EF"/>
    <w:rsid w:val="001A4033"/>
    <w:rsid w:val="001A429D"/>
    <w:rsid w:val="001A42FE"/>
    <w:rsid w:val="001A44A9"/>
    <w:rsid w:val="001A45CB"/>
    <w:rsid w:val="001A4E47"/>
    <w:rsid w:val="001A5398"/>
    <w:rsid w:val="001A53FA"/>
    <w:rsid w:val="001A5ADD"/>
    <w:rsid w:val="001A5F39"/>
    <w:rsid w:val="001A694A"/>
    <w:rsid w:val="001A6A53"/>
    <w:rsid w:val="001A6BFF"/>
    <w:rsid w:val="001A6C67"/>
    <w:rsid w:val="001A6D3F"/>
    <w:rsid w:val="001A6D4A"/>
    <w:rsid w:val="001A6F67"/>
    <w:rsid w:val="001A74F2"/>
    <w:rsid w:val="001A7670"/>
    <w:rsid w:val="001A777D"/>
    <w:rsid w:val="001A78F4"/>
    <w:rsid w:val="001A7B48"/>
    <w:rsid w:val="001A7C0D"/>
    <w:rsid w:val="001A7CAB"/>
    <w:rsid w:val="001B07AC"/>
    <w:rsid w:val="001B0982"/>
    <w:rsid w:val="001B0D9E"/>
    <w:rsid w:val="001B1062"/>
    <w:rsid w:val="001B1C7C"/>
    <w:rsid w:val="001B225F"/>
    <w:rsid w:val="001B27D4"/>
    <w:rsid w:val="001B27F1"/>
    <w:rsid w:val="001B33EB"/>
    <w:rsid w:val="001B3484"/>
    <w:rsid w:val="001B3924"/>
    <w:rsid w:val="001B3B93"/>
    <w:rsid w:val="001B4167"/>
    <w:rsid w:val="001B4583"/>
    <w:rsid w:val="001B5716"/>
    <w:rsid w:val="001B60D2"/>
    <w:rsid w:val="001B6F90"/>
    <w:rsid w:val="001B7CB1"/>
    <w:rsid w:val="001C007E"/>
    <w:rsid w:val="001C0107"/>
    <w:rsid w:val="001C0440"/>
    <w:rsid w:val="001C071C"/>
    <w:rsid w:val="001C0F4B"/>
    <w:rsid w:val="001C11AF"/>
    <w:rsid w:val="001C2985"/>
    <w:rsid w:val="001C2E31"/>
    <w:rsid w:val="001C3457"/>
    <w:rsid w:val="001C3B08"/>
    <w:rsid w:val="001C3E6A"/>
    <w:rsid w:val="001C4297"/>
    <w:rsid w:val="001C4E8F"/>
    <w:rsid w:val="001C519C"/>
    <w:rsid w:val="001C5554"/>
    <w:rsid w:val="001C562E"/>
    <w:rsid w:val="001C5EAE"/>
    <w:rsid w:val="001C5F54"/>
    <w:rsid w:val="001C622E"/>
    <w:rsid w:val="001C6409"/>
    <w:rsid w:val="001C640F"/>
    <w:rsid w:val="001C66DB"/>
    <w:rsid w:val="001C689A"/>
    <w:rsid w:val="001C68E4"/>
    <w:rsid w:val="001C6A67"/>
    <w:rsid w:val="001C7D16"/>
    <w:rsid w:val="001D06EE"/>
    <w:rsid w:val="001D0BA4"/>
    <w:rsid w:val="001D0C68"/>
    <w:rsid w:val="001D1324"/>
    <w:rsid w:val="001D146A"/>
    <w:rsid w:val="001D15E3"/>
    <w:rsid w:val="001D1B30"/>
    <w:rsid w:val="001D1B4F"/>
    <w:rsid w:val="001D1E96"/>
    <w:rsid w:val="001D225D"/>
    <w:rsid w:val="001D318C"/>
    <w:rsid w:val="001D3A90"/>
    <w:rsid w:val="001D4DA0"/>
    <w:rsid w:val="001D50FE"/>
    <w:rsid w:val="001D5921"/>
    <w:rsid w:val="001D615C"/>
    <w:rsid w:val="001D615E"/>
    <w:rsid w:val="001D6495"/>
    <w:rsid w:val="001D64D1"/>
    <w:rsid w:val="001D65BA"/>
    <w:rsid w:val="001D6710"/>
    <w:rsid w:val="001D6F0A"/>
    <w:rsid w:val="001D70F6"/>
    <w:rsid w:val="001D7B55"/>
    <w:rsid w:val="001E1D31"/>
    <w:rsid w:val="001E2D66"/>
    <w:rsid w:val="001E3A12"/>
    <w:rsid w:val="001E3B23"/>
    <w:rsid w:val="001E408C"/>
    <w:rsid w:val="001E4516"/>
    <w:rsid w:val="001E4DAF"/>
    <w:rsid w:val="001E5B5F"/>
    <w:rsid w:val="001E5BC4"/>
    <w:rsid w:val="001E6602"/>
    <w:rsid w:val="001E710D"/>
    <w:rsid w:val="001E719F"/>
    <w:rsid w:val="001E7A25"/>
    <w:rsid w:val="001F000B"/>
    <w:rsid w:val="001F07AB"/>
    <w:rsid w:val="001F0EBF"/>
    <w:rsid w:val="001F1BF9"/>
    <w:rsid w:val="001F1ED7"/>
    <w:rsid w:val="001F2036"/>
    <w:rsid w:val="001F204D"/>
    <w:rsid w:val="001F20E0"/>
    <w:rsid w:val="001F22F3"/>
    <w:rsid w:val="001F268B"/>
    <w:rsid w:val="001F26E5"/>
    <w:rsid w:val="001F2B15"/>
    <w:rsid w:val="001F31F3"/>
    <w:rsid w:val="001F392A"/>
    <w:rsid w:val="001F41EF"/>
    <w:rsid w:val="001F44E9"/>
    <w:rsid w:val="001F451B"/>
    <w:rsid w:val="001F4557"/>
    <w:rsid w:val="001F4623"/>
    <w:rsid w:val="001F4702"/>
    <w:rsid w:val="001F4A1A"/>
    <w:rsid w:val="001F4BF5"/>
    <w:rsid w:val="001F526B"/>
    <w:rsid w:val="001F5B64"/>
    <w:rsid w:val="001F5CD2"/>
    <w:rsid w:val="001F7045"/>
    <w:rsid w:val="00200063"/>
    <w:rsid w:val="00200EBB"/>
    <w:rsid w:val="0020121F"/>
    <w:rsid w:val="0020152F"/>
    <w:rsid w:val="00201757"/>
    <w:rsid w:val="002022B7"/>
    <w:rsid w:val="00202392"/>
    <w:rsid w:val="00202AE2"/>
    <w:rsid w:val="002033B5"/>
    <w:rsid w:val="002033CC"/>
    <w:rsid w:val="00204BD3"/>
    <w:rsid w:val="00205460"/>
    <w:rsid w:val="0020583A"/>
    <w:rsid w:val="002059C8"/>
    <w:rsid w:val="00205A05"/>
    <w:rsid w:val="00205F8A"/>
    <w:rsid w:val="0020659C"/>
    <w:rsid w:val="00206F12"/>
    <w:rsid w:val="002072C8"/>
    <w:rsid w:val="002073A5"/>
    <w:rsid w:val="002078B1"/>
    <w:rsid w:val="00210865"/>
    <w:rsid w:val="00210A91"/>
    <w:rsid w:val="00210B58"/>
    <w:rsid w:val="00210CE0"/>
    <w:rsid w:val="00211013"/>
    <w:rsid w:val="0021124E"/>
    <w:rsid w:val="00211258"/>
    <w:rsid w:val="0021195D"/>
    <w:rsid w:val="002120D0"/>
    <w:rsid w:val="00212A7E"/>
    <w:rsid w:val="002134D7"/>
    <w:rsid w:val="00213EB7"/>
    <w:rsid w:val="00214666"/>
    <w:rsid w:val="002149BF"/>
    <w:rsid w:val="00214C5F"/>
    <w:rsid w:val="00215055"/>
    <w:rsid w:val="002155F9"/>
    <w:rsid w:val="002160B4"/>
    <w:rsid w:val="0022031C"/>
    <w:rsid w:val="002208D2"/>
    <w:rsid w:val="00220E2F"/>
    <w:rsid w:val="00221029"/>
    <w:rsid w:val="00221092"/>
    <w:rsid w:val="00221751"/>
    <w:rsid w:val="0022194A"/>
    <w:rsid w:val="00221FCE"/>
    <w:rsid w:val="00222377"/>
    <w:rsid w:val="00222C6C"/>
    <w:rsid w:val="00223513"/>
    <w:rsid w:val="002236A3"/>
    <w:rsid w:val="00223A93"/>
    <w:rsid w:val="002241E4"/>
    <w:rsid w:val="00224534"/>
    <w:rsid w:val="0022499D"/>
    <w:rsid w:val="00225243"/>
    <w:rsid w:val="00225552"/>
    <w:rsid w:val="002256B7"/>
    <w:rsid w:val="00225A03"/>
    <w:rsid w:val="00225EAB"/>
    <w:rsid w:val="00226C1D"/>
    <w:rsid w:val="0022714F"/>
    <w:rsid w:val="002271E6"/>
    <w:rsid w:val="00227648"/>
    <w:rsid w:val="00227D2C"/>
    <w:rsid w:val="0023070A"/>
    <w:rsid w:val="00230E4C"/>
    <w:rsid w:val="002311A2"/>
    <w:rsid w:val="002311AA"/>
    <w:rsid w:val="00232CAC"/>
    <w:rsid w:val="00233220"/>
    <w:rsid w:val="00234E84"/>
    <w:rsid w:val="002359E0"/>
    <w:rsid w:val="00236247"/>
    <w:rsid w:val="00236575"/>
    <w:rsid w:val="0023677D"/>
    <w:rsid w:val="00236D6D"/>
    <w:rsid w:val="00236DF2"/>
    <w:rsid w:val="00240D98"/>
    <w:rsid w:val="0024120F"/>
    <w:rsid w:val="002412B7"/>
    <w:rsid w:val="00241A3B"/>
    <w:rsid w:val="00241B47"/>
    <w:rsid w:val="00241C02"/>
    <w:rsid w:val="00241C08"/>
    <w:rsid w:val="0024201A"/>
    <w:rsid w:val="0024223A"/>
    <w:rsid w:val="00242821"/>
    <w:rsid w:val="0024333E"/>
    <w:rsid w:val="00243811"/>
    <w:rsid w:val="002458BC"/>
    <w:rsid w:val="00245A1C"/>
    <w:rsid w:val="00245FAE"/>
    <w:rsid w:val="002463F1"/>
    <w:rsid w:val="0024640A"/>
    <w:rsid w:val="00246E01"/>
    <w:rsid w:val="0024718C"/>
    <w:rsid w:val="002477CB"/>
    <w:rsid w:val="00247E36"/>
    <w:rsid w:val="00250AAF"/>
    <w:rsid w:val="00251D6C"/>
    <w:rsid w:val="00251DC5"/>
    <w:rsid w:val="00252540"/>
    <w:rsid w:val="002525ED"/>
    <w:rsid w:val="00252C81"/>
    <w:rsid w:val="00252DB9"/>
    <w:rsid w:val="0025335E"/>
    <w:rsid w:val="00253AA8"/>
    <w:rsid w:val="0025465D"/>
    <w:rsid w:val="002546EA"/>
    <w:rsid w:val="00254A88"/>
    <w:rsid w:val="0025536C"/>
    <w:rsid w:val="002559FF"/>
    <w:rsid w:val="00255D3B"/>
    <w:rsid w:val="0025617A"/>
    <w:rsid w:val="0025672C"/>
    <w:rsid w:val="00256995"/>
    <w:rsid w:val="00256BEA"/>
    <w:rsid w:val="00257198"/>
    <w:rsid w:val="002571F4"/>
    <w:rsid w:val="002578C1"/>
    <w:rsid w:val="00257FDF"/>
    <w:rsid w:val="00260085"/>
    <w:rsid w:val="002602C0"/>
    <w:rsid w:val="002602D8"/>
    <w:rsid w:val="0026053D"/>
    <w:rsid w:val="00260C55"/>
    <w:rsid w:val="00261F11"/>
    <w:rsid w:val="002620EA"/>
    <w:rsid w:val="00262546"/>
    <w:rsid w:val="00263586"/>
    <w:rsid w:val="002638BD"/>
    <w:rsid w:val="00263A33"/>
    <w:rsid w:val="00263C14"/>
    <w:rsid w:val="002649CD"/>
    <w:rsid w:val="002652C3"/>
    <w:rsid w:val="002665F4"/>
    <w:rsid w:val="002666A4"/>
    <w:rsid w:val="00266FC4"/>
    <w:rsid w:val="002672B4"/>
    <w:rsid w:val="00267442"/>
    <w:rsid w:val="00267EB2"/>
    <w:rsid w:val="00267FE6"/>
    <w:rsid w:val="00270037"/>
    <w:rsid w:val="002711C1"/>
    <w:rsid w:val="002711FD"/>
    <w:rsid w:val="00271559"/>
    <w:rsid w:val="002716D2"/>
    <w:rsid w:val="00271F84"/>
    <w:rsid w:val="00272919"/>
    <w:rsid w:val="00272BE8"/>
    <w:rsid w:val="00272BEC"/>
    <w:rsid w:val="00272F41"/>
    <w:rsid w:val="0027301C"/>
    <w:rsid w:val="0027388B"/>
    <w:rsid w:val="00273EA1"/>
    <w:rsid w:val="002741F6"/>
    <w:rsid w:val="00275902"/>
    <w:rsid w:val="002769D8"/>
    <w:rsid w:val="002769F5"/>
    <w:rsid w:val="00276B2D"/>
    <w:rsid w:val="0028070A"/>
    <w:rsid w:val="00280858"/>
    <w:rsid w:val="00280880"/>
    <w:rsid w:val="002816F2"/>
    <w:rsid w:val="002816FD"/>
    <w:rsid w:val="00281825"/>
    <w:rsid w:val="00281A9E"/>
    <w:rsid w:val="00281FB6"/>
    <w:rsid w:val="00282135"/>
    <w:rsid w:val="00282438"/>
    <w:rsid w:val="00282818"/>
    <w:rsid w:val="00283849"/>
    <w:rsid w:val="00285A35"/>
    <w:rsid w:val="002866B4"/>
    <w:rsid w:val="00286720"/>
    <w:rsid w:val="00286980"/>
    <w:rsid w:val="002900C9"/>
    <w:rsid w:val="0029015B"/>
    <w:rsid w:val="002906EF"/>
    <w:rsid w:val="00291673"/>
    <w:rsid w:val="0029174F"/>
    <w:rsid w:val="00291D3A"/>
    <w:rsid w:val="002931F3"/>
    <w:rsid w:val="00293571"/>
    <w:rsid w:val="00293A72"/>
    <w:rsid w:val="00294E8D"/>
    <w:rsid w:val="00294F89"/>
    <w:rsid w:val="00295637"/>
    <w:rsid w:val="002956C8"/>
    <w:rsid w:val="00295C8C"/>
    <w:rsid w:val="0029622D"/>
    <w:rsid w:val="0029726C"/>
    <w:rsid w:val="002978D8"/>
    <w:rsid w:val="002A05BB"/>
    <w:rsid w:val="002A128A"/>
    <w:rsid w:val="002A1518"/>
    <w:rsid w:val="002A1626"/>
    <w:rsid w:val="002A1967"/>
    <w:rsid w:val="002A1B45"/>
    <w:rsid w:val="002A2438"/>
    <w:rsid w:val="002A2DA2"/>
    <w:rsid w:val="002A3116"/>
    <w:rsid w:val="002A339F"/>
    <w:rsid w:val="002A33CD"/>
    <w:rsid w:val="002A39AF"/>
    <w:rsid w:val="002A3E9F"/>
    <w:rsid w:val="002A3FD5"/>
    <w:rsid w:val="002A4182"/>
    <w:rsid w:val="002A4B44"/>
    <w:rsid w:val="002A4F23"/>
    <w:rsid w:val="002A4F30"/>
    <w:rsid w:val="002A5100"/>
    <w:rsid w:val="002A5680"/>
    <w:rsid w:val="002A68B9"/>
    <w:rsid w:val="002A775B"/>
    <w:rsid w:val="002B01E5"/>
    <w:rsid w:val="002B126A"/>
    <w:rsid w:val="002B13A8"/>
    <w:rsid w:val="002B13D1"/>
    <w:rsid w:val="002B1CC7"/>
    <w:rsid w:val="002B1FBC"/>
    <w:rsid w:val="002B2CF5"/>
    <w:rsid w:val="002B2FDC"/>
    <w:rsid w:val="002B361F"/>
    <w:rsid w:val="002B4779"/>
    <w:rsid w:val="002B4AB2"/>
    <w:rsid w:val="002B4FA6"/>
    <w:rsid w:val="002B5C5B"/>
    <w:rsid w:val="002B604B"/>
    <w:rsid w:val="002B6EA3"/>
    <w:rsid w:val="002B6EA4"/>
    <w:rsid w:val="002B6EB5"/>
    <w:rsid w:val="002B6F9A"/>
    <w:rsid w:val="002B75AC"/>
    <w:rsid w:val="002B7D22"/>
    <w:rsid w:val="002C03C8"/>
    <w:rsid w:val="002C16B3"/>
    <w:rsid w:val="002C230C"/>
    <w:rsid w:val="002C2989"/>
    <w:rsid w:val="002C2BD4"/>
    <w:rsid w:val="002C2C38"/>
    <w:rsid w:val="002C31F8"/>
    <w:rsid w:val="002C439A"/>
    <w:rsid w:val="002C47F8"/>
    <w:rsid w:val="002C4A4D"/>
    <w:rsid w:val="002C5B3F"/>
    <w:rsid w:val="002C7A1E"/>
    <w:rsid w:val="002D003E"/>
    <w:rsid w:val="002D05C3"/>
    <w:rsid w:val="002D08EC"/>
    <w:rsid w:val="002D0E32"/>
    <w:rsid w:val="002D1122"/>
    <w:rsid w:val="002D1F13"/>
    <w:rsid w:val="002D2B0B"/>
    <w:rsid w:val="002D2DCD"/>
    <w:rsid w:val="002D33BE"/>
    <w:rsid w:val="002D343A"/>
    <w:rsid w:val="002D37C5"/>
    <w:rsid w:val="002D44A8"/>
    <w:rsid w:val="002D5C28"/>
    <w:rsid w:val="002D6336"/>
    <w:rsid w:val="002D6F86"/>
    <w:rsid w:val="002D785C"/>
    <w:rsid w:val="002D7C19"/>
    <w:rsid w:val="002D7E40"/>
    <w:rsid w:val="002E0FFB"/>
    <w:rsid w:val="002E1034"/>
    <w:rsid w:val="002E10B6"/>
    <w:rsid w:val="002E1155"/>
    <w:rsid w:val="002E19CE"/>
    <w:rsid w:val="002E1A47"/>
    <w:rsid w:val="002E1E99"/>
    <w:rsid w:val="002E2C33"/>
    <w:rsid w:val="002E2F0A"/>
    <w:rsid w:val="002E35E1"/>
    <w:rsid w:val="002E368B"/>
    <w:rsid w:val="002E3CAC"/>
    <w:rsid w:val="002E4009"/>
    <w:rsid w:val="002E50A9"/>
    <w:rsid w:val="002E53EA"/>
    <w:rsid w:val="002E54AA"/>
    <w:rsid w:val="002E5C41"/>
    <w:rsid w:val="002E60A8"/>
    <w:rsid w:val="002E64EC"/>
    <w:rsid w:val="002E6770"/>
    <w:rsid w:val="002E6831"/>
    <w:rsid w:val="002E6B50"/>
    <w:rsid w:val="002E729A"/>
    <w:rsid w:val="002F1D19"/>
    <w:rsid w:val="002F1E39"/>
    <w:rsid w:val="002F3460"/>
    <w:rsid w:val="002F36E3"/>
    <w:rsid w:val="002F396E"/>
    <w:rsid w:val="002F3D30"/>
    <w:rsid w:val="002F409A"/>
    <w:rsid w:val="002F40B3"/>
    <w:rsid w:val="002F4A2A"/>
    <w:rsid w:val="002F4F13"/>
    <w:rsid w:val="002F4F8D"/>
    <w:rsid w:val="002F52DF"/>
    <w:rsid w:val="002F55BD"/>
    <w:rsid w:val="002F56E8"/>
    <w:rsid w:val="002F57A3"/>
    <w:rsid w:val="002F5F34"/>
    <w:rsid w:val="002F6607"/>
    <w:rsid w:val="002F689C"/>
    <w:rsid w:val="002F69B1"/>
    <w:rsid w:val="002F6B66"/>
    <w:rsid w:val="002F7126"/>
    <w:rsid w:val="002F73D6"/>
    <w:rsid w:val="002F78FF"/>
    <w:rsid w:val="003004C7"/>
    <w:rsid w:val="0030100D"/>
    <w:rsid w:val="00301517"/>
    <w:rsid w:val="00301943"/>
    <w:rsid w:val="00302060"/>
    <w:rsid w:val="00302A28"/>
    <w:rsid w:val="003034F9"/>
    <w:rsid w:val="0030508E"/>
    <w:rsid w:val="003053F4"/>
    <w:rsid w:val="0030565C"/>
    <w:rsid w:val="003058C7"/>
    <w:rsid w:val="0030617E"/>
    <w:rsid w:val="003066C9"/>
    <w:rsid w:val="003068FB"/>
    <w:rsid w:val="00306B22"/>
    <w:rsid w:val="0030716E"/>
    <w:rsid w:val="00307202"/>
    <w:rsid w:val="00307B00"/>
    <w:rsid w:val="00307B8E"/>
    <w:rsid w:val="0031012A"/>
    <w:rsid w:val="0031027D"/>
    <w:rsid w:val="00310A59"/>
    <w:rsid w:val="00310F03"/>
    <w:rsid w:val="0031141E"/>
    <w:rsid w:val="003114E5"/>
    <w:rsid w:val="00311D23"/>
    <w:rsid w:val="00311EC4"/>
    <w:rsid w:val="003123CA"/>
    <w:rsid w:val="00312928"/>
    <w:rsid w:val="00312A0E"/>
    <w:rsid w:val="00312E00"/>
    <w:rsid w:val="00312EA7"/>
    <w:rsid w:val="003134BE"/>
    <w:rsid w:val="00313966"/>
    <w:rsid w:val="0031471D"/>
    <w:rsid w:val="00314BEB"/>
    <w:rsid w:val="003151AA"/>
    <w:rsid w:val="00315221"/>
    <w:rsid w:val="00315359"/>
    <w:rsid w:val="003156FB"/>
    <w:rsid w:val="00315C66"/>
    <w:rsid w:val="00316159"/>
    <w:rsid w:val="00316A93"/>
    <w:rsid w:val="00317780"/>
    <w:rsid w:val="00320468"/>
    <w:rsid w:val="003206EB"/>
    <w:rsid w:val="003210CA"/>
    <w:rsid w:val="003211D7"/>
    <w:rsid w:val="00321542"/>
    <w:rsid w:val="0032193D"/>
    <w:rsid w:val="00321ED4"/>
    <w:rsid w:val="00321F91"/>
    <w:rsid w:val="003223B5"/>
    <w:rsid w:val="00322B1F"/>
    <w:rsid w:val="003230EF"/>
    <w:rsid w:val="003233E5"/>
    <w:rsid w:val="00323B63"/>
    <w:rsid w:val="00324395"/>
    <w:rsid w:val="0032448E"/>
    <w:rsid w:val="00324500"/>
    <w:rsid w:val="003249D3"/>
    <w:rsid w:val="00324F64"/>
    <w:rsid w:val="003252FB"/>
    <w:rsid w:val="003253E1"/>
    <w:rsid w:val="00325423"/>
    <w:rsid w:val="00325ACF"/>
    <w:rsid w:val="00325E9A"/>
    <w:rsid w:val="0032627F"/>
    <w:rsid w:val="00326AA4"/>
    <w:rsid w:val="003276AF"/>
    <w:rsid w:val="003277D6"/>
    <w:rsid w:val="00330A74"/>
    <w:rsid w:val="00331069"/>
    <w:rsid w:val="00331179"/>
    <w:rsid w:val="003316B4"/>
    <w:rsid w:val="00331D7C"/>
    <w:rsid w:val="00331D92"/>
    <w:rsid w:val="00331F72"/>
    <w:rsid w:val="0033295A"/>
    <w:rsid w:val="00332B19"/>
    <w:rsid w:val="00332FFA"/>
    <w:rsid w:val="003330CF"/>
    <w:rsid w:val="00333BB7"/>
    <w:rsid w:val="00334231"/>
    <w:rsid w:val="003345A7"/>
    <w:rsid w:val="003347C4"/>
    <w:rsid w:val="0033499B"/>
    <w:rsid w:val="003354D0"/>
    <w:rsid w:val="0033582F"/>
    <w:rsid w:val="00335A26"/>
    <w:rsid w:val="00335C1E"/>
    <w:rsid w:val="00336975"/>
    <w:rsid w:val="00337565"/>
    <w:rsid w:val="00340299"/>
    <w:rsid w:val="0034067D"/>
    <w:rsid w:val="00340975"/>
    <w:rsid w:val="00340B72"/>
    <w:rsid w:val="00341E2E"/>
    <w:rsid w:val="00342CA6"/>
    <w:rsid w:val="00342F4F"/>
    <w:rsid w:val="0034327B"/>
    <w:rsid w:val="00343905"/>
    <w:rsid w:val="003439EF"/>
    <w:rsid w:val="00343DF0"/>
    <w:rsid w:val="00344342"/>
    <w:rsid w:val="00344B61"/>
    <w:rsid w:val="00344FD1"/>
    <w:rsid w:val="00346DE3"/>
    <w:rsid w:val="00347311"/>
    <w:rsid w:val="0034740E"/>
    <w:rsid w:val="003476BE"/>
    <w:rsid w:val="00347DFC"/>
    <w:rsid w:val="00350576"/>
    <w:rsid w:val="003507C2"/>
    <w:rsid w:val="00350A76"/>
    <w:rsid w:val="00350ADE"/>
    <w:rsid w:val="00350FD9"/>
    <w:rsid w:val="0035251F"/>
    <w:rsid w:val="00353422"/>
    <w:rsid w:val="00353453"/>
    <w:rsid w:val="003540D6"/>
    <w:rsid w:val="00354285"/>
    <w:rsid w:val="003549F6"/>
    <w:rsid w:val="00354C86"/>
    <w:rsid w:val="00355C58"/>
    <w:rsid w:val="00355DC8"/>
    <w:rsid w:val="00356A8C"/>
    <w:rsid w:val="00356B3C"/>
    <w:rsid w:val="00360693"/>
    <w:rsid w:val="00360DAB"/>
    <w:rsid w:val="00361030"/>
    <w:rsid w:val="00361515"/>
    <w:rsid w:val="00361E11"/>
    <w:rsid w:val="003634DE"/>
    <w:rsid w:val="00363DF7"/>
    <w:rsid w:val="00364317"/>
    <w:rsid w:val="00365030"/>
    <w:rsid w:val="00365183"/>
    <w:rsid w:val="00365C8E"/>
    <w:rsid w:val="00367335"/>
    <w:rsid w:val="0036762F"/>
    <w:rsid w:val="003679EB"/>
    <w:rsid w:val="00367F82"/>
    <w:rsid w:val="00367FDC"/>
    <w:rsid w:val="00370351"/>
    <w:rsid w:val="00370D28"/>
    <w:rsid w:val="00370ED8"/>
    <w:rsid w:val="00370F34"/>
    <w:rsid w:val="003721D5"/>
    <w:rsid w:val="003727F3"/>
    <w:rsid w:val="00372C82"/>
    <w:rsid w:val="00372D83"/>
    <w:rsid w:val="00373778"/>
    <w:rsid w:val="00373C31"/>
    <w:rsid w:val="003743B8"/>
    <w:rsid w:val="00374D1E"/>
    <w:rsid w:val="00374F15"/>
    <w:rsid w:val="00375663"/>
    <w:rsid w:val="00375DC3"/>
    <w:rsid w:val="00376052"/>
    <w:rsid w:val="00376FC1"/>
    <w:rsid w:val="00376FE4"/>
    <w:rsid w:val="003776F6"/>
    <w:rsid w:val="0038009F"/>
    <w:rsid w:val="003801FA"/>
    <w:rsid w:val="0038092A"/>
    <w:rsid w:val="00380F29"/>
    <w:rsid w:val="003816C2"/>
    <w:rsid w:val="00381925"/>
    <w:rsid w:val="0038209B"/>
    <w:rsid w:val="003825DC"/>
    <w:rsid w:val="00382BB0"/>
    <w:rsid w:val="00382F23"/>
    <w:rsid w:val="0038342C"/>
    <w:rsid w:val="00383B10"/>
    <w:rsid w:val="00384153"/>
    <w:rsid w:val="00384758"/>
    <w:rsid w:val="00385375"/>
    <w:rsid w:val="00385529"/>
    <w:rsid w:val="00385C09"/>
    <w:rsid w:val="00385D3F"/>
    <w:rsid w:val="0038677B"/>
    <w:rsid w:val="00386D5C"/>
    <w:rsid w:val="0038715F"/>
    <w:rsid w:val="0038758D"/>
    <w:rsid w:val="003876E8"/>
    <w:rsid w:val="00387C13"/>
    <w:rsid w:val="00390B48"/>
    <w:rsid w:val="00390D2B"/>
    <w:rsid w:val="00390D62"/>
    <w:rsid w:val="003912F3"/>
    <w:rsid w:val="00391755"/>
    <w:rsid w:val="00391D46"/>
    <w:rsid w:val="003922BF"/>
    <w:rsid w:val="00392569"/>
    <w:rsid w:val="00392D04"/>
    <w:rsid w:val="00393C59"/>
    <w:rsid w:val="00393F23"/>
    <w:rsid w:val="0039422B"/>
    <w:rsid w:val="00394576"/>
    <w:rsid w:val="0039489F"/>
    <w:rsid w:val="0039496F"/>
    <w:rsid w:val="00394C01"/>
    <w:rsid w:val="00394DA5"/>
    <w:rsid w:val="00394FB4"/>
    <w:rsid w:val="003954D6"/>
    <w:rsid w:val="00396378"/>
    <w:rsid w:val="00396648"/>
    <w:rsid w:val="00396A23"/>
    <w:rsid w:val="00396A28"/>
    <w:rsid w:val="00397093"/>
    <w:rsid w:val="00397991"/>
    <w:rsid w:val="00397A33"/>
    <w:rsid w:val="00397C69"/>
    <w:rsid w:val="00397F39"/>
    <w:rsid w:val="003A0496"/>
    <w:rsid w:val="003A1B36"/>
    <w:rsid w:val="003A1D4A"/>
    <w:rsid w:val="003A2601"/>
    <w:rsid w:val="003A2AEC"/>
    <w:rsid w:val="003A30AE"/>
    <w:rsid w:val="003A4ECC"/>
    <w:rsid w:val="003A5077"/>
    <w:rsid w:val="003A555A"/>
    <w:rsid w:val="003A5940"/>
    <w:rsid w:val="003A5A3D"/>
    <w:rsid w:val="003A66BC"/>
    <w:rsid w:val="003A6A96"/>
    <w:rsid w:val="003A7014"/>
    <w:rsid w:val="003B073A"/>
    <w:rsid w:val="003B183C"/>
    <w:rsid w:val="003B1B92"/>
    <w:rsid w:val="003B23DF"/>
    <w:rsid w:val="003B268B"/>
    <w:rsid w:val="003B2805"/>
    <w:rsid w:val="003B303C"/>
    <w:rsid w:val="003B3337"/>
    <w:rsid w:val="003B33B1"/>
    <w:rsid w:val="003B3995"/>
    <w:rsid w:val="003B3E6B"/>
    <w:rsid w:val="003B4313"/>
    <w:rsid w:val="003B4565"/>
    <w:rsid w:val="003B4DD7"/>
    <w:rsid w:val="003B50F5"/>
    <w:rsid w:val="003B5109"/>
    <w:rsid w:val="003B52DB"/>
    <w:rsid w:val="003B54C1"/>
    <w:rsid w:val="003B5E1C"/>
    <w:rsid w:val="003B61C0"/>
    <w:rsid w:val="003B6C47"/>
    <w:rsid w:val="003B6F7A"/>
    <w:rsid w:val="003B7046"/>
    <w:rsid w:val="003B71ED"/>
    <w:rsid w:val="003B77B2"/>
    <w:rsid w:val="003C06A9"/>
    <w:rsid w:val="003C07C3"/>
    <w:rsid w:val="003C0EFB"/>
    <w:rsid w:val="003C1381"/>
    <w:rsid w:val="003C155C"/>
    <w:rsid w:val="003C1B48"/>
    <w:rsid w:val="003C1B7C"/>
    <w:rsid w:val="003C26F3"/>
    <w:rsid w:val="003C27F3"/>
    <w:rsid w:val="003C2A2D"/>
    <w:rsid w:val="003C3479"/>
    <w:rsid w:val="003C3E8A"/>
    <w:rsid w:val="003C431B"/>
    <w:rsid w:val="003C4D87"/>
    <w:rsid w:val="003C5F44"/>
    <w:rsid w:val="003C6D94"/>
    <w:rsid w:val="003C6E8D"/>
    <w:rsid w:val="003D0622"/>
    <w:rsid w:val="003D074E"/>
    <w:rsid w:val="003D0C68"/>
    <w:rsid w:val="003D1353"/>
    <w:rsid w:val="003D146A"/>
    <w:rsid w:val="003D1778"/>
    <w:rsid w:val="003D262F"/>
    <w:rsid w:val="003D295D"/>
    <w:rsid w:val="003D2F0F"/>
    <w:rsid w:val="003D36CD"/>
    <w:rsid w:val="003D389B"/>
    <w:rsid w:val="003D3951"/>
    <w:rsid w:val="003D3B68"/>
    <w:rsid w:val="003D3BFE"/>
    <w:rsid w:val="003D3FB3"/>
    <w:rsid w:val="003D4273"/>
    <w:rsid w:val="003D44B4"/>
    <w:rsid w:val="003D474E"/>
    <w:rsid w:val="003D5616"/>
    <w:rsid w:val="003D5F1B"/>
    <w:rsid w:val="003D5F1C"/>
    <w:rsid w:val="003D651E"/>
    <w:rsid w:val="003D71B7"/>
    <w:rsid w:val="003E0B63"/>
    <w:rsid w:val="003E0C45"/>
    <w:rsid w:val="003E16DF"/>
    <w:rsid w:val="003E290E"/>
    <w:rsid w:val="003E29C1"/>
    <w:rsid w:val="003E2B15"/>
    <w:rsid w:val="003E361D"/>
    <w:rsid w:val="003E3EF7"/>
    <w:rsid w:val="003E3F21"/>
    <w:rsid w:val="003E40FC"/>
    <w:rsid w:val="003E4414"/>
    <w:rsid w:val="003E5522"/>
    <w:rsid w:val="003E7121"/>
    <w:rsid w:val="003F00F3"/>
    <w:rsid w:val="003F07A8"/>
    <w:rsid w:val="003F0E5F"/>
    <w:rsid w:val="003F193A"/>
    <w:rsid w:val="003F1FCA"/>
    <w:rsid w:val="003F2150"/>
    <w:rsid w:val="003F261F"/>
    <w:rsid w:val="003F27B3"/>
    <w:rsid w:val="003F310D"/>
    <w:rsid w:val="003F34FE"/>
    <w:rsid w:val="003F391F"/>
    <w:rsid w:val="003F42B1"/>
    <w:rsid w:val="003F4322"/>
    <w:rsid w:val="003F4859"/>
    <w:rsid w:val="003F4C31"/>
    <w:rsid w:val="003F5918"/>
    <w:rsid w:val="003F5F85"/>
    <w:rsid w:val="003F6492"/>
    <w:rsid w:val="003F69F0"/>
    <w:rsid w:val="003F7096"/>
    <w:rsid w:val="003F70D5"/>
    <w:rsid w:val="003F73A7"/>
    <w:rsid w:val="003F748D"/>
    <w:rsid w:val="003F764D"/>
    <w:rsid w:val="003F7AED"/>
    <w:rsid w:val="004006BE"/>
    <w:rsid w:val="004029AF"/>
    <w:rsid w:val="00402B91"/>
    <w:rsid w:val="004032FF"/>
    <w:rsid w:val="004033BB"/>
    <w:rsid w:val="00404B6D"/>
    <w:rsid w:val="00405537"/>
    <w:rsid w:val="0040585B"/>
    <w:rsid w:val="00405F12"/>
    <w:rsid w:val="004060B7"/>
    <w:rsid w:val="00406748"/>
    <w:rsid w:val="00406753"/>
    <w:rsid w:val="00406984"/>
    <w:rsid w:val="00406BBB"/>
    <w:rsid w:val="00406E75"/>
    <w:rsid w:val="00407446"/>
    <w:rsid w:val="00407E73"/>
    <w:rsid w:val="0041037C"/>
    <w:rsid w:val="00410522"/>
    <w:rsid w:val="00410543"/>
    <w:rsid w:val="0041109F"/>
    <w:rsid w:val="004110E7"/>
    <w:rsid w:val="00411376"/>
    <w:rsid w:val="00411A86"/>
    <w:rsid w:val="0041331B"/>
    <w:rsid w:val="0041443F"/>
    <w:rsid w:val="004149E3"/>
    <w:rsid w:val="00414D62"/>
    <w:rsid w:val="00414E7B"/>
    <w:rsid w:val="0041510D"/>
    <w:rsid w:val="004156B3"/>
    <w:rsid w:val="004162E3"/>
    <w:rsid w:val="00416638"/>
    <w:rsid w:val="00416CD1"/>
    <w:rsid w:val="0041726F"/>
    <w:rsid w:val="004178FA"/>
    <w:rsid w:val="00420BAA"/>
    <w:rsid w:val="00421D02"/>
    <w:rsid w:val="0042202B"/>
    <w:rsid w:val="00422479"/>
    <w:rsid w:val="00423395"/>
    <w:rsid w:val="0042388A"/>
    <w:rsid w:val="00423AC3"/>
    <w:rsid w:val="0042422E"/>
    <w:rsid w:val="0042458C"/>
    <w:rsid w:val="004246EF"/>
    <w:rsid w:val="00424C81"/>
    <w:rsid w:val="00424CD3"/>
    <w:rsid w:val="00424DA4"/>
    <w:rsid w:val="00424FDD"/>
    <w:rsid w:val="00425E36"/>
    <w:rsid w:val="00425EFC"/>
    <w:rsid w:val="00426279"/>
    <w:rsid w:val="00426C9B"/>
    <w:rsid w:val="00427015"/>
    <w:rsid w:val="0042777A"/>
    <w:rsid w:val="00427978"/>
    <w:rsid w:val="00427EC0"/>
    <w:rsid w:val="00427FE9"/>
    <w:rsid w:val="00430899"/>
    <w:rsid w:val="00430C05"/>
    <w:rsid w:val="00430C3E"/>
    <w:rsid w:val="00430C67"/>
    <w:rsid w:val="004310FC"/>
    <w:rsid w:val="004315DB"/>
    <w:rsid w:val="00431744"/>
    <w:rsid w:val="00431CCF"/>
    <w:rsid w:val="00431E0B"/>
    <w:rsid w:val="00432411"/>
    <w:rsid w:val="00432A1F"/>
    <w:rsid w:val="00433972"/>
    <w:rsid w:val="00433D78"/>
    <w:rsid w:val="00434409"/>
    <w:rsid w:val="00434B98"/>
    <w:rsid w:val="00435C1A"/>
    <w:rsid w:val="00435D8A"/>
    <w:rsid w:val="00436016"/>
    <w:rsid w:val="004362E1"/>
    <w:rsid w:val="0043660E"/>
    <w:rsid w:val="004367E2"/>
    <w:rsid w:val="00436B5D"/>
    <w:rsid w:val="00437532"/>
    <w:rsid w:val="00437B77"/>
    <w:rsid w:val="00440104"/>
    <w:rsid w:val="004403CC"/>
    <w:rsid w:val="00440BAC"/>
    <w:rsid w:val="0044162F"/>
    <w:rsid w:val="00441B91"/>
    <w:rsid w:val="0044250F"/>
    <w:rsid w:val="00442CFB"/>
    <w:rsid w:val="004431F4"/>
    <w:rsid w:val="00443798"/>
    <w:rsid w:val="00443CDF"/>
    <w:rsid w:val="00444617"/>
    <w:rsid w:val="00444850"/>
    <w:rsid w:val="00444A8D"/>
    <w:rsid w:val="00444AF4"/>
    <w:rsid w:val="00444B68"/>
    <w:rsid w:val="00444D0E"/>
    <w:rsid w:val="00445962"/>
    <w:rsid w:val="0044674E"/>
    <w:rsid w:val="004467C6"/>
    <w:rsid w:val="00446AAD"/>
    <w:rsid w:val="00446B3D"/>
    <w:rsid w:val="00446B6D"/>
    <w:rsid w:val="00446DC3"/>
    <w:rsid w:val="00446E45"/>
    <w:rsid w:val="00447432"/>
    <w:rsid w:val="0044758E"/>
    <w:rsid w:val="004476B1"/>
    <w:rsid w:val="00447E60"/>
    <w:rsid w:val="0045012B"/>
    <w:rsid w:val="00450A3A"/>
    <w:rsid w:val="0045102A"/>
    <w:rsid w:val="004510E3"/>
    <w:rsid w:val="004518A2"/>
    <w:rsid w:val="00451B17"/>
    <w:rsid w:val="00451D8B"/>
    <w:rsid w:val="00451F3C"/>
    <w:rsid w:val="00452124"/>
    <w:rsid w:val="00452412"/>
    <w:rsid w:val="0045266F"/>
    <w:rsid w:val="00452A2C"/>
    <w:rsid w:val="00453107"/>
    <w:rsid w:val="004533E8"/>
    <w:rsid w:val="004538B9"/>
    <w:rsid w:val="00453AA2"/>
    <w:rsid w:val="00454AB5"/>
    <w:rsid w:val="00454B1F"/>
    <w:rsid w:val="00455084"/>
    <w:rsid w:val="004550DD"/>
    <w:rsid w:val="004552E8"/>
    <w:rsid w:val="004557AC"/>
    <w:rsid w:val="004559ED"/>
    <w:rsid w:val="0045632A"/>
    <w:rsid w:val="004568C4"/>
    <w:rsid w:val="00456A56"/>
    <w:rsid w:val="00456CDC"/>
    <w:rsid w:val="00456E76"/>
    <w:rsid w:val="0045746C"/>
    <w:rsid w:val="00460242"/>
    <w:rsid w:val="00461AB9"/>
    <w:rsid w:val="004624B3"/>
    <w:rsid w:val="0046286A"/>
    <w:rsid w:val="00462BAC"/>
    <w:rsid w:val="0046318C"/>
    <w:rsid w:val="004634F4"/>
    <w:rsid w:val="00463BC2"/>
    <w:rsid w:val="00464209"/>
    <w:rsid w:val="00464A8A"/>
    <w:rsid w:val="00465498"/>
    <w:rsid w:val="00465A85"/>
    <w:rsid w:val="00466054"/>
    <w:rsid w:val="004668DF"/>
    <w:rsid w:val="004673A9"/>
    <w:rsid w:val="0046758E"/>
    <w:rsid w:val="00467688"/>
    <w:rsid w:val="00467F1C"/>
    <w:rsid w:val="004700C6"/>
    <w:rsid w:val="004703D4"/>
    <w:rsid w:val="0047062C"/>
    <w:rsid w:val="00470D0D"/>
    <w:rsid w:val="00471242"/>
    <w:rsid w:val="004712DD"/>
    <w:rsid w:val="00471C00"/>
    <w:rsid w:val="004727D0"/>
    <w:rsid w:val="00472E27"/>
    <w:rsid w:val="00473014"/>
    <w:rsid w:val="004731B2"/>
    <w:rsid w:val="00473236"/>
    <w:rsid w:val="004739C6"/>
    <w:rsid w:val="00473B12"/>
    <w:rsid w:val="00473C13"/>
    <w:rsid w:val="00473F8F"/>
    <w:rsid w:val="00473FEC"/>
    <w:rsid w:val="004740EF"/>
    <w:rsid w:val="004746CE"/>
    <w:rsid w:val="00474DDC"/>
    <w:rsid w:val="00475533"/>
    <w:rsid w:val="00475A8E"/>
    <w:rsid w:val="00475F14"/>
    <w:rsid w:val="00476245"/>
    <w:rsid w:val="00476B22"/>
    <w:rsid w:val="00476DA4"/>
    <w:rsid w:val="00476FC3"/>
    <w:rsid w:val="00477171"/>
    <w:rsid w:val="004779F8"/>
    <w:rsid w:val="00477B95"/>
    <w:rsid w:val="00480002"/>
    <w:rsid w:val="0048000A"/>
    <w:rsid w:val="00480240"/>
    <w:rsid w:val="00480687"/>
    <w:rsid w:val="004808B5"/>
    <w:rsid w:val="004818D8"/>
    <w:rsid w:val="00482BC7"/>
    <w:rsid w:val="00483136"/>
    <w:rsid w:val="00483312"/>
    <w:rsid w:val="004838BD"/>
    <w:rsid w:val="00483C94"/>
    <w:rsid w:val="00483D56"/>
    <w:rsid w:val="00484351"/>
    <w:rsid w:val="0048505F"/>
    <w:rsid w:val="00486740"/>
    <w:rsid w:val="00491ECB"/>
    <w:rsid w:val="00492380"/>
    <w:rsid w:val="00492CF0"/>
    <w:rsid w:val="00493298"/>
    <w:rsid w:val="00493B10"/>
    <w:rsid w:val="00493CE5"/>
    <w:rsid w:val="00493FA3"/>
    <w:rsid w:val="00494CED"/>
    <w:rsid w:val="004950D1"/>
    <w:rsid w:val="004950F9"/>
    <w:rsid w:val="00495B10"/>
    <w:rsid w:val="00496923"/>
    <w:rsid w:val="00497DEB"/>
    <w:rsid w:val="004A0D2F"/>
    <w:rsid w:val="004A0D90"/>
    <w:rsid w:val="004A1296"/>
    <w:rsid w:val="004A1DAE"/>
    <w:rsid w:val="004A3336"/>
    <w:rsid w:val="004A34E1"/>
    <w:rsid w:val="004A39BE"/>
    <w:rsid w:val="004A3ECA"/>
    <w:rsid w:val="004A402A"/>
    <w:rsid w:val="004A40B4"/>
    <w:rsid w:val="004A41C8"/>
    <w:rsid w:val="004A42D5"/>
    <w:rsid w:val="004A565D"/>
    <w:rsid w:val="004A5B7F"/>
    <w:rsid w:val="004A6A62"/>
    <w:rsid w:val="004A6DFD"/>
    <w:rsid w:val="004A6F45"/>
    <w:rsid w:val="004A7722"/>
    <w:rsid w:val="004A7DD3"/>
    <w:rsid w:val="004B0B18"/>
    <w:rsid w:val="004B0D13"/>
    <w:rsid w:val="004B1101"/>
    <w:rsid w:val="004B1244"/>
    <w:rsid w:val="004B1CA7"/>
    <w:rsid w:val="004B1E9D"/>
    <w:rsid w:val="004B1FF4"/>
    <w:rsid w:val="004B25AE"/>
    <w:rsid w:val="004B2F3D"/>
    <w:rsid w:val="004B3189"/>
    <w:rsid w:val="004B35B9"/>
    <w:rsid w:val="004B3B2E"/>
    <w:rsid w:val="004B3EAE"/>
    <w:rsid w:val="004B4D39"/>
    <w:rsid w:val="004B50BD"/>
    <w:rsid w:val="004B5A7C"/>
    <w:rsid w:val="004B61B2"/>
    <w:rsid w:val="004B63DB"/>
    <w:rsid w:val="004B677E"/>
    <w:rsid w:val="004B6B13"/>
    <w:rsid w:val="004B7380"/>
    <w:rsid w:val="004B7798"/>
    <w:rsid w:val="004C0B16"/>
    <w:rsid w:val="004C0EE9"/>
    <w:rsid w:val="004C1636"/>
    <w:rsid w:val="004C17FF"/>
    <w:rsid w:val="004C2AA1"/>
    <w:rsid w:val="004C40ED"/>
    <w:rsid w:val="004C4A65"/>
    <w:rsid w:val="004C4B7E"/>
    <w:rsid w:val="004C4FF5"/>
    <w:rsid w:val="004C517C"/>
    <w:rsid w:val="004C5197"/>
    <w:rsid w:val="004C653D"/>
    <w:rsid w:val="004C655B"/>
    <w:rsid w:val="004C67AF"/>
    <w:rsid w:val="004C697F"/>
    <w:rsid w:val="004C6FFF"/>
    <w:rsid w:val="004D11AE"/>
    <w:rsid w:val="004D137F"/>
    <w:rsid w:val="004D1457"/>
    <w:rsid w:val="004D161C"/>
    <w:rsid w:val="004D1B30"/>
    <w:rsid w:val="004D20EE"/>
    <w:rsid w:val="004D2658"/>
    <w:rsid w:val="004D2948"/>
    <w:rsid w:val="004D2ACF"/>
    <w:rsid w:val="004D328D"/>
    <w:rsid w:val="004D3434"/>
    <w:rsid w:val="004D3B3A"/>
    <w:rsid w:val="004D3B7B"/>
    <w:rsid w:val="004D3DF5"/>
    <w:rsid w:val="004D4D98"/>
    <w:rsid w:val="004D580B"/>
    <w:rsid w:val="004D5889"/>
    <w:rsid w:val="004D58A7"/>
    <w:rsid w:val="004D6A45"/>
    <w:rsid w:val="004D6F6E"/>
    <w:rsid w:val="004D7887"/>
    <w:rsid w:val="004D7B70"/>
    <w:rsid w:val="004D7F4C"/>
    <w:rsid w:val="004E0603"/>
    <w:rsid w:val="004E0BAC"/>
    <w:rsid w:val="004E0E77"/>
    <w:rsid w:val="004E2145"/>
    <w:rsid w:val="004E22A9"/>
    <w:rsid w:val="004E2AB3"/>
    <w:rsid w:val="004E39EE"/>
    <w:rsid w:val="004E3D51"/>
    <w:rsid w:val="004E51F3"/>
    <w:rsid w:val="004E70E7"/>
    <w:rsid w:val="004F090F"/>
    <w:rsid w:val="004F1152"/>
    <w:rsid w:val="004F1A99"/>
    <w:rsid w:val="004F1E2F"/>
    <w:rsid w:val="004F21A6"/>
    <w:rsid w:val="004F2513"/>
    <w:rsid w:val="004F271D"/>
    <w:rsid w:val="004F2840"/>
    <w:rsid w:val="004F2B56"/>
    <w:rsid w:val="004F2EC5"/>
    <w:rsid w:val="004F3379"/>
    <w:rsid w:val="004F3427"/>
    <w:rsid w:val="004F3557"/>
    <w:rsid w:val="004F36FB"/>
    <w:rsid w:val="004F4EFD"/>
    <w:rsid w:val="004F712A"/>
    <w:rsid w:val="004F7612"/>
    <w:rsid w:val="005006FB"/>
    <w:rsid w:val="0050226A"/>
    <w:rsid w:val="00503132"/>
    <w:rsid w:val="0050401F"/>
    <w:rsid w:val="00504702"/>
    <w:rsid w:val="0050479E"/>
    <w:rsid w:val="00504D86"/>
    <w:rsid w:val="00504F39"/>
    <w:rsid w:val="00505776"/>
    <w:rsid w:val="00505E30"/>
    <w:rsid w:val="00506068"/>
    <w:rsid w:val="00510907"/>
    <w:rsid w:val="005110D9"/>
    <w:rsid w:val="00511369"/>
    <w:rsid w:val="00511BBF"/>
    <w:rsid w:val="00511D8E"/>
    <w:rsid w:val="00511EAB"/>
    <w:rsid w:val="005122B4"/>
    <w:rsid w:val="00513623"/>
    <w:rsid w:val="00513B54"/>
    <w:rsid w:val="00513CD5"/>
    <w:rsid w:val="00514265"/>
    <w:rsid w:val="00514611"/>
    <w:rsid w:val="005155EF"/>
    <w:rsid w:val="00515C50"/>
    <w:rsid w:val="00515D80"/>
    <w:rsid w:val="00516069"/>
    <w:rsid w:val="005162B1"/>
    <w:rsid w:val="005166C2"/>
    <w:rsid w:val="00516764"/>
    <w:rsid w:val="005167BC"/>
    <w:rsid w:val="005169C4"/>
    <w:rsid w:val="00516B63"/>
    <w:rsid w:val="00516FFD"/>
    <w:rsid w:val="005203AD"/>
    <w:rsid w:val="005207A1"/>
    <w:rsid w:val="00520D82"/>
    <w:rsid w:val="005210FC"/>
    <w:rsid w:val="005213A7"/>
    <w:rsid w:val="005217BC"/>
    <w:rsid w:val="00522430"/>
    <w:rsid w:val="005232B5"/>
    <w:rsid w:val="00523713"/>
    <w:rsid w:val="005238F4"/>
    <w:rsid w:val="00523933"/>
    <w:rsid w:val="0052417C"/>
    <w:rsid w:val="005243B0"/>
    <w:rsid w:val="005246F8"/>
    <w:rsid w:val="00524956"/>
    <w:rsid w:val="005252A2"/>
    <w:rsid w:val="005257B2"/>
    <w:rsid w:val="00525FCF"/>
    <w:rsid w:val="005260BE"/>
    <w:rsid w:val="005265CC"/>
    <w:rsid w:val="0052663A"/>
    <w:rsid w:val="0052750C"/>
    <w:rsid w:val="005275EA"/>
    <w:rsid w:val="005278DE"/>
    <w:rsid w:val="005279AA"/>
    <w:rsid w:val="00527F85"/>
    <w:rsid w:val="005300DB"/>
    <w:rsid w:val="005307CB"/>
    <w:rsid w:val="00530AF1"/>
    <w:rsid w:val="00530D9F"/>
    <w:rsid w:val="00530E47"/>
    <w:rsid w:val="00530E87"/>
    <w:rsid w:val="00530F00"/>
    <w:rsid w:val="00532B61"/>
    <w:rsid w:val="00532E2A"/>
    <w:rsid w:val="0053363F"/>
    <w:rsid w:val="00533A84"/>
    <w:rsid w:val="00533B57"/>
    <w:rsid w:val="005352FA"/>
    <w:rsid w:val="00535692"/>
    <w:rsid w:val="005358AD"/>
    <w:rsid w:val="00535B4A"/>
    <w:rsid w:val="00535E52"/>
    <w:rsid w:val="005362D9"/>
    <w:rsid w:val="0053636E"/>
    <w:rsid w:val="00536427"/>
    <w:rsid w:val="00536A49"/>
    <w:rsid w:val="00537212"/>
    <w:rsid w:val="005375D7"/>
    <w:rsid w:val="00537945"/>
    <w:rsid w:val="00537957"/>
    <w:rsid w:val="00540D10"/>
    <w:rsid w:val="00541091"/>
    <w:rsid w:val="005421E2"/>
    <w:rsid w:val="005426CB"/>
    <w:rsid w:val="00542931"/>
    <w:rsid w:val="00543639"/>
    <w:rsid w:val="005437FB"/>
    <w:rsid w:val="00544370"/>
    <w:rsid w:val="00544745"/>
    <w:rsid w:val="00544AE2"/>
    <w:rsid w:val="00545677"/>
    <w:rsid w:val="0054621A"/>
    <w:rsid w:val="005465B3"/>
    <w:rsid w:val="00546AE2"/>
    <w:rsid w:val="00547968"/>
    <w:rsid w:val="00547AFA"/>
    <w:rsid w:val="00547CF8"/>
    <w:rsid w:val="005504F4"/>
    <w:rsid w:val="00550E56"/>
    <w:rsid w:val="00550E5F"/>
    <w:rsid w:val="00550EA7"/>
    <w:rsid w:val="00550F74"/>
    <w:rsid w:val="00551BE7"/>
    <w:rsid w:val="00551CEC"/>
    <w:rsid w:val="00551EA5"/>
    <w:rsid w:val="00551FD4"/>
    <w:rsid w:val="00552684"/>
    <w:rsid w:val="00552C0C"/>
    <w:rsid w:val="00552E82"/>
    <w:rsid w:val="005530F8"/>
    <w:rsid w:val="00554082"/>
    <w:rsid w:val="005542B9"/>
    <w:rsid w:val="00555767"/>
    <w:rsid w:val="00555BE6"/>
    <w:rsid w:val="00555F56"/>
    <w:rsid w:val="00556C51"/>
    <w:rsid w:val="00556FCB"/>
    <w:rsid w:val="00557E5F"/>
    <w:rsid w:val="005605DB"/>
    <w:rsid w:val="00560926"/>
    <w:rsid w:val="00560A02"/>
    <w:rsid w:val="00560FE0"/>
    <w:rsid w:val="0056112F"/>
    <w:rsid w:val="0056167E"/>
    <w:rsid w:val="005619E0"/>
    <w:rsid w:val="00561AEB"/>
    <w:rsid w:val="0056262F"/>
    <w:rsid w:val="00563854"/>
    <w:rsid w:val="00563D89"/>
    <w:rsid w:val="0056454A"/>
    <w:rsid w:val="005645F0"/>
    <w:rsid w:val="005654CC"/>
    <w:rsid w:val="00566176"/>
    <w:rsid w:val="00566C1E"/>
    <w:rsid w:val="0056701E"/>
    <w:rsid w:val="0056745F"/>
    <w:rsid w:val="00570052"/>
    <w:rsid w:val="005701ED"/>
    <w:rsid w:val="00570368"/>
    <w:rsid w:val="005705D0"/>
    <w:rsid w:val="00570B6E"/>
    <w:rsid w:val="0057116F"/>
    <w:rsid w:val="0057166D"/>
    <w:rsid w:val="005716F2"/>
    <w:rsid w:val="0057196C"/>
    <w:rsid w:val="005722A6"/>
    <w:rsid w:val="00572C8F"/>
    <w:rsid w:val="00573641"/>
    <w:rsid w:val="00575114"/>
    <w:rsid w:val="00575923"/>
    <w:rsid w:val="005763D5"/>
    <w:rsid w:val="0057677F"/>
    <w:rsid w:val="00577ECE"/>
    <w:rsid w:val="0058030E"/>
    <w:rsid w:val="00580348"/>
    <w:rsid w:val="00580972"/>
    <w:rsid w:val="00581995"/>
    <w:rsid w:val="0058203B"/>
    <w:rsid w:val="00582163"/>
    <w:rsid w:val="00582AFB"/>
    <w:rsid w:val="00583065"/>
    <w:rsid w:val="00583312"/>
    <w:rsid w:val="00584558"/>
    <w:rsid w:val="00584611"/>
    <w:rsid w:val="005846B6"/>
    <w:rsid w:val="0058491D"/>
    <w:rsid w:val="00584D99"/>
    <w:rsid w:val="00584DEA"/>
    <w:rsid w:val="005852A6"/>
    <w:rsid w:val="005853E2"/>
    <w:rsid w:val="005858B7"/>
    <w:rsid w:val="00585C07"/>
    <w:rsid w:val="00585CFD"/>
    <w:rsid w:val="00585F0A"/>
    <w:rsid w:val="00586100"/>
    <w:rsid w:val="005864BC"/>
    <w:rsid w:val="005873BD"/>
    <w:rsid w:val="005876C7"/>
    <w:rsid w:val="005878A5"/>
    <w:rsid w:val="005901D9"/>
    <w:rsid w:val="0059069F"/>
    <w:rsid w:val="00590839"/>
    <w:rsid w:val="00590A8A"/>
    <w:rsid w:val="00591360"/>
    <w:rsid w:val="00592248"/>
    <w:rsid w:val="00592740"/>
    <w:rsid w:val="00592AAD"/>
    <w:rsid w:val="00592AFA"/>
    <w:rsid w:val="00595E37"/>
    <w:rsid w:val="005963ED"/>
    <w:rsid w:val="00596697"/>
    <w:rsid w:val="00597029"/>
    <w:rsid w:val="005974B6"/>
    <w:rsid w:val="0059799A"/>
    <w:rsid w:val="005A069F"/>
    <w:rsid w:val="005A0C26"/>
    <w:rsid w:val="005A0EB1"/>
    <w:rsid w:val="005A1E9F"/>
    <w:rsid w:val="005A2B50"/>
    <w:rsid w:val="005A3086"/>
    <w:rsid w:val="005A3A72"/>
    <w:rsid w:val="005A3DD2"/>
    <w:rsid w:val="005A3FEC"/>
    <w:rsid w:val="005A41B8"/>
    <w:rsid w:val="005A430B"/>
    <w:rsid w:val="005A4915"/>
    <w:rsid w:val="005A4960"/>
    <w:rsid w:val="005A564C"/>
    <w:rsid w:val="005A57FC"/>
    <w:rsid w:val="005A6CCA"/>
    <w:rsid w:val="005A746C"/>
    <w:rsid w:val="005A767C"/>
    <w:rsid w:val="005A779C"/>
    <w:rsid w:val="005A7BF0"/>
    <w:rsid w:val="005B0583"/>
    <w:rsid w:val="005B0633"/>
    <w:rsid w:val="005B08F7"/>
    <w:rsid w:val="005B0914"/>
    <w:rsid w:val="005B0C4B"/>
    <w:rsid w:val="005B0E6A"/>
    <w:rsid w:val="005B1E17"/>
    <w:rsid w:val="005B2FC3"/>
    <w:rsid w:val="005B3083"/>
    <w:rsid w:val="005B3310"/>
    <w:rsid w:val="005B3D73"/>
    <w:rsid w:val="005B535C"/>
    <w:rsid w:val="005B55B2"/>
    <w:rsid w:val="005B5C46"/>
    <w:rsid w:val="005B6EA6"/>
    <w:rsid w:val="005B7793"/>
    <w:rsid w:val="005B7A12"/>
    <w:rsid w:val="005B7D92"/>
    <w:rsid w:val="005B7ECE"/>
    <w:rsid w:val="005C0224"/>
    <w:rsid w:val="005C077C"/>
    <w:rsid w:val="005C07D6"/>
    <w:rsid w:val="005C0A03"/>
    <w:rsid w:val="005C0EC9"/>
    <w:rsid w:val="005C123F"/>
    <w:rsid w:val="005C1504"/>
    <w:rsid w:val="005C1624"/>
    <w:rsid w:val="005C23DF"/>
    <w:rsid w:val="005C2B07"/>
    <w:rsid w:val="005C2E3B"/>
    <w:rsid w:val="005C2F8C"/>
    <w:rsid w:val="005C3442"/>
    <w:rsid w:val="005C3915"/>
    <w:rsid w:val="005C3EF2"/>
    <w:rsid w:val="005C4045"/>
    <w:rsid w:val="005C4241"/>
    <w:rsid w:val="005C43E9"/>
    <w:rsid w:val="005C4505"/>
    <w:rsid w:val="005C57FA"/>
    <w:rsid w:val="005C5EFF"/>
    <w:rsid w:val="005C61A5"/>
    <w:rsid w:val="005C684C"/>
    <w:rsid w:val="005C68B7"/>
    <w:rsid w:val="005C6DC2"/>
    <w:rsid w:val="005C7682"/>
    <w:rsid w:val="005D053F"/>
    <w:rsid w:val="005D0FD6"/>
    <w:rsid w:val="005D1B03"/>
    <w:rsid w:val="005D1EC1"/>
    <w:rsid w:val="005D23BC"/>
    <w:rsid w:val="005D2783"/>
    <w:rsid w:val="005D2964"/>
    <w:rsid w:val="005D2C1A"/>
    <w:rsid w:val="005D32EF"/>
    <w:rsid w:val="005D3AF0"/>
    <w:rsid w:val="005D43DF"/>
    <w:rsid w:val="005D448E"/>
    <w:rsid w:val="005D4AE3"/>
    <w:rsid w:val="005D4B23"/>
    <w:rsid w:val="005D4EEB"/>
    <w:rsid w:val="005D5078"/>
    <w:rsid w:val="005D5260"/>
    <w:rsid w:val="005D5D44"/>
    <w:rsid w:val="005D6CAE"/>
    <w:rsid w:val="005D6EE6"/>
    <w:rsid w:val="005D6FF6"/>
    <w:rsid w:val="005D72B7"/>
    <w:rsid w:val="005D7A3A"/>
    <w:rsid w:val="005D7CAA"/>
    <w:rsid w:val="005E021C"/>
    <w:rsid w:val="005E07DF"/>
    <w:rsid w:val="005E0AD7"/>
    <w:rsid w:val="005E114B"/>
    <w:rsid w:val="005E142D"/>
    <w:rsid w:val="005E1C2C"/>
    <w:rsid w:val="005E1D5F"/>
    <w:rsid w:val="005E21B7"/>
    <w:rsid w:val="005E21DD"/>
    <w:rsid w:val="005E2646"/>
    <w:rsid w:val="005E2830"/>
    <w:rsid w:val="005E2D6D"/>
    <w:rsid w:val="005E3563"/>
    <w:rsid w:val="005E36F5"/>
    <w:rsid w:val="005E37A1"/>
    <w:rsid w:val="005E3BFD"/>
    <w:rsid w:val="005E430B"/>
    <w:rsid w:val="005E443E"/>
    <w:rsid w:val="005E461D"/>
    <w:rsid w:val="005E4D93"/>
    <w:rsid w:val="005E4DE4"/>
    <w:rsid w:val="005E5405"/>
    <w:rsid w:val="005E5F01"/>
    <w:rsid w:val="005E69FF"/>
    <w:rsid w:val="005E76D4"/>
    <w:rsid w:val="005E79D6"/>
    <w:rsid w:val="005F0106"/>
    <w:rsid w:val="005F0AE9"/>
    <w:rsid w:val="005F2271"/>
    <w:rsid w:val="005F24C5"/>
    <w:rsid w:val="005F2842"/>
    <w:rsid w:val="005F35B6"/>
    <w:rsid w:val="005F3DB6"/>
    <w:rsid w:val="005F4D14"/>
    <w:rsid w:val="005F52BD"/>
    <w:rsid w:val="005F5DC0"/>
    <w:rsid w:val="005F71CB"/>
    <w:rsid w:val="005F71CD"/>
    <w:rsid w:val="005F7210"/>
    <w:rsid w:val="005F7294"/>
    <w:rsid w:val="005F74DE"/>
    <w:rsid w:val="005F7664"/>
    <w:rsid w:val="005F7A84"/>
    <w:rsid w:val="005F7ADA"/>
    <w:rsid w:val="00600D0C"/>
    <w:rsid w:val="0060116A"/>
    <w:rsid w:val="006014B1"/>
    <w:rsid w:val="00601C27"/>
    <w:rsid w:val="006028F4"/>
    <w:rsid w:val="006029E5"/>
    <w:rsid w:val="00602ABE"/>
    <w:rsid w:val="00603DC0"/>
    <w:rsid w:val="006043B2"/>
    <w:rsid w:val="00604FEC"/>
    <w:rsid w:val="00605102"/>
    <w:rsid w:val="00605F7A"/>
    <w:rsid w:val="00606A24"/>
    <w:rsid w:val="00606B52"/>
    <w:rsid w:val="00606B90"/>
    <w:rsid w:val="00606EE9"/>
    <w:rsid w:val="006074BD"/>
    <w:rsid w:val="00607690"/>
    <w:rsid w:val="00607EDB"/>
    <w:rsid w:val="0061037F"/>
    <w:rsid w:val="006104BD"/>
    <w:rsid w:val="00610581"/>
    <w:rsid w:val="00610948"/>
    <w:rsid w:val="00610A20"/>
    <w:rsid w:val="00610BB6"/>
    <w:rsid w:val="00610FDF"/>
    <w:rsid w:val="0061107B"/>
    <w:rsid w:val="0061176E"/>
    <w:rsid w:val="00611A0D"/>
    <w:rsid w:val="00611D3A"/>
    <w:rsid w:val="0061250B"/>
    <w:rsid w:val="00612567"/>
    <w:rsid w:val="006128CC"/>
    <w:rsid w:val="0061315D"/>
    <w:rsid w:val="0061355B"/>
    <w:rsid w:val="00613C8E"/>
    <w:rsid w:val="006149E3"/>
    <w:rsid w:val="0061628F"/>
    <w:rsid w:val="006167AD"/>
    <w:rsid w:val="00616A9B"/>
    <w:rsid w:val="0061736C"/>
    <w:rsid w:val="00617475"/>
    <w:rsid w:val="006177C5"/>
    <w:rsid w:val="0062014D"/>
    <w:rsid w:val="006210D9"/>
    <w:rsid w:val="0062120F"/>
    <w:rsid w:val="006216CA"/>
    <w:rsid w:val="00622139"/>
    <w:rsid w:val="006225D5"/>
    <w:rsid w:val="00622E16"/>
    <w:rsid w:val="0062317F"/>
    <w:rsid w:val="0062389A"/>
    <w:rsid w:val="006238A4"/>
    <w:rsid w:val="00623FF3"/>
    <w:rsid w:val="00624782"/>
    <w:rsid w:val="00624DEC"/>
    <w:rsid w:val="006250F2"/>
    <w:rsid w:val="0062527F"/>
    <w:rsid w:val="0062619C"/>
    <w:rsid w:val="006275B8"/>
    <w:rsid w:val="006275CE"/>
    <w:rsid w:val="00627BB7"/>
    <w:rsid w:val="00627BD3"/>
    <w:rsid w:val="00627DFF"/>
    <w:rsid w:val="006307A6"/>
    <w:rsid w:val="00630B39"/>
    <w:rsid w:val="00630B3F"/>
    <w:rsid w:val="0063178B"/>
    <w:rsid w:val="006324C4"/>
    <w:rsid w:val="00633951"/>
    <w:rsid w:val="00633D89"/>
    <w:rsid w:val="00635003"/>
    <w:rsid w:val="00635340"/>
    <w:rsid w:val="00636179"/>
    <w:rsid w:val="00636C1E"/>
    <w:rsid w:val="00636F9A"/>
    <w:rsid w:val="00636FB0"/>
    <w:rsid w:val="006371C1"/>
    <w:rsid w:val="00637211"/>
    <w:rsid w:val="006379B3"/>
    <w:rsid w:val="00637A8D"/>
    <w:rsid w:val="006406BB"/>
    <w:rsid w:val="0064183C"/>
    <w:rsid w:val="00641A47"/>
    <w:rsid w:val="00641BDC"/>
    <w:rsid w:val="006420E9"/>
    <w:rsid w:val="00642666"/>
    <w:rsid w:val="00642795"/>
    <w:rsid w:val="00642BE9"/>
    <w:rsid w:val="00643623"/>
    <w:rsid w:val="00643E1C"/>
    <w:rsid w:val="00643E78"/>
    <w:rsid w:val="00644231"/>
    <w:rsid w:val="00644989"/>
    <w:rsid w:val="00644ECB"/>
    <w:rsid w:val="00645346"/>
    <w:rsid w:val="0064573C"/>
    <w:rsid w:val="00645773"/>
    <w:rsid w:val="00646135"/>
    <w:rsid w:val="00646775"/>
    <w:rsid w:val="006468C4"/>
    <w:rsid w:val="00646923"/>
    <w:rsid w:val="00646D5C"/>
    <w:rsid w:val="00646D9B"/>
    <w:rsid w:val="00646DA5"/>
    <w:rsid w:val="00646DE2"/>
    <w:rsid w:val="006472C6"/>
    <w:rsid w:val="006478AA"/>
    <w:rsid w:val="006502D4"/>
    <w:rsid w:val="00650310"/>
    <w:rsid w:val="00650558"/>
    <w:rsid w:val="00650638"/>
    <w:rsid w:val="00650D7D"/>
    <w:rsid w:val="00650EAC"/>
    <w:rsid w:val="0065107C"/>
    <w:rsid w:val="006512BC"/>
    <w:rsid w:val="00651B97"/>
    <w:rsid w:val="00651D3E"/>
    <w:rsid w:val="0065261E"/>
    <w:rsid w:val="006529E5"/>
    <w:rsid w:val="00654292"/>
    <w:rsid w:val="00654844"/>
    <w:rsid w:val="006553A1"/>
    <w:rsid w:val="006557F9"/>
    <w:rsid w:val="00655CF5"/>
    <w:rsid w:val="00656209"/>
    <w:rsid w:val="00656CB5"/>
    <w:rsid w:val="00656EBA"/>
    <w:rsid w:val="00657946"/>
    <w:rsid w:val="00657E95"/>
    <w:rsid w:val="00657FA4"/>
    <w:rsid w:val="00660552"/>
    <w:rsid w:val="00660757"/>
    <w:rsid w:val="00660EAB"/>
    <w:rsid w:val="00661527"/>
    <w:rsid w:val="00661D3D"/>
    <w:rsid w:val="006635B5"/>
    <w:rsid w:val="00663745"/>
    <w:rsid w:val="00663897"/>
    <w:rsid w:val="0066493C"/>
    <w:rsid w:val="00665732"/>
    <w:rsid w:val="00666658"/>
    <w:rsid w:val="00666C5D"/>
    <w:rsid w:val="00666EB1"/>
    <w:rsid w:val="00667227"/>
    <w:rsid w:val="00667364"/>
    <w:rsid w:val="006673BB"/>
    <w:rsid w:val="00667E0C"/>
    <w:rsid w:val="00670727"/>
    <w:rsid w:val="006708C3"/>
    <w:rsid w:val="00670DF9"/>
    <w:rsid w:val="0067289D"/>
    <w:rsid w:val="00672966"/>
    <w:rsid w:val="0067336E"/>
    <w:rsid w:val="00673792"/>
    <w:rsid w:val="00673BCC"/>
    <w:rsid w:val="00674382"/>
    <w:rsid w:val="006749C3"/>
    <w:rsid w:val="00674AD5"/>
    <w:rsid w:val="00674C14"/>
    <w:rsid w:val="0067564C"/>
    <w:rsid w:val="0067570B"/>
    <w:rsid w:val="0067715C"/>
    <w:rsid w:val="00677EA4"/>
    <w:rsid w:val="00680E5B"/>
    <w:rsid w:val="00681060"/>
    <w:rsid w:val="0068128F"/>
    <w:rsid w:val="00681382"/>
    <w:rsid w:val="00681553"/>
    <w:rsid w:val="00681B09"/>
    <w:rsid w:val="00681B86"/>
    <w:rsid w:val="00681D6C"/>
    <w:rsid w:val="00681FA4"/>
    <w:rsid w:val="00682348"/>
    <w:rsid w:val="00682452"/>
    <w:rsid w:val="00682A93"/>
    <w:rsid w:val="00682B6E"/>
    <w:rsid w:val="00682B90"/>
    <w:rsid w:val="00682C5C"/>
    <w:rsid w:val="00682F6C"/>
    <w:rsid w:val="00683066"/>
    <w:rsid w:val="006831F5"/>
    <w:rsid w:val="006832A1"/>
    <w:rsid w:val="0068347D"/>
    <w:rsid w:val="00683A87"/>
    <w:rsid w:val="006840A9"/>
    <w:rsid w:val="006844AA"/>
    <w:rsid w:val="0068461A"/>
    <w:rsid w:val="006854E2"/>
    <w:rsid w:val="00685CE0"/>
    <w:rsid w:val="00686B9D"/>
    <w:rsid w:val="006873A6"/>
    <w:rsid w:val="006873EC"/>
    <w:rsid w:val="00687ECA"/>
    <w:rsid w:val="0069132B"/>
    <w:rsid w:val="006915C1"/>
    <w:rsid w:val="006917F2"/>
    <w:rsid w:val="0069275F"/>
    <w:rsid w:val="00692E9C"/>
    <w:rsid w:val="006930E4"/>
    <w:rsid w:val="0069412C"/>
    <w:rsid w:val="00694474"/>
    <w:rsid w:val="00694CBD"/>
    <w:rsid w:val="00694EAF"/>
    <w:rsid w:val="00695738"/>
    <w:rsid w:val="006961F9"/>
    <w:rsid w:val="006965E4"/>
    <w:rsid w:val="00696907"/>
    <w:rsid w:val="00696B71"/>
    <w:rsid w:val="00696CC2"/>
    <w:rsid w:val="006972EF"/>
    <w:rsid w:val="0069791A"/>
    <w:rsid w:val="006A0C8F"/>
    <w:rsid w:val="006A0D30"/>
    <w:rsid w:val="006A20B8"/>
    <w:rsid w:val="006A266C"/>
    <w:rsid w:val="006A2A2A"/>
    <w:rsid w:val="006A2B3A"/>
    <w:rsid w:val="006A34A9"/>
    <w:rsid w:val="006A3795"/>
    <w:rsid w:val="006A44B5"/>
    <w:rsid w:val="006A4D75"/>
    <w:rsid w:val="006A4F74"/>
    <w:rsid w:val="006A4FE2"/>
    <w:rsid w:val="006A5704"/>
    <w:rsid w:val="006A5744"/>
    <w:rsid w:val="006A57CA"/>
    <w:rsid w:val="006A5D30"/>
    <w:rsid w:val="006A69AF"/>
    <w:rsid w:val="006A71A0"/>
    <w:rsid w:val="006A78BD"/>
    <w:rsid w:val="006A7B22"/>
    <w:rsid w:val="006B0742"/>
    <w:rsid w:val="006B0803"/>
    <w:rsid w:val="006B0C17"/>
    <w:rsid w:val="006B1125"/>
    <w:rsid w:val="006B23FE"/>
    <w:rsid w:val="006B262D"/>
    <w:rsid w:val="006B2CD9"/>
    <w:rsid w:val="006B4518"/>
    <w:rsid w:val="006B47B4"/>
    <w:rsid w:val="006B485A"/>
    <w:rsid w:val="006B5BBF"/>
    <w:rsid w:val="006B7045"/>
    <w:rsid w:val="006B7260"/>
    <w:rsid w:val="006B78E4"/>
    <w:rsid w:val="006B7E2C"/>
    <w:rsid w:val="006B7E67"/>
    <w:rsid w:val="006C0BAE"/>
    <w:rsid w:val="006C2160"/>
    <w:rsid w:val="006C2C53"/>
    <w:rsid w:val="006C30CB"/>
    <w:rsid w:val="006C3B87"/>
    <w:rsid w:val="006C41E8"/>
    <w:rsid w:val="006C4A6A"/>
    <w:rsid w:val="006C4D6F"/>
    <w:rsid w:val="006C4D89"/>
    <w:rsid w:val="006C5096"/>
    <w:rsid w:val="006C57EC"/>
    <w:rsid w:val="006C5CAC"/>
    <w:rsid w:val="006C6290"/>
    <w:rsid w:val="006C65F3"/>
    <w:rsid w:val="006C66DA"/>
    <w:rsid w:val="006C6AA0"/>
    <w:rsid w:val="006C7158"/>
    <w:rsid w:val="006C7204"/>
    <w:rsid w:val="006C75F7"/>
    <w:rsid w:val="006C76C4"/>
    <w:rsid w:val="006C7993"/>
    <w:rsid w:val="006C7D29"/>
    <w:rsid w:val="006C7DF5"/>
    <w:rsid w:val="006D025E"/>
    <w:rsid w:val="006D05C1"/>
    <w:rsid w:val="006D07B5"/>
    <w:rsid w:val="006D131F"/>
    <w:rsid w:val="006D1C17"/>
    <w:rsid w:val="006D1F64"/>
    <w:rsid w:val="006D2355"/>
    <w:rsid w:val="006D2A84"/>
    <w:rsid w:val="006D2B3A"/>
    <w:rsid w:val="006D31B2"/>
    <w:rsid w:val="006D3C5B"/>
    <w:rsid w:val="006D4ED7"/>
    <w:rsid w:val="006D4F2A"/>
    <w:rsid w:val="006D527D"/>
    <w:rsid w:val="006D58B2"/>
    <w:rsid w:val="006D5F77"/>
    <w:rsid w:val="006E0413"/>
    <w:rsid w:val="006E0EAF"/>
    <w:rsid w:val="006E1104"/>
    <w:rsid w:val="006E1BF4"/>
    <w:rsid w:val="006E1C2E"/>
    <w:rsid w:val="006E20F3"/>
    <w:rsid w:val="006E216E"/>
    <w:rsid w:val="006E2549"/>
    <w:rsid w:val="006E330B"/>
    <w:rsid w:val="006E382C"/>
    <w:rsid w:val="006E5187"/>
    <w:rsid w:val="006E6038"/>
    <w:rsid w:val="006E6130"/>
    <w:rsid w:val="006E63F0"/>
    <w:rsid w:val="006E64F8"/>
    <w:rsid w:val="006E6688"/>
    <w:rsid w:val="006E7242"/>
    <w:rsid w:val="006E7282"/>
    <w:rsid w:val="006E79E5"/>
    <w:rsid w:val="006E7FCA"/>
    <w:rsid w:val="006F1152"/>
    <w:rsid w:val="006F12A9"/>
    <w:rsid w:val="006F1A2D"/>
    <w:rsid w:val="006F22D4"/>
    <w:rsid w:val="006F2875"/>
    <w:rsid w:val="006F2919"/>
    <w:rsid w:val="006F3647"/>
    <w:rsid w:val="006F3E2D"/>
    <w:rsid w:val="006F460B"/>
    <w:rsid w:val="006F55EE"/>
    <w:rsid w:val="006F5EA4"/>
    <w:rsid w:val="006F6706"/>
    <w:rsid w:val="006F6ECF"/>
    <w:rsid w:val="006F71D7"/>
    <w:rsid w:val="006F7FBA"/>
    <w:rsid w:val="00700AC8"/>
    <w:rsid w:val="00701140"/>
    <w:rsid w:val="00701266"/>
    <w:rsid w:val="00701785"/>
    <w:rsid w:val="007039E3"/>
    <w:rsid w:val="00703DA6"/>
    <w:rsid w:val="00703FB3"/>
    <w:rsid w:val="0070440E"/>
    <w:rsid w:val="007045C8"/>
    <w:rsid w:val="00704C16"/>
    <w:rsid w:val="007054DA"/>
    <w:rsid w:val="00705899"/>
    <w:rsid w:val="00705EB7"/>
    <w:rsid w:val="00706459"/>
    <w:rsid w:val="00706985"/>
    <w:rsid w:val="00706B04"/>
    <w:rsid w:val="00706B23"/>
    <w:rsid w:val="007074DC"/>
    <w:rsid w:val="007077E9"/>
    <w:rsid w:val="007078D2"/>
    <w:rsid w:val="00707992"/>
    <w:rsid w:val="00707FA4"/>
    <w:rsid w:val="0071017B"/>
    <w:rsid w:val="0071044C"/>
    <w:rsid w:val="00710C74"/>
    <w:rsid w:val="00710D4E"/>
    <w:rsid w:val="00711205"/>
    <w:rsid w:val="00711353"/>
    <w:rsid w:val="00711CA8"/>
    <w:rsid w:val="00711D6A"/>
    <w:rsid w:val="0071204C"/>
    <w:rsid w:val="00712FB8"/>
    <w:rsid w:val="00712FCD"/>
    <w:rsid w:val="00714168"/>
    <w:rsid w:val="007153E5"/>
    <w:rsid w:val="0071553B"/>
    <w:rsid w:val="00715634"/>
    <w:rsid w:val="007157F7"/>
    <w:rsid w:val="00715E11"/>
    <w:rsid w:val="0071664D"/>
    <w:rsid w:val="007172C6"/>
    <w:rsid w:val="007175DB"/>
    <w:rsid w:val="007176E5"/>
    <w:rsid w:val="00717F11"/>
    <w:rsid w:val="00720ECB"/>
    <w:rsid w:val="0072162D"/>
    <w:rsid w:val="00721798"/>
    <w:rsid w:val="00721F13"/>
    <w:rsid w:val="0072241F"/>
    <w:rsid w:val="007230E3"/>
    <w:rsid w:val="00723FDA"/>
    <w:rsid w:val="0072401B"/>
    <w:rsid w:val="00724542"/>
    <w:rsid w:val="00725261"/>
    <w:rsid w:val="00726345"/>
    <w:rsid w:val="007266B6"/>
    <w:rsid w:val="00726BAA"/>
    <w:rsid w:val="00726CA9"/>
    <w:rsid w:val="0072704E"/>
    <w:rsid w:val="00727414"/>
    <w:rsid w:val="0072774B"/>
    <w:rsid w:val="00727BFB"/>
    <w:rsid w:val="00727F58"/>
    <w:rsid w:val="007302A8"/>
    <w:rsid w:val="00730403"/>
    <w:rsid w:val="00730766"/>
    <w:rsid w:val="00730FC7"/>
    <w:rsid w:val="0073109C"/>
    <w:rsid w:val="0073122A"/>
    <w:rsid w:val="007320BB"/>
    <w:rsid w:val="007331C5"/>
    <w:rsid w:val="00733651"/>
    <w:rsid w:val="00733AA2"/>
    <w:rsid w:val="00733D65"/>
    <w:rsid w:val="007341C9"/>
    <w:rsid w:val="00734FC6"/>
    <w:rsid w:val="007350BE"/>
    <w:rsid w:val="00735506"/>
    <w:rsid w:val="00736081"/>
    <w:rsid w:val="00736306"/>
    <w:rsid w:val="00736648"/>
    <w:rsid w:val="007373E8"/>
    <w:rsid w:val="00737BC8"/>
    <w:rsid w:val="00737E1B"/>
    <w:rsid w:val="00740704"/>
    <w:rsid w:val="00741C90"/>
    <w:rsid w:val="00741E40"/>
    <w:rsid w:val="007420D4"/>
    <w:rsid w:val="007422C2"/>
    <w:rsid w:val="00742650"/>
    <w:rsid w:val="00742A85"/>
    <w:rsid w:val="00742EB3"/>
    <w:rsid w:val="00743364"/>
    <w:rsid w:val="00743871"/>
    <w:rsid w:val="00743BC0"/>
    <w:rsid w:val="00744399"/>
    <w:rsid w:val="00744838"/>
    <w:rsid w:val="0074485C"/>
    <w:rsid w:val="007448B2"/>
    <w:rsid w:val="00745488"/>
    <w:rsid w:val="00745BD7"/>
    <w:rsid w:val="007462A0"/>
    <w:rsid w:val="007462F9"/>
    <w:rsid w:val="007464E2"/>
    <w:rsid w:val="0074687B"/>
    <w:rsid w:val="00746C0A"/>
    <w:rsid w:val="00746CFD"/>
    <w:rsid w:val="0074737B"/>
    <w:rsid w:val="00747857"/>
    <w:rsid w:val="00747D43"/>
    <w:rsid w:val="00747E1D"/>
    <w:rsid w:val="00750059"/>
    <w:rsid w:val="007500F9"/>
    <w:rsid w:val="00750236"/>
    <w:rsid w:val="007503A7"/>
    <w:rsid w:val="00750562"/>
    <w:rsid w:val="00750610"/>
    <w:rsid w:val="0075074D"/>
    <w:rsid w:val="0075162D"/>
    <w:rsid w:val="00752380"/>
    <w:rsid w:val="00752BEC"/>
    <w:rsid w:val="007536C5"/>
    <w:rsid w:val="00753A82"/>
    <w:rsid w:val="007541F1"/>
    <w:rsid w:val="00754314"/>
    <w:rsid w:val="007543F1"/>
    <w:rsid w:val="007553B9"/>
    <w:rsid w:val="007557EE"/>
    <w:rsid w:val="0075695A"/>
    <w:rsid w:val="00756F71"/>
    <w:rsid w:val="00756FB8"/>
    <w:rsid w:val="00757216"/>
    <w:rsid w:val="00757F4E"/>
    <w:rsid w:val="007601AE"/>
    <w:rsid w:val="00760567"/>
    <w:rsid w:val="007606EB"/>
    <w:rsid w:val="007613CD"/>
    <w:rsid w:val="00761859"/>
    <w:rsid w:val="007620F7"/>
    <w:rsid w:val="00762116"/>
    <w:rsid w:val="00762213"/>
    <w:rsid w:val="00762478"/>
    <w:rsid w:val="007626FB"/>
    <w:rsid w:val="00762E0E"/>
    <w:rsid w:val="0076333C"/>
    <w:rsid w:val="00764B1C"/>
    <w:rsid w:val="00770081"/>
    <w:rsid w:val="0077010A"/>
    <w:rsid w:val="00770950"/>
    <w:rsid w:val="0077117E"/>
    <w:rsid w:val="0077232E"/>
    <w:rsid w:val="00772808"/>
    <w:rsid w:val="007740FE"/>
    <w:rsid w:val="00775218"/>
    <w:rsid w:val="0077522F"/>
    <w:rsid w:val="007753CF"/>
    <w:rsid w:val="007756B4"/>
    <w:rsid w:val="00775E66"/>
    <w:rsid w:val="007765E0"/>
    <w:rsid w:val="00776794"/>
    <w:rsid w:val="00776D45"/>
    <w:rsid w:val="007770B3"/>
    <w:rsid w:val="00777D16"/>
    <w:rsid w:val="00780A65"/>
    <w:rsid w:val="00780AF7"/>
    <w:rsid w:val="00781344"/>
    <w:rsid w:val="00781809"/>
    <w:rsid w:val="00781CA6"/>
    <w:rsid w:val="0078216D"/>
    <w:rsid w:val="0078320C"/>
    <w:rsid w:val="0078421E"/>
    <w:rsid w:val="00784C9F"/>
    <w:rsid w:val="007852F8"/>
    <w:rsid w:val="007854A1"/>
    <w:rsid w:val="00785A81"/>
    <w:rsid w:val="00785B5C"/>
    <w:rsid w:val="00785B77"/>
    <w:rsid w:val="00785EF4"/>
    <w:rsid w:val="00786909"/>
    <w:rsid w:val="0078697D"/>
    <w:rsid w:val="0078789B"/>
    <w:rsid w:val="00787A5F"/>
    <w:rsid w:val="00787CD5"/>
    <w:rsid w:val="00787F97"/>
    <w:rsid w:val="0079084B"/>
    <w:rsid w:val="00790B22"/>
    <w:rsid w:val="00791EF9"/>
    <w:rsid w:val="00792052"/>
    <w:rsid w:val="00792D00"/>
    <w:rsid w:val="00793217"/>
    <w:rsid w:val="007933FA"/>
    <w:rsid w:val="00794017"/>
    <w:rsid w:val="00794384"/>
    <w:rsid w:val="00794398"/>
    <w:rsid w:val="0079485F"/>
    <w:rsid w:val="007961CE"/>
    <w:rsid w:val="00796624"/>
    <w:rsid w:val="00797CF9"/>
    <w:rsid w:val="007A0A5F"/>
    <w:rsid w:val="007A0EBC"/>
    <w:rsid w:val="007A0F31"/>
    <w:rsid w:val="007A1BC4"/>
    <w:rsid w:val="007A206B"/>
    <w:rsid w:val="007A262E"/>
    <w:rsid w:val="007A2E4B"/>
    <w:rsid w:val="007A317E"/>
    <w:rsid w:val="007A326C"/>
    <w:rsid w:val="007A369B"/>
    <w:rsid w:val="007A37D1"/>
    <w:rsid w:val="007A3903"/>
    <w:rsid w:val="007A3C80"/>
    <w:rsid w:val="007A3EBD"/>
    <w:rsid w:val="007A3EF9"/>
    <w:rsid w:val="007A4250"/>
    <w:rsid w:val="007A4635"/>
    <w:rsid w:val="007A4650"/>
    <w:rsid w:val="007A4846"/>
    <w:rsid w:val="007A57D4"/>
    <w:rsid w:val="007A652D"/>
    <w:rsid w:val="007A6A74"/>
    <w:rsid w:val="007A6B42"/>
    <w:rsid w:val="007A735C"/>
    <w:rsid w:val="007A78E3"/>
    <w:rsid w:val="007A78E7"/>
    <w:rsid w:val="007A7ABD"/>
    <w:rsid w:val="007A7E80"/>
    <w:rsid w:val="007B0EFE"/>
    <w:rsid w:val="007B128E"/>
    <w:rsid w:val="007B2B2A"/>
    <w:rsid w:val="007B2F60"/>
    <w:rsid w:val="007B3397"/>
    <w:rsid w:val="007B36EC"/>
    <w:rsid w:val="007B3788"/>
    <w:rsid w:val="007B37CD"/>
    <w:rsid w:val="007B3D50"/>
    <w:rsid w:val="007B3F47"/>
    <w:rsid w:val="007B4088"/>
    <w:rsid w:val="007B49FD"/>
    <w:rsid w:val="007B53FB"/>
    <w:rsid w:val="007B56AA"/>
    <w:rsid w:val="007B5878"/>
    <w:rsid w:val="007B609E"/>
    <w:rsid w:val="007B60E8"/>
    <w:rsid w:val="007B65B8"/>
    <w:rsid w:val="007B7ED1"/>
    <w:rsid w:val="007C02C4"/>
    <w:rsid w:val="007C072A"/>
    <w:rsid w:val="007C149F"/>
    <w:rsid w:val="007C15F5"/>
    <w:rsid w:val="007C17EC"/>
    <w:rsid w:val="007C2306"/>
    <w:rsid w:val="007C2403"/>
    <w:rsid w:val="007C2C1D"/>
    <w:rsid w:val="007C34CF"/>
    <w:rsid w:val="007C3D9D"/>
    <w:rsid w:val="007C44C0"/>
    <w:rsid w:val="007C5513"/>
    <w:rsid w:val="007C5EA0"/>
    <w:rsid w:val="007C5F9B"/>
    <w:rsid w:val="007C6B3D"/>
    <w:rsid w:val="007C6ED0"/>
    <w:rsid w:val="007C7C20"/>
    <w:rsid w:val="007C7D02"/>
    <w:rsid w:val="007D0052"/>
    <w:rsid w:val="007D0EB6"/>
    <w:rsid w:val="007D187C"/>
    <w:rsid w:val="007D1DA4"/>
    <w:rsid w:val="007D1FF7"/>
    <w:rsid w:val="007D26B5"/>
    <w:rsid w:val="007D3442"/>
    <w:rsid w:val="007D39EF"/>
    <w:rsid w:val="007D3B2E"/>
    <w:rsid w:val="007D4211"/>
    <w:rsid w:val="007D42B6"/>
    <w:rsid w:val="007D4389"/>
    <w:rsid w:val="007D4858"/>
    <w:rsid w:val="007D52D7"/>
    <w:rsid w:val="007D59A8"/>
    <w:rsid w:val="007D5B64"/>
    <w:rsid w:val="007D5B7B"/>
    <w:rsid w:val="007D6429"/>
    <w:rsid w:val="007D6563"/>
    <w:rsid w:val="007D68F8"/>
    <w:rsid w:val="007D6DC0"/>
    <w:rsid w:val="007E093F"/>
    <w:rsid w:val="007E1559"/>
    <w:rsid w:val="007E17C7"/>
    <w:rsid w:val="007E1848"/>
    <w:rsid w:val="007E1850"/>
    <w:rsid w:val="007E1F82"/>
    <w:rsid w:val="007E2454"/>
    <w:rsid w:val="007E2771"/>
    <w:rsid w:val="007E442F"/>
    <w:rsid w:val="007E444A"/>
    <w:rsid w:val="007E44E3"/>
    <w:rsid w:val="007E4B1C"/>
    <w:rsid w:val="007E4CD1"/>
    <w:rsid w:val="007E4FFE"/>
    <w:rsid w:val="007E525A"/>
    <w:rsid w:val="007E5948"/>
    <w:rsid w:val="007E5FFE"/>
    <w:rsid w:val="007E60F6"/>
    <w:rsid w:val="007E6F29"/>
    <w:rsid w:val="007E7244"/>
    <w:rsid w:val="007E726B"/>
    <w:rsid w:val="007E7C85"/>
    <w:rsid w:val="007F0A57"/>
    <w:rsid w:val="007F1462"/>
    <w:rsid w:val="007F15D0"/>
    <w:rsid w:val="007F18B1"/>
    <w:rsid w:val="007F2428"/>
    <w:rsid w:val="007F27AF"/>
    <w:rsid w:val="007F2C34"/>
    <w:rsid w:val="007F2F02"/>
    <w:rsid w:val="007F2F91"/>
    <w:rsid w:val="007F3415"/>
    <w:rsid w:val="007F3CB3"/>
    <w:rsid w:val="007F3E1A"/>
    <w:rsid w:val="007F3E76"/>
    <w:rsid w:val="007F422A"/>
    <w:rsid w:val="007F44D2"/>
    <w:rsid w:val="007F48E6"/>
    <w:rsid w:val="007F4C28"/>
    <w:rsid w:val="007F577A"/>
    <w:rsid w:val="007F57B4"/>
    <w:rsid w:val="007F5F27"/>
    <w:rsid w:val="007F6ABB"/>
    <w:rsid w:val="007F6E6F"/>
    <w:rsid w:val="007F7166"/>
    <w:rsid w:val="007F71B5"/>
    <w:rsid w:val="007F7288"/>
    <w:rsid w:val="00800A73"/>
    <w:rsid w:val="00800B6B"/>
    <w:rsid w:val="00800F3C"/>
    <w:rsid w:val="008013DB"/>
    <w:rsid w:val="008019D8"/>
    <w:rsid w:val="00801A01"/>
    <w:rsid w:val="008030CA"/>
    <w:rsid w:val="00803641"/>
    <w:rsid w:val="008037E5"/>
    <w:rsid w:val="00803929"/>
    <w:rsid w:val="00803B90"/>
    <w:rsid w:val="00803D8D"/>
    <w:rsid w:val="00803FC2"/>
    <w:rsid w:val="00804506"/>
    <w:rsid w:val="0080552B"/>
    <w:rsid w:val="00805B57"/>
    <w:rsid w:val="00805FAD"/>
    <w:rsid w:val="00806152"/>
    <w:rsid w:val="00807645"/>
    <w:rsid w:val="00807743"/>
    <w:rsid w:val="0080794D"/>
    <w:rsid w:val="00807F83"/>
    <w:rsid w:val="008105EB"/>
    <w:rsid w:val="008106DE"/>
    <w:rsid w:val="00810814"/>
    <w:rsid w:val="0081275D"/>
    <w:rsid w:val="00812868"/>
    <w:rsid w:val="00812F5B"/>
    <w:rsid w:val="008134A5"/>
    <w:rsid w:val="008138F6"/>
    <w:rsid w:val="00813B84"/>
    <w:rsid w:val="00813BB4"/>
    <w:rsid w:val="00813EF1"/>
    <w:rsid w:val="0081417B"/>
    <w:rsid w:val="00814D94"/>
    <w:rsid w:val="00814EC5"/>
    <w:rsid w:val="0081531F"/>
    <w:rsid w:val="0081549B"/>
    <w:rsid w:val="008156D6"/>
    <w:rsid w:val="00815767"/>
    <w:rsid w:val="008157B2"/>
    <w:rsid w:val="00815886"/>
    <w:rsid w:val="0081618D"/>
    <w:rsid w:val="00816719"/>
    <w:rsid w:val="00816820"/>
    <w:rsid w:val="00816CBF"/>
    <w:rsid w:val="008178DE"/>
    <w:rsid w:val="0081793F"/>
    <w:rsid w:val="00817BC3"/>
    <w:rsid w:val="00817CAC"/>
    <w:rsid w:val="00820EF9"/>
    <w:rsid w:val="0082108D"/>
    <w:rsid w:val="00821363"/>
    <w:rsid w:val="00821C66"/>
    <w:rsid w:val="0082201A"/>
    <w:rsid w:val="00822288"/>
    <w:rsid w:val="00822E1B"/>
    <w:rsid w:val="00823049"/>
    <w:rsid w:val="00823980"/>
    <w:rsid w:val="008242B1"/>
    <w:rsid w:val="008249C9"/>
    <w:rsid w:val="008252EC"/>
    <w:rsid w:val="00825954"/>
    <w:rsid w:val="00826CBF"/>
    <w:rsid w:val="00826E93"/>
    <w:rsid w:val="00827052"/>
    <w:rsid w:val="0082739C"/>
    <w:rsid w:val="00827437"/>
    <w:rsid w:val="008274CA"/>
    <w:rsid w:val="00827FE8"/>
    <w:rsid w:val="0083022D"/>
    <w:rsid w:val="00830272"/>
    <w:rsid w:val="008307F8"/>
    <w:rsid w:val="0083097E"/>
    <w:rsid w:val="00830A69"/>
    <w:rsid w:val="0083100B"/>
    <w:rsid w:val="00831819"/>
    <w:rsid w:val="00831F79"/>
    <w:rsid w:val="008320BE"/>
    <w:rsid w:val="00832543"/>
    <w:rsid w:val="008326B7"/>
    <w:rsid w:val="00832967"/>
    <w:rsid w:val="00833A71"/>
    <w:rsid w:val="00833CD2"/>
    <w:rsid w:val="008343F3"/>
    <w:rsid w:val="0083459B"/>
    <w:rsid w:val="008346BF"/>
    <w:rsid w:val="00834F86"/>
    <w:rsid w:val="00835456"/>
    <w:rsid w:val="00835B9E"/>
    <w:rsid w:val="008360F1"/>
    <w:rsid w:val="00836338"/>
    <w:rsid w:val="00836545"/>
    <w:rsid w:val="008366E1"/>
    <w:rsid w:val="0083724F"/>
    <w:rsid w:val="008374ED"/>
    <w:rsid w:val="008375CB"/>
    <w:rsid w:val="00837B1B"/>
    <w:rsid w:val="00837E23"/>
    <w:rsid w:val="0084006B"/>
    <w:rsid w:val="00840900"/>
    <w:rsid w:val="00840973"/>
    <w:rsid w:val="00841274"/>
    <w:rsid w:val="0084147A"/>
    <w:rsid w:val="008419F0"/>
    <w:rsid w:val="00841A1E"/>
    <w:rsid w:val="0084260C"/>
    <w:rsid w:val="00842A7D"/>
    <w:rsid w:val="0084310D"/>
    <w:rsid w:val="0084312B"/>
    <w:rsid w:val="00843376"/>
    <w:rsid w:val="00843FAC"/>
    <w:rsid w:val="00844443"/>
    <w:rsid w:val="0084531C"/>
    <w:rsid w:val="0084588D"/>
    <w:rsid w:val="00845F28"/>
    <w:rsid w:val="0084600B"/>
    <w:rsid w:val="00846406"/>
    <w:rsid w:val="00846AE4"/>
    <w:rsid w:val="00846C0A"/>
    <w:rsid w:val="00846EEB"/>
    <w:rsid w:val="00847B34"/>
    <w:rsid w:val="00847BE7"/>
    <w:rsid w:val="00850747"/>
    <w:rsid w:val="00850A5F"/>
    <w:rsid w:val="00850EFA"/>
    <w:rsid w:val="008510C4"/>
    <w:rsid w:val="0085169B"/>
    <w:rsid w:val="00851939"/>
    <w:rsid w:val="00851DE9"/>
    <w:rsid w:val="00852021"/>
    <w:rsid w:val="00852530"/>
    <w:rsid w:val="00852993"/>
    <w:rsid w:val="00852D4C"/>
    <w:rsid w:val="008533B3"/>
    <w:rsid w:val="00853A6A"/>
    <w:rsid w:val="0085407A"/>
    <w:rsid w:val="0085419F"/>
    <w:rsid w:val="00854283"/>
    <w:rsid w:val="0085528E"/>
    <w:rsid w:val="008558C0"/>
    <w:rsid w:val="008561CC"/>
    <w:rsid w:val="00856C82"/>
    <w:rsid w:val="00856FA3"/>
    <w:rsid w:val="008576D9"/>
    <w:rsid w:val="008578C2"/>
    <w:rsid w:val="00857C26"/>
    <w:rsid w:val="00857CF3"/>
    <w:rsid w:val="00857D58"/>
    <w:rsid w:val="00860391"/>
    <w:rsid w:val="008612C7"/>
    <w:rsid w:val="00861863"/>
    <w:rsid w:val="0086188C"/>
    <w:rsid w:val="00861EB8"/>
    <w:rsid w:val="0086247B"/>
    <w:rsid w:val="0086265F"/>
    <w:rsid w:val="00862A61"/>
    <w:rsid w:val="00862BB9"/>
    <w:rsid w:val="00862D85"/>
    <w:rsid w:val="00863403"/>
    <w:rsid w:val="00863F8E"/>
    <w:rsid w:val="00864869"/>
    <w:rsid w:val="008648F8"/>
    <w:rsid w:val="008650C2"/>
    <w:rsid w:val="008651C0"/>
    <w:rsid w:val="00865249"/>
    <w:rsid w:val="00865944"/>
    <w:rsid w:val="00866AD3"/>
    <w:rsid w:val="00866C4F"/>
    <w:rsid w:val="00867336"/>
    <w:rsid w:val="00867A35"/>
    <w:rsid w:val="00867E31"/>
    <w:rsid w:val="00867FAF"/>
    <w:rsid w:val="008702E7"/>
    <w:rsid w:val="00870F2C"/>
    <w:rsid w:val="008711C7"/>
    <w:rsid w:val="00871632"/>
    <w:rsid w:val="00871669"/>
    <w:rsid w:val="00871A3B"/>
    <w:rsid w:val="00872CBC"/>
    <w:rsid w:val="00873685"/>
    <w:rsid w:val="00873F84"/>
    <w:rsid w:val="00874062"/>
    <w:rsid w:val="008740EE"/>
    <w:rsid w:val="00874A92"/>
    <w:rsid w:val="00874F22"/>
    <w:rsid w:val="0087520A"/>
    <w:rsid w:val="00875550"/>
    <w:rsid w:val="00875CA8"/>
    <w:rsid w:val="0087678B"/>
    <w:rsid w:val="008769D2"/>
    <w:rsid w:val="00876E4A"/>
    <w:rsid w:val="008770DB"/>
    <w:rsid w:val="00877D21"/>
    <w:rsid w:val="008805A5"/>
    <w:rsid w:val="0088061B"/>
    <w:rsid w:val="00881141"/>
    <w:rsid w:val="00881424"/>
    <w:rsid w:val="008823B5"/>
    <w:rsid w:val="008825C8"/>
    <w:rsid w:val="00883588"/>
    <w:rsid w:val="00883848"/>
    <w:rsid w:val="00883C00"/>
    <w:rsid w:val="008842FA"/>
    <w:rsid w:val="00884A94"/>
    <w:rsid w:val="008854A8"/>
    <w:rsid w:val="008854BA"/>
    <w:rsid w:val="00885C28"/>
    <w:rsid w:val="00885D16"/>
    <w:rsid w:val="008863CC"/>
    <w:rsid w:val="00886C32"/>
    <w:rsid w:val="00886F10"/>
    <w:rsid w:val="0088732F"/>
    <w:rsid w:val="0088736D"/>
    <w:rsid w:val="00890866"/>
    <w:rsid w:val="008910B6"/>
    <w:rsid w:val="00891B2B"/>
    <w:rsid w:val="00892D24"/>
    <w:rsid w:val="00892E13"/>
    <w:rsid w:val="00892F8F"/>
    <w:rsid w:val="008938F3"/>
    <w:rsid w:val="008939FC"/>
    <w:rsid w:val="008949C6"/>
    <w:rsid w:val="00894C36"/>
    <w:rsid w:val="00894C78"/>
    <w:rsid w:val="00895CCE"/>
    <w:rsid w:val="0089639C"/>
    <w:rsid w:val="00896844"/>
    <w:rsid w:val="00896850"/>
    <w:rsid w:val="0089692E"/>
    <w:rsid w:val="00896A84"/>
    <w:rsid w:val="00896B3C"/>
    <w:rsid w:val="00896B84"/>
    <w:rsid w:val="00896FBB"/>
    <w:rsid w:val="00897FA0"/>
    <w:rsid w:val="008A08D0"/>
    <w:rsid w:val="008A0BD8"/>
    <w:rsid w:val="008A0C9D"/>
    <w:rsid w:val="008A10DC"/>
    <w:rsid w:val="008A15EE"/>
    <w:rsid w:val="008A1A07"/>
    <w:rsid w:val="008A1BD4"/>
    <w:rsid w:val="008A241F"/>
    <w:rsid w:val="008A2621"/>
    <w:rsid w:val="008A2A83"/>
    <w:rsid w:val="008A2B30"/>
    <w:rsid w:val="008A347D"/>
    <w:rsid w:val="008A3C87"/>
    <w:rsid w:val="008A3E30"/>
    <w:rsid w:val="008A424B"/>
    <w:rsid w:val="008A45A7"/>
    <w:rsid w:val="008A4837"/>
    <w:rsid w:val="008A4D0C"/>
    <w:rsid w:val="008A58E5"/>
    <w:rsid w:val="008A5EA8"/>
    <w:rsid w:val="008A6191"/>
    <w:rsid w:val="008A68AF"/>
    <w:rsid w:val="008A6CC5"/>
    <w:rsid w:val="008A71CB"/>
    <w:rsid w:val="008A759B"/>
    <w:rsid w:val="008B04B3"/>
    <w:rsid w:val="008B0946"/>
    <w:rsid w:val="008B157C"/>
    <w:rsid w:val="008B1879"/>
    <w:rsid w:val="008B1CD1"/>
    <w:rsid w:val="008B1DE1"/>
    <w:rsid w:val="008B24A6"/>
    <w:rsid w:val="008B2847"/>
    <w:rsid w:val="008B2ACD"/>
    <w:rsid w:val="008B35E7"/>
    <w:rsid w:val="008B363A"/>
    <w:rsid w:val="008B370D"/>
    <w:rsid w:val="008B3C88"/>
    <w:rsid w:val="008B4159"/>
    <w:rsid w:val="008B4210"/>
    <w:rsid w:val="008B44C1"/>
    <w:rsid w:val="008B4891"/>
    <w:rsid w:val="008B5D65"/>
    <w:rsid w:val="008B62BE"/>
    <w:rsid w:val="008B6722"/>
    <w:rsid w:val="008B6A61"/>
    <w:rsid w:val="008B6C03"/>
    <w:rsid w:val="008B7493"/>
    <w:rsid w:val="008B7495"/>
    <w:rsid w:val="008B7639"/>
    <w:rsid w:val="008B77BF"/>
    <w:rsid w:val="008B7CD0"/>
    <w:rsid w:val="008C00B9"/>
    <w:rsid w:val="008C00CE"/>
    <w:rsid w:val="008C01E6"/>
    <w:rsid w:val="008C02BF"/>
    <w:rsid w:val="008C0665"/>
    <w:rsid w:val="008C1AFC"/>
    <w:rsid w:val="008C1EEE"/>
    <w:rsid w:val="008C3C88"/>
    <w:rsid w:val="008C3E9E"/>
    <w:rsid w:val="008C3EF4"/>
    <w:rsid w:val="008C442D"/>
    <w:rsid w:val="008C4932"/>
    <w:rsid w:val="008C5AE6"/>
    <w:rsid w:val="008C5BC0"/>
    <w:rsid w:val="008C5F43"/>
    <w:rsid w:val="008C6C0A"/>
    <w:rsid w:val="008C6F54"/>
    <w:rsid w:val="008C72F7"/>
    <w:rsid w:val="008C7337"/>
    <w:rsid w:val="008C74A6"/>
    <w:rsid w:val="008C7EA5"/>
    <w:rsid w:val="008D00BB"/>
    <w:rsid w:val="008D053E"/>
    <w:rsid w:val="008D0BC0"/>
    <w:rsid w:val="008D0D47"/>
    <w:rsid w:val="008D0E07"/>
    <w:rsid w:val="008D24A1"/>
    <w:rsid w:val="008D2A94"/>
    <w:rsid w:val="008D2D65"/>
    <w:rsid w:val="008D33FE"/>
    <w:rsid w:val="008D3A17"/>
    <w:rsid w:val="008D4089"/>
    <w:rsid w:val="008D4159"/>
    <w:rsid w:val="008D4398"/>
    <w:rsid w:val="008D4490"/>
    <w:rsid w:val="008D4675"/>
    <w:rsid w:val="008D4678"/>
    <w:rsid w:val="008D49AB"/>
    <w:rsid w:val="008D4FEE"/>
    <w:rsid w:val="008D54E5"/>
    <w:rsid w:val="008D57C3"/>
    <w:rsid w:val="008D5ED1"/>
    <w:rsid w:val="008D5F1C"/>
    <w:rsid w:val="008D6DA0"/>
    <w:rsid w:val="008D75A3"/>
    <w:rsid w:val="008D7BF6"/>
    <w:rsid w:val="008E0314"/>
    <w:rsid w:val="008E16B0"/>
    <w:rsid w:val="008E207A"/>
    <w:rsid w:val="008E20AB"/>
    <w:rsid w:val="008E23F1"/>
    <w:rsid w:val="008E2F3F"/>
    <w:rsid w:val="008E33A3"/>
    <w:rsid w:val="008E36CC"/>
    <w:rsid w:val="008E384E"/>
    <w:rsid w:val="008E3859"/>
    <w:rsid w:val="008E4115"/>
    <w:rsid w:val="008E4245"/>
    <w:rsid w:val="008E4752"/>
    <w:rsid w:val="008E4C81"/>
    <w:rsid w:val="008E4EBC"/>
    <w:rsid w:val="008E50C2"/>
    <w:rsid w:val="008E5259"/>
    <w:rsid w:val="008E5587"/>
    <w:rsid w:val="008E5DF2"/>
    <w:rsid w:val="008E611F"/>
    <w:rsid w:val="008E66CE"/>
    <w:rsid w:val="008E71EA"/>
    <w:rsid w:val="008E7419"/>
    <w:rsid w:val="008E7ADA"/>
    <w:rsid w:val="008F075F"/>
    <w:rsid w:val="008F0B03"/>
    <w:rsid w:val="008F1826"/>
    <w:rsid w:val="008F1BCE"/>
    <w:rsid w:val="008F2309"/>
    <w:rsid w:val="008F2421"/>
    <w:rsid w:val="008F26AE"/>
    <w:rsid w:val="008F2915"/>
    <w:rsid w:val="008F3032"/>
    <w:rsid w:val="008F3F93"/>
    <w:rsid w:val="008F47D6"/>
    <w:rsid w:val="008F6074"/>
    <w:rsid w:val="008F6151"/>
    <w:rsid w:val="008F6C5D"/>
    <w:rsid w:val="008F75E7"/>
    <w:rsid w:val="008F7A9A"/>
    <w:rsid w:val="008F7EA7"/>
    <w:rsid w:val="009000A8"/>
    <w:rsid w:val="00901030"/>
    <w:rsid w:val="0090121C"/>
    <w:rsid w:val="0090161D"/>
    <w:rsid w:val="0090196E"/>
    <w:rsid w:val="0090199B"/>
    <w:rsid w:val="00901BA2"/>
    <w:rsid w:val="00902007"/>
    <w:rsid w:val="0090264E"/>
    <w:rsid w:val="009027EF"/>
    <w:rsid w:val="00902AAE"/>
    <w:rsid w:val="00903205"/>
    <w:rsid w:val="009033A2"/>
    <w:rsid w:val="00904047"/>
    <w:rsid w:val="00904453"/>
    <w:rsid w:val="00905591"/>
    <w:rsid w:val="00905682"/>
    <w:rsid w:val="00905EA7"/>
    <w:rsid w:val="009061FA"/>
    <w:rsid w:val="00907558"/>
    <w:rsid w:val="009077E4"/>
    <w:rsid w:val="00910F02"/>
    <w:rsid w:val="0091193E"/>
    <w:rsid w:val="00911F76"/>
    <w:rsid w:val="00912016"/>
    <w:rsid w:val="009121CC"/>
    <w:rsid w:val="00912DD8"/>
    <w:rsid w:val="00913176"/>
    <w:rsid w:val="00913342"/>
    <w:rsid w:val="009135CE"/>
    <w:rsid w:val="00914127"/>
    <w:rsid w:val="00914B65"/>
    <w:rsid w:val="00914D17"/>
    <w:rsid w:val="00915609"/>
    <w:rsid w:val="0091567E"/>
    <w:rsid w:val="00916475"/>
    <w:rsid w:val="00916915"/>
    <w:rsid w:val="00916E08"/>
    <w:rsid w:val="00916E97"/>
    <w:rsid w:val="0091718F"/>
    <w:rsid w:val="009179E8"/>
    <w:rsid w:val="00917C3C"/>
    <w:rsid w:val="009200D9"/>
    <w:rsid w:val="00920804"/>
    <w:rsid w:val="00920A2B"/>
    <w:rsid w:val="00920C96"/>
    <w:rsid w:val="009217FD"/>
    <w:rsid w:val="0092273B"/>
    <w:rsid w:val="00922C87"/>
    <w:rsid w:val="00922F75"/>
    <w:rsid w:val="00923329"/>
    <w:rsid w:val="009234D2"/>
    <w:rsid w:val="009234DB"/>
    <w:rsid w:val="00923AD6"/>
    <w:rsid w:val="00924308"/>
    <w:rsid w:val="0092430E"/>
    <w:rsid w:val="00924731"/>
    <w:rsid w:val="00924CE7"/>
    <w:rsid w:val="00924D1C"/>
    <w:rsid w:val="009259EF"/>
    <w:rsid w:val="00926202"/>
    <w:rsid w:val="00926FF2"/>
    <w:rsid w:val="0092740C"/>
    <w:rsid w:val="00927494"/>
    <w:rsid w:val="00930377"/>
    <w:rsid w:val="00930475"/>
    <w:rsid w:val="00930F3E"/>
    <w:rsid w:val="009311BB"/>
    <w:rsid w:val="0093128C"/>
    <w:rsid w:val="0093156B"/>
    <w:rsid w:val="00931898"/>
    <w:rsid w:val="00931C58"/>
    <w:rsid w:val="009320F5"/>
    <w:rsid w:val="009324EC"/>
    <w:rsid w:val="00932BBC"/>
    <w:rsid w:val="00932FCA"/>
    <w:rsid w:val="009334D3"/>
    <w:rsid w:val="00933691"/>
    <w:rsid w:val="00933DEE"/>
    <w:rsid w:val="00933E2A"/>
    <w:rsid w:val="00933EF5"/>
    <w:rsid w:val="00934398"/>
    <w:rsid w:val="00934600"/>
    <w:rsid w:val="00934706"/>
    <w:rsid w:val="00934B1A"/>
    <w:rsid w:val="00934D17"/>
    <w:rsid w:val="00935251"/>
    <w:rsid w:val="009364F6"/>
    <w:rsid w:val="00936F1F"/>
    <w:rsid w:val="00937679"/>
    <w:rsid w:val="00937A55"/>
    <w:rsid w:val="00937CC8"/>
    <w:rsid w:val="0094069B"/>
    <w:rsid w:val="0094129A"/>
    <w:rsid w:val="00941777"/>
    <w:rsid w:val="00941993"/>
    <w:rsid w:val="0094248B"/>
    <w:rsid w:val="009424A0"/>
    <w:rsid w:val="009425F3"/>
    <w:rsid w:val="00942835"/>
    <w:rsid w:val="0094289E"/>
    <w:rsid w:val="00942CB4"/>
    <w:rsid w:val="00942F4B"/>
    <w:rsid w:val="0094379C"/>
    <w:rsid w:val="00943FA7"/>
    <w:rsid w:val="009445DB"/>
    <w:rsid w:val="0094490C"/>
    <w:rsid w:val="00944F56"/>
    <w:rsid w:val="0094542D"/>
    <w:rsid w:val="0094606D"/>
    <w:rsid w:val="0094616D"/>
    <w:rsid w:val="00946220"/>
    <w:rsid w:val="0094632F"/>
    <w:rsid w:val="009468F6"/>
    <w:rsid w:val="00947054"/>
    <w:rsid w:val="00947389"/>
    <w:rsid w:val="00947A2E"/>
    <w:rsid w:val="00947D38"/>
    <w:rsid w:val="00947E64"/>
    <w:rsid w:val="009503E7"/>
    <w:rsid w:val="00950684"/>
    <w:rsid w:val="009509C6"/>
    <w:rsid w:val="00950ACF"/>
    <w:rsid w:val="00950CE0"/>
    <w:rsid w:val="0095169F"/>
    <w:rsid w:val="009517E3"/>
    <w:rsid w:val="0095197A"/>
    <w:rsid w:val="009529D0"/>
    <w:rsid w:val="00953503"/>
    <w:rsid w:val="00953664"/>
    <w:rsid w:val="00954206"/>
    <w:rsid w:val="009543E3"/>
    <w:rsid w:val="00954A82"/>
    <w:rsid w:val="009556E9"/>
    <w:rsid w:val="00955801"/>
    <w:rsid w:val="00955E1B"/>
    <w:rsid w:val="0095657C"/>
    <w:rsid w:val="009570B6"/>
    <w:rsid w:val="00957416"/>
    <w:rsid w:val="00957484"/>
    <w:rsid w:val="009575D1"/>
    <w:rsid w:val="00957D0D"/>
    <w:rsid w:val="00961046"/>
    <w:rsid w:val="0096111F"/>
    <w:rsid w:val="009615F1"/>
    <w:rsid w:val="00961A3D"/>
    <w:rsid w:val="00961F6A"/>
    <w:rsid w:val="009621F6"/>
    <w:rsid w:val="00962436"/>
    <w:rsid w:val="00962E55"/>
    <w:rsid w:val="00964182"/>
    <w:rsid w:val="009647E2"/>
    <w:rsid w:val="0096485B"/>
    <w:rsid w:val="0096542B"/>
    <w:rsid w:val="00965599"/>
    <w:rsid w:val="009655A6"/>
    <w:rsid w:val="009659F0"/>
    <w:rsid w:val="00965E0B"/>
    <w:rsid w:val="00970197"/>
    <w:rsid w:val="00971C03"/>
    <w:rsid w:val="00972163"/>
    <w:rsid w:val="00972773"/>
    <w:rsid w:val="009728D9"/>
    <w:rsid w:val="00972B39"/>
    <w:rsid w:val="00973BA2"/>
    <w:rsid w:val="00974177"/>
    <w:rsid w:val="0097460A"/>
    <w:rsid w:val="00974A6C"/>
    <w:rsid w:val="00974E80"/>
    <w:rsid w:val="009754F1"/>
    <w:rsid w:val="00975EDA"/>
    <w:rsid w:val="009760C7"/>
    <w:rsid w:val="00977090"/>
    <w:rsid w:val="00977C9D"/>
    <w:rsid w:val="00980385"/>
    <w:rsid w:val="00980855"/>
    <w:rsid w:val="00980FCD"/>
    <w:rsid w:val="00982118"/>
    <w:rsid w:val="00982641"/>
    <w:rsid w:val="00982ADA"/>
    <w:rsid w:val="00982B75"/>
    <w:rsid w:val="009836E1"/>
    <w:rsid w:val="009839A3"/>
    <w:rsid w:val="00983F36"/>
    <w:rsid w:val="00984238"/>
    <w:rsid w:val="009844D5"/>
    <w:rsid w:val="00986321"/>
    <w:rsid w:val="00990147"/>
    <w:rsid w:val="00990797"/>
    <w:rsid w:val="00990C7F"/>
    <w:rsid w:val="00990E4D"/>
    <w:rsid w:val="00991C96"/>
    <w:rsid w:val="009922F1"/>
    <w:rsid w:val="009922F6"/>
    <w:rsid w:val="009930BD"/>
    <w:rsid w:val="00993365"/>
    <w:rsid w:val="00993CE6"/>
    <w:rsid w:val="00993DC8"/>
    <w:rsid w:val="00993FC3"/>
    <w:rsid w:val="00994406"/>
    <w:rsid w:val="00994647"/>
    <w:rsid w:val="00994B53"/>
    <w:rsid w:val="00995289"/>
    <w:rsid w:val="009957A6"/>
    <w:rsid w:val="009961A7"/>
    <w:rsid w:val="00996849"/>
    <w:rsid w:val="00996AB0"/>
    <w:rsid w:val="0099786C"/>
    <w:rsid w:val="00997A01"/>
    <w:rsid w:val="009A0369"/>
    <w:rsid w:val="009A04CB"/>
    <w:rsid w:val="009A0A14"/>
    <w:rsid w:val="009A0DFF"/>
    <w:rsid w:val="009A10DB"/>
    <w:rsid w:val="009A129E"/>
    <w:rsid w:val="009A160F"/>
    <w:rsid w:val="009A1C48"/>
    <w:rsid w:val="009A245F"/>
    <w:rsid w:val="009A271C"/>
    <w:rsid w:val="009A2CAA"/>
    <w:rsid w:val="009A2F39"/>
    <w:rsid w:val="009A30BD"/>
    <w:rsid w:val="009A34B2"/>
    <w:rsid w:val="009A357A"/>
    <w:rsid w:val="009A38BD"/>
    <w:rsid w:val="009A3A55"/>
    <w:rsid w:val="009A3C3C"/>
    <w:rsid w:val="009A3C74"/>
    <w:rsid w:val="009A4E7C"/>
    <w:rsid w:val="009A5631"/>
    <w:rsid w:val="009A5F5F"/>
    <w:rsid w:val="009A6C5D"/>
    <w:rsid w:val="009A6CEE"/>
    <w:rsid w:val="009A7BCA"/>
    <w:rsid w:val="009A7D1F"/>
    <w:rsid w:val="009B0139"/>
    <w:rsid w:val="009B02FA"/>
    <w:rsid w:val="009B0366"/>
    <w:rsid w:val="009B0681"/>
    <w:rsid w:val="009B09DA"/>
    <w:rsid w:val="009B0B45"/>
    <w:rsid w:val="009B175E"/>
    <w:rsid w:val="009B1F55"/>
    <w:rsid w:val="009B2D12"/>
    <w:rsid w:val="009B3519"/>
    <w:rsid w:val="009B37CE"/>
    <w:rsid w:val="009B4209"/>
    <w:rsid w:val="009B49FA"/>
    <w:rsid w:val="009B52A0"/>
    <w:rsid w:val="009B6105"/>
    <w:rsid w:val="009B615F"/>
    <w:rsid w:val="009B6252"/>
    <w:rsid w:val="009B689C"/>
    <w:rsid w:val="009B69D3"/>
    <w:rsid w:val="009B6B02"/>
    <w:rsid w:val="009B6F14"/>
    <w:rsid w:val="009B6F7F"/>
    <w:rsid w:val="009B71CE"/>
    <w:rsid w:val="009B7CB9"/>
    <w:rsid w:val="009C01B0"/>
    <w:rsid w:val="009C141D"/>
    <w:rsid w:val="009C16E2"/>
    <w:rsid w:val="009C1C9D"/>
    <w:rsid w:val="009C26FB"/>
    <w:rsid w:val="009C2824"/>
    <w:rsid w:val="009C3A31"/>
    <w:rsid w:val="009C3F60"/>
    <w:rsid w:val="009C4042"/>
    <w:rsid w:val="009C44D8"/>
    <w:rsid w:val="009C4BF6"/>
    <w:rsid w:val="009C56EA"/>
    <w:rsid w:val="009C5829"/>
    <w:rsid w:val="009C5919"/>
    <w:rsid w:val="009C5A37"/>
    <w:rsid w:val="009C5C8E"/>
    <w:rsid w:val="009C5EBF"/>
    <w:rsid w:val="009C6379"/>
    <w:rsid w:val="009C67E0"/>
    <w:rsid w:val="009C6BCE"/>
    <w:rsid w:val="009C760D"/>
    <w:rsid w:val="009C7970"/>
    <w:rsid w:val="009C7B7D"/>
    <w:rsid w:val="009C7E6C"/>
    <w:rsid w:val="009C7FED"/>
    <w:rsid w:val="009D0129"/>
    <w:rsid w:val="009D0300"/>
    <w:rsid w:val="009D0467"/>
    <w:rsid w:val="009D0C36"/>
    <w:rsid w:val="009D12FA"/>
    <w:rsid w:val="009D1405"/>
    <w:rsid w:val="009D1457"/>
    <w:rsid w:val="009D1512"/>
    <w:rsid w:val="009D1D18"/>
    <w:rsid w:val="009D1F69"/>
    <w:rsid w:val="009D25E1"/>
    <w:rsid w:val="009D2BEE"/>
    <w:rsid w:val="009D2E85"/>
    <w:rsid w:val="009D2FB6"/>
    <w:rsid w:val="009D322D"/>
    <w:rsid w:val="009D36DA"/>
    <w:rsid w:val="009D4129"/>
    <w:rsid w:val="009D4135"/>
    <w:rsid w:val="009D44D0"/>
    <w:rsid w:val="009D4689"/>
    <w:rsid w:val="009D49AA"/>
    <w:rsid w:val="009D4AAF"/>
    <w:rsid w:val="009D506C"/>
    <w:rsid w:val="009D547B"/>
    <w:rsid w:val="009D5C68"/>
    <w:rsid w:val="009D69C5"/>
    <w:rsid w:val="009D6ABF"/>
    <w:rsid w:val="009D6D52"/>
    <w:rsid w:val="009D76C9"/>
    <w:rsid w:val="009D76FE"/>
    <w:rsid w:val="009D7909"/>
    <w:rsid w:val="009D7C8E"/>
    <w:rsid w:val="009E031B"/>
    <w:rsid w:val="009E0819"/>
    <w:rsid w:val="009E0BB7"/>
    <w:rsid w:val="009E0FC0"/>
    <w:rsid w:val="009E13B7"/>
    <w:rsid w:val="009E140F"/>
    <w:rsid w:val="009E185D"/>
    <w:rsid w:val="009E2B53"/>
    <w:rsid w:val="009E32EC"/>
    <w:rsid w:val="009E3665"/>
    <w:rsid w:val="009E3B96"/>
    <w:rsid w:val="009E4109"/>
    <w:rsid w:val="009E4215"/>
    <w:rsid w:val="009E4257"/>
    <w:rsid w:val="009E4398"/>
    <w:rsid w:val="009E4C48"/>
    <w:rsid w:val="009E4E43"/>
    <w:rsid w:val="009E4EE5"/>
    <w:rsid w:val="009E4EF9"/>
    <w:rsid w:val="009E52BE"/>
    <w:rsid w:val="009E5B9E"/>
    <w:rsid w:val="009E60CC"/>
    <w:rsid w:val="009E61BE"/>
    <w:rsid w:val="009E6F6F"/>
    <w:rsid w:val="009E7028"/>
    <w:rsid w:val="009F00CA"/>
    <w:rsid w:val="009F068B"/>
    <w:rsid w:val="009F0CF1"/>
    <w:rsid w:val="009F0E3C"/>
    <w:rsid w:val="009F1307"/>
    <w:rsid w:val="009F1856"/>
    <w:rsid w:val="009F23BE"/>
    <w:rsid w:val="009F25B0"/>
    <w:rsid w:val="009F2871"/>
    <w:rsid w:val="009F2F6F"/>
    <w:rsid w:val="009F3AB7"/>
    <w:rsid w:val="009F3B53"/>
    <w:rsid w:val="009F46BD"/>
    <w:rsid w:val="009F4BE8"/>
    <w:rsid w:val="009F4DAF"/>
    <w:rsid w:val="009F52D7"/>
    <w:rsid w:val="009F5333"/>
    <w:rsid w:val="009F5474"/>
    <w:rsid w:val="009F5753"/>
    <w:rsid w:val="009F5970"/>
    <w:rsid w:val="009F656F"/>
    <w:rsid w:val="009F69B5"/>
    <w:rsid w:val="009F76F7"/>
    <w:rsid w:val="009F782E"/>
    <w:rsid w:val="009F7E92"/>
    <w:rsid w:val="00A0058D"/>
    <w:rsid w:val="00A0069B"/>
    <w:rsid w:val="00A00D7E"/>
    <w:rsid w:val="00A01BC0"/>
    <w:rsid w:val="00A021F8"/>
    <w:rsid w:val="00A0277D"/>
    <w:rsid w:val="00A027FD"/>
    <w:rsid w:val="00A02F2D"/>
    <w:rsid w:val="00A031AA"/>
    <w:rsid w:val="00A03D6B"/>
    <w:rsid w:val="00A048FB"/>
    <w:rsid w:val="00A05097"/>
    <w:rsid w:val="00A05383"/>
    <w:rsid w:val="00A05C05"/>
    <w:rsid w:val="00A06389"/>
    <w:rsid w:val="00A06C47"/>
    <w:rsid w:val="00A073C2"/>
    <w:rsid w:val="00A076CD"/>
    <w:rsid w:val="00A101F1"/>
    <w:rsid w:val="00A1060B"/>
    <w:rsid w:val="00A111FF"/>
    <w:rsid w:val="00A114C3"/>
    <w:rsid w:val="00A119A8"/>
    <w:rsid w:val="00A11B07"/>
    <w:rsid w:val="00A12290"/>
    <w:rsid w:val="00A126D5"/>
    <w:rsid w:val="00A127A2"/>
    <w:rsid w:val="00A13A68"/>
    <w:rsid w:val="00A13BEB"/>
    <w:rsid w:val="00A13F76"/>
    <w:rsid w:val="00A143B4"/>
    <w:rsid w:val="00A15848"/>
    <w:rsid w:val="00A16557"/>
    <w:rsid w:val="00A171A9"/>
    <w:rsid w:val="00A17384"/>
    <w:rsid w:val="00A200C8"/>
    <w:rsid w:val="00A204CC"/>
    <w:rsid w:val="00A2075D"/>
    <w:rsid w:val="00A21293"/>
    <w:rsid w:val="00A215F5"/>
    <w:rsid w:val="00A21879"/>
    <w:rsid w:val="00A21A35"/>
    <w:rsid w:val="00A23606"/>
    <w:rsid w:val="00A2362C"/>
    <w:rsid w:val="00A244B3"/>
    <w:rsid w:val="00A246B3"/>
    <w:rsid w:val="00A24764"/>
    <w:rsid w:val="00A24D43"/>
    <w:rsid w:val="00A25494"/>
    <w:rsid w:val="00A254B8"/>
    <w:rsid w:val="00A261A3"/>
    <w:rsid w:val="00A26312"/>
    <w:rsid w:val="00A278F5"/>
    <w:rsid w:val="00A27F51"/>
    <w:rsid w:val="00A30CE6"/>
    <w:rsid w:val="00A313BB"/>
    <w:rsid w:val="00A31C3B"/>
    <w:rsid w:val="00A31C81"/>
    <w:rsid w:val="00A31C9D"/>
    <w:rsid w:val="00A33E08"/>
    <w:rsid w:val="00A34817"/>
    <w:rsid w:val="00A348BF"/>
    <w:rsid w:val="00A34901"/>
    <w:rsid w:val="00A35A40"/>
    <w:rsid w:val="00A36057"/>
    <w:rsid w:val="00A3625C"/>
    <w:rsid w:val="00A36781"/>
    <w:rsid w:val="00A36873"/>
    <w:rsid w:val="00A369B7"/>
    <w:rsid w:val="00A3706E"/>
    <w:rsid w:val="00A372A4"/>
    <w:rsid w:val="00A40A5B"/>
    <w:rsid w:val="00A41846"/>
    <w:rsid w:val="00A41E10"/>
    <w:rsid w:val="00A41F3B"/>
    <w:rsid w:val="00A4249F"/>
    <w:rsid w:val="00A428D5"/>
    <w:rsid w:val="00A42BF8"/>
    <w:rsid w:val="00A42C41"/>
    <w:rsid w:val="00A432C8"/>
    <w:rsid w:val="00A43933"/>
    <w:rsid w:val="00A43B3C"/>
    <w:rsid w:val="00A45115"/>
    <w:rsid w:val="00A454F2"/>
    <w:rsid w:val="00A456DA"/>
    <w:rsid w:val="00A45971"/>
    <w:rsid w:val="00A45AB3"/>
    <w:rsid w:val="00A45B96"/>
    <w:rsid w:val="00A45CF6"/>
    <w:rsid w:val="00A468BA"/>
    <w:rsid w:val="00A46AEC"/>
    <w:rsid w:val="00A46CBB"/>
    <w:rsid w:val="00A478DD"/>
    <w:rsid w:val="00A47EF0"/>
    <w:rsid w:val="00A5043C"/>
    <w:rsid w:val="00A5046C"/>
    <w:rsid w:val="00A50959"/>
    <w:rsid w:val="00A50C27"/>
    <w:rsid w:val="00A511B8"/>
    <w:rsid w:val="00A512D2"/>
    <w:rsid w:val="00A5138A"/>
    <w:rsid w:val="00A51C21"/>
    <w:rsid w:val="00A51E7D"/>
    <w:rsid w:val="00A51F87"/>
    <w:rsid w:val="00A52438"/>
    <w:rsid w:val="00A52996"/>
    <w:rsid w:val="00A52E00"/>
    <w:rsid w:val="00A531D7"/>
    <w:rsid w:val="00A5338D"/>
    <w:rsid w:val="00A534CD"/>
    <w:rsid w:val="00A53DC9"/>
    <w:rsid w:val="00A544C8"/>
    <w:rsid w:val="00A54CB6"/>
    <w:rsid w:val="00A55767"/>
    <w:rsid w:val="00A5639F"/>
    <w:rsid w:val="00A564C8"/>
    <w:rsid w:val="00A56B84"/>
    <w:rsid w:val="00A57409"/>
    <w:rsid w:val="00A57A8F"/>
    <w:rsid w:val="00A57B4F"/>
    <w:rsid w:val="00A60280"/>
    <w:rsid w:val="00A61222"/>
    <w:rsid w:val="00A61C8B"/>
    <w:rsid w:val="00A6286C"/>
    <w:rsid w:val="00A62E73"/>
    <w:rsid w:val="00A63743"/>
    <w:rsid w:val="00A639BD"/>
    <w:rsid w:val="00A6423A"/>
    <w:rsid w:val="00A6624A"/>
    <w:rsid w:val="00A66E48"/>
    <w:rsid w:val="00A674E4"/>
    <w:rsid w:val="00A67570"/>
    <w:rsid w:val="00A7022E"/>
    <w:rsid w:val="00A70440"/>
    <w:rsid w:val="00A71373"/>
    <w:rsid w:val="00A71BD0"/>
    <w:rsid w:val="00A71DD8"/>
    <w:rsid w:val="00A72123"/>
    <w:rsid w:val="00A72886"/>
    <w:rsid w:val="00A72B59"/>
    <w:rsid w:val="00A73040"/>
    <w:rsid w:val="00A73319"/>
    <w:rsid w:val="00A73886"/>
    <w:rsid w:val="00A738D3"/>
    <w:rsid w:val="00A739F1"/>
    <w:rsid w:val="00A74C87"/>
    <w:rsid w:val="00A75573"/>
    <w:rsid w:val="00A7582D"/>
    <w:rsid w:val="00A75886"/>
    <w:rsid w:val="00A7596C"/>
    <w:rsid w:val="00A76145"/>
    <w:rsid w:val="00A76C50"/>
    <w:rsid w:val="00A76D9D"/>
    <w:rsid w:val="00A77ABE"/>
    <w:rsid w:val="00A801EE"/>
    <w:rsid w:val="00A8051A"/>
    <w:rsid w:val="00A806E1"/>
    <w:rsid w:val="00A80BC3"/>
    <w:rsid w:val="00A818EA"/>
    <w:rsid w:val="00A81D30"/>
    <w:rsid w:val="00A82448"/>
    <w:rsid w:val="00A825B2"/>
    <w:rsid w:val="00A82956"/>
    <w:rsid w:val="00A82E73"/>
    <w:rsid w:val="00A83856"/>
    <w:rsid w:val="00A838F0"/>
    <w:rsid w:val="00A8463D"/>
    <w:rsid w:val="00A8474B"/>
    <w:rsid w:val="00A84871"/>
    <w:rsid w:val="00A850D2"/>
    <w:rsid w:val="00A858F7"/>
    <w:rsid w:val="00A875F7"/>
    <w:rsid w:val="00A87B2A"/>
    <w:rsid w:val="00A9051F"/>
    <w:rsid w:val="00A923D7"/>
    <w:rsid w:val="00A92411"/>
    <w:rsid w:val="00A925DF"/>
    <w:rsid w:val="00A936CF"/>
    <w:rsid w:val="00A93C47"/>
    <w:rsid w:val="00A943E2"/>
    <w:rsid w:val="00A9464E"/>
    <w:rsid w:val="00A9474A"/>
    <w:rsid w:val="00A94B8F"/>
    <w:rsid w:val="00A94BA0"/>
    <w:rsid w:val="00A950D7"/>
    <w:rsid w:val="00A953B5"/>
    <w:rsid w:val="00A953CD"/>
    <w:rsid w:val="00A95C78"/>
    <w:rsid w:val="00A969B2"/>
    <w:rsid w:val="00A96A47"/>
    <w:rsid w:val="00A970DA"/>
    <w:rsid w:val="00A977B8"/>
    <w:rsid w:val="00A9783E"/>
    <w:rsid w:val="00A97C0A"/>
    <w:rsid w:val="00AA0055"/>
    <w:rsid w:val="00AA06C6"/>
    <w:rsid w:val="00AA092C"/>
    <w:rsid w:val="00AA272F"/>
    <w:rsid w:val="00AA2743"/>
    <w:rsid w:val="00AA2B90"/>
    <w:rsid w:val="00AA4968"/>
    <w:rsid w:val="00AA4A65"/>
    <w:rsid w:val="00AA4F44"/>
    <w:rsid w:val="00AA54E0"/>
    <w:rsid w:val="00AA661A"/>
    <w:rsid w:val="00AA6E78"/>
    <w:rsid w:val="00AA6EBA"/>
    <w:rsid w:val="00AA71CC"/>
    <w:rsid w:val="00AA7866"/>
    <w:rsid w:val="00AB043F"/>
    <w:rsid w:val="00AB08D6"/>
    <w:rsid w:val="00AB0C1C"/>
    <w:rsid w:val="00AB0F6F"/>
    <w:rsid w:val="00AB1953"/>
    <w:rsid w:val="00AB1CE7"/>
    <w:rsid w:val="00AB2147"/>
    <w:rsid w:val="00AB25AC"/>
    <w:rsid w:val="00AB28C6"/>
    <w:rsid w:val="00AB3225"/>
    <w:rsid w:val="00AB40A4"/>
    <w:rsid w:val="00AB40C8"/>
    <w:rsid w:val="00AB4EB1"/>
    <w:rsid w:val="00AB4F51"/>
    <w:rsid w:val="00AB53AA"/>
    <w:rsid w:val="00AB57BB"/>
    <w:rsid w:val="00AB5817"/>
    <w:rsid w:val="00AB63EA"/>
    <w:rsid w:val="00AB77DA"/>
    <w:rsid w:val="00AC1327"/>
    <w:rsid w:val="00AC15E4"/>
    <w:rsid w:val="00AC1B6B"/>
    <w:rsid w:val="00AC21CF"/>
    <w:rsid w:val="00AC228E"/>
    <w:rsid w:val="00AC254A"/>
    <w:rsid w:val="00AC2B9C"/>
    <w:rsid w:val="00AC4D03"/>
    <w:rsid w:val="00AC4DCD"/>
    <w:rsid w:val="00AC51F1"/>
    <w:rsid w:val="00AC5316"/>
    <w:rsid w:val="00AC6013"/>
    <w:rsid w:val="00AC638A"/>
    <w:rsid w:val="00AC69D6"/>
    <w:rsid w:val="00AC6BAC"/>
    <w:rsid w:val="00AC7CF5"/>
    <w:rsid w:val="00AD006F"/>
    <w:rsid w:val="00AD0080"/>
    <w:rsid w:val="00AD035A"/>
    <w:rsid w:val="00AD1A52"/>
    <w:rsid w:val="00AD1E1A"/>
    <w:rsid w:val="00AD241E"/>
    <w:rsid w:val="00AD2E1E"/>
    <w:rsid w:val="00AD3B9F"/>
    <w:rsid w:val="00AD3DA4"/>
    <w:rsid w:val="00AD40AE"/>
    <w:rsid w:val="00AD4E06"/>
    <w:rsid w:val="00AD4FFD"/>
    <w:rsid w:val="00AD5121"/>
    <w:rsid w:val="00AD52A1"/>
    <w:rsid w:val="00AD53B9"/>
    <w:rsid w:val="00AD6F5A"/>
    <w:rsid w:val="00AD70B5"/>
    <w:rsid w:val="00AD7239"/>
    <w:rsid w:val="00AE00E1"/>
    <w:rsid w:val="00AE0820"/>
    <w:rsid w:val="00AE0AF9"/>
    <w:rsid w:val="00AE128B"/>
    <w:rsid w:val="00AE1A17"/>
    <w:rsid w:val="00AE1ADB"/>
    <w:rsid w:val="00AE1BF4"/>
    <w:rsid w:val="00AE22A0"/>
    <w:rsid w:val="00AE22BA"/>
    <w:rsid w:val="00AE27D0"/>
    <w:rsid w:val="00AE2E5F"/>
    <w:rsid w:val="00AE304F"/>
    <w:rsid w:val="00AE319B"/>
    <w:rsid w:val="00AE4BB1"/>
    <w:rsid w:val="00AE64AC"/>
    <w:rsid w:val="00AE78A9"/>
    <w:rsid w:val="00AF0482"/>
    <w:rsid w:val="00AF081B"/>
    <w:rsid w:val="00AF12A1"/>
    <w:rsid w:val="00AF1556"/>
    <w:rsid w:val="00AF213D"/>
    <w:rsid w:val="00AF24FF"/>
    <w:rsid w:val="00AF264E"/>
    <w:rsid w:val="00AF29D5"/>
    <w:rsid w:val="00AF3435"/>
    <w:rsid w:val="00AF4B61"/>
    <w:rsid w:val="00AF5048"/>
    <w:rsid w:val="00AF5CF3"/>
    <w:rsid w:val="00AF5E42"/>
    <w:rsid w:val="00AF735A"/>
    <w:rsid w:val="00AF7FBE"/>
    <w:rsid w:val="00B00540"/>
    <w:rsid w:val="00B00776"/>
    <w:rsid w:val="00B008DF"/>
    <w:rsid w:val="00B016A1"/>
    <w:rsid w:val="00B01B59"/>
    <w:rsid w:val="00B02264"/>
    <w:rsid w:val="00B023C7"/>
    <w:rsid w:val="00B028A7"/>
    <w:rsid w:val="00B02917"/>
    <w:rsid w:val="00B02AAF"/>
    <w:rsid w:val="00B02E58"/>
    <w:rsid w:val="00B03738"/>
    <w:rsid w:val="00B04A93"/>
    <w:rsid w:val="00B05331"/>
    <w:rsid w:val="00B05D12"/>
    <w:rsid w:val="00B05E9E"/>
    <w:rsid w:val="00B06246"/>
    <w:rsid w:val="00B06404"/>
    <w:rsid w:val="00B0661C"/>
    <w:rsid w:val="00B0669E"/>
    <w:rsid w:val="00B069BC"/>
    <w:rsid w:val="00B06A56"/>
    <w:rsid w:val="00B07135"/>
    <w:rsid w:val="00B07303"/>
    <w:rsid w:val="00B1032C"/>
    <w:rsid w:val="00B1041C"/>
    <w:rsid w:val="00B104F7"/>
    <w:rsid w:val="00B10A3B"/>
    <w:rsid w:val="00B11017"/>
    <w:rsid w:val="00B11101"/>
    <w:rsid w:val="00B1156E"/>
    <w:rsid w:val="00B1175B"/>
    <w:rsid w:val="00B11AE4"/>
    <w:rsid w:val="00B13612"/>
    <w:rsid w:val="00B14058"/>
    <w:rsid w:val="00B1411F"/>
    <w:rsid w:val="00B154B0"/>
    <w:rsid w:val="00B15CF2"/>
    <w:rsid w:val="00B16665"/>
    <w:rsid w:val="00B169E9"/>
    <w:rsid w:val="00B16C58"/>
    <w:rsid w:val="00B16DFE"/>
    <w:rsid w:val="00B16F2D"/>
    <w:rsid w:val="00B171E5"/>
    <w:rsid w:val="00B179D8"/>
    <w:rsid w:val="00B17C28"/>
    <w:rsid w:val="00B17C46"/>
    <w:rsid w:val="00B2032B"/>
    <w:rsid w:val="00B204A1"/>
    <w:rsid w:val="00B204F0"/>
    <w:rsid w:val="00B20550"/>
    <w:rsid w:val="00B2083E"/>
    <w:rsid w:val="00B20B08"/>
    <w:rsid w:val="00B218BA"/>
    <w:rsid w:val="00B2241C"/>
    <w:rsid w:val="00B2279D"/>
    <w:rsid w:val="00B22ABF"/>
    <w:rsid w:val="00B23A14"/>
    <w:rsid w:val="00B23B08"/>
    <w:rsid w:val="00B241C6"/>
    <w:rsid w:val="00B2443E"/>
    <w:rsid w:val="00B24F7B"/>
    <w:rsid w:val="00B251E6"/>
    <w:rsid w:val="00B260BB"/>
    <w:rsid w:val="00B26335"/>
    <w:rsid w:val="00B2699D"/>
    <w:rsid w:val="00B26FBB"/>
    <w:rsid w:val="00B2704E"/>
    <w:rsid w:val="00B27478"/>
    <w:rsid w:val="00B278D0"/>
    <w:rsid w:val="00B27A94"/>
    <w:rsid w:val="00B27DC9"/>
    <w:rsid w:val="00B3021A"/>
    <w:rsid w:val="00B302CB"/>
    <w:rsid w:val="00B3055E"/>
    <w:rsid w:val="00B305E0"/>
    <w:rsid w:val="00B31108"/>
    <w:rsid w:val="00B314EC"/>
    <w:rsid w:val="00B31A00"/>
    <w:rsid w:val="00B3231E"/>
    <w:rsid w:val="00B325B5"/>
    <w:rsid w:val="00B33030"/>
    <w:rsid w:val="00B340B6"/>
    <w:rsid w:val="00B354B6"/>
    <w:rsid w:val="00B35E49"/>
    <w:rsid w:val="00B36873"/>
    <w:rsid w:val="00B36AF2"/>
    <w:rsid w:val="00B37B2B"/>
    <w:rsid w:val="00B405D6"/>
    <w:rsid w:val="00B419B5"/>
    <w:rsid w:val="00B41A2A"/>
    <w:rsid w:val="00B420C5"/>
    <w:rsid w:val="00B42395"/>
    <w:rsid w:val="00B42B22"/>
    <w:rsid w:val="00B437DF"/>
    <w:rsid w:val="00B43FFC"/>
    <w:rsid w:val="00B441AC"/>
    <w:rsid w:val="00B44959"/>
    <w:rsid w:val="00B44A73"/>
    <w:rsid w:val="00B45051"/>
    <w:rsid w:val="00B45555"/>
    <w:rsid w:val="00B45909"/>
    <w:rsid w:val="00B46447"/>
    <w:rsid w:val="00B46653"/>
    <w:rsid w:val="00B475A9"/>
    <w:rsid w:val="00B501E8"/>
    <w:rsid w:val="00B50858"/>
    <w:rsid w:val="00B509F7"/>
    <w:rsid w:val="00B509FE"/>
    <w:rsid w:val="00B50A64"/>
    <w:rsid w:val="00B50A8B"/>
    <w:rsid w:val="00B50F9E"/>
    <w:rsid w:val="00B515CA"/>
    <w:rsid w:val="00B5161D"/>
    <w:rsid w:val="00B51BBA"/>
    <w:rsid w:val="00B52782"/>
    <w:rsid w:val="00B52CCD"/>
    <w:rsid w:val="00B52EB9"/>
    <w:rsid w:val="00B53443"/>
    <w:rsid w:val="00B539A8"/>
    <w:rsid w:val="00B54121"/>
    <w:rsid w:val="00B54326"/>
    <w:rsid w:val="00B54C07"/>
    <w:rsid w:val="00B55DD2"/>
    <w:rsid w:val="00B5680E"/>
    <w:rsid w:val="00B56BAA"/>
    <w:rsid w:val="00B56C3E"/>
    <w:rsid w:val="00B56D41"/>
    <w:rsid w:val="00B57190"/>
    <w:rsid w:val="00B57936"/>
    <w:rsid w:val="00B605F7"/>
    <w:rsid w:val="00B60858"/>
    <w:rsid w:val="00B60C00"/>
    <w:rsid w:val="00B61646"/>
    <w:rsid w:val="00B616AE"/>
    <w:rsid w:val="00B61A6F"/>
    <w:rsid w:val="00B6254B"/>
    <w:rsid w:val="00B64253"/>
    <w:rsid w:val="00B64504"/>
    <w:rsid w:val="00B64B5F"/>
    <w:rsid w:val="00B64C00"/>
    <w:rsid w:val="00B65093"/>
    <w:rsid w:val="00B66072"/>
    <w:rsid w:val="00B66B26"/>
    <w:rsid w:val="00B67163"/>
    <w:rsid w:val="00B67CBC"/>
    <w:rsid w:val="00B67D9F"/>
    <w:rsid w:val="00B67E6A"/>
    <w:rsid w:val="00B67F32"/>
    <w:rsid w:val="00B701B5"/>
    <w:rsid w:val="00B7021B"/>
    <w:rsid w:val="00B70D3C"/>
    <w:rsid w:val="00B70ECB"/>
    <w:rsid w:val="00B7113B"/>
    <w:rsid w:val="00B71235"/>
    <w:rsid w:val="00B7161A"/>
    <w:rsid w:val="00B71A82"/>
    <w:rsid w:val="00B7268E"/>
    <w:rsid w:val="00B737A1"/>
    <w:rsid w:val="00B742E7"/>
    <w:rsid w:val="00B74741"/>
    <w:rsid w:val="00B74890"/>
    <w:rsid w:val="00B74AA8"/>
    <w:rsid w:val="00B750A0"/>
    <w:rsid w:val="00B757C6"/>
    <w:rsid w:val="00B75B80"/>
    <w:rsid w:val="00B76FB4"/>
    <w:rsid w:val="00B7736F"/>
    <w:rsid w:val="00B77A1B"/>
    <w:rsid w:val="00B77CD3"/>
    <w:rsid w:val="00B802E1"/>
    <w:rsid w:val="00B80713"/>
    <w:rsid w:val="00B8080B"/>
    <w:rsid w:val="00B80F74"/>
    <w:rsid w:val="00B81284"/>
    <w:rsid w:val="00B81CE5"/>
    <w:rsid w:val="00B82754"/>
    <w:rsid w:val="00B827D5"/>
    <w:rsid w:val="00B835F0"/>
    <w:rsid w:val="00B837EE"/>
    <w:rsid w:val="00B838D7"/>
    <w:rsid w:val="00B83B0F"/>
    <w:rsid w:val="00B83E8D"/>
    <w:rsid w:val="00B83EAD"/>
    <w:rsid w:val="00B84138"/>
    <w:rsid w:val="00B8419F"/>
    <w:rsid w:val="00B842AE"/>
    <w:rsid w:val="00B84561"/>
    <w:rsid w:val="00B8456D"/>
    <w:rsid w:val="00B8472A"/>
    <w:rsid w:val="00B8483F"/>
    <w:rsid w:val="00B84881"/>
    <w:rsid w:val="00B84BA3"/>
    <w:rsid w:val="00B84D19"/>
    <w:rsid w:val="00B862E4"/>
    <w:rsid w:val="00B86631"/>
    <w:rsid w:val="00B86AF2"/>
    <w:rsid w:val="00B86C2D"/>
    <w:rsid w:val="00B87368"/>
    <w:rsid w:val="00B87D27"/>
    <w:rsid w:val="00B90292"/>
    <w:rsid w:val="00B906BD"/>
    <w:rsid w:val="00B90A73"/>
    <w:rsid w:val="00B90C30"/>
    <w:rsid w:val="00B918F1"/>
    <w:rsid w:val="00B91941"/>
    <w:rsid w:val="00B91AC5"/>
    <w:rsid w:val="00B9345D"/>
    <w:rsid w:val="00B938EF"/>
    <w:rsid w:val="00B9411D"/>
    <w:rsid w:val="00B94268"/>
    <w:rsid w:val="00B9436C"/>
    <w:rsid w:val="00B9445E"/>
    <w:rsid w:val="00B94AC8"/>
    <w:rsid w:val="00B97030"/>
    <w:rsid w:val="00B970DA"/>
    <w:rsid w:val="00B9733C"/>
    <w:rsid w:val="00B97631"/>
    <w:rsid w:val="00B97C29"/>
    <w:rsid w:val="00BA061B"/>
    <w:rsid w:val="00BA0F36"/>
    <w:rsid w:val="00BA1C9D"/>
    <w:rsid w:val="00BA1F86"/>
    <w:rsid w:val="00BA29E3"/>
    <w:rsid w:val="00BA2E92"/>
    <w:rsid w:val="00BA3879"/>
    <w:rsid w:val="00BA416C"/>
    <w:rsid w:val="00BA4482"/>
    <w:rsid w:val="00BA4F8E"/>
    <w:rsid w:val="00BA51C2"/>
    <w:rsid w:val="00BA5A0D"/>
    <w:rsid w:val="00BA5E74"/>
    <w:rsid w:val="00BA642E"/>
    <w:rsid w:val="00BA69F1"/>
    <w:rsid w:val="00BA6B3C"/>
    <w:rsid w:val="00BA70F8"/>
    <w:rsid w:val="00BA767D"/>
    <w:rsid w:val="00BA76DA"/>
    <w:rsid w:val="00BB0244"/>
    <w:rsid w:val="00BB0B4B"/>
    <w:rsid w:val="00BB1094"/>
    <w:rsid w:val="00BB17B3"/>
    <w:rsid w:val="00BB186A"/>
    <w:rsid w:val="00BB1BBF"/>
    <w:rsid w:val="00BB2539"/>
    <w:rsid w:val="00BB2F2B"/>
    <w:rsid w:val="00BB3072"/>
    <w:rsid w:val="00BB35C4"/>
    <w:rsid w:val="00BB393B"/>
    <w:rsid w:val="00BB4170"/>
    <w:rsid w:val="00BB483B"/>
    <w:rsid w:val="00BB5115"/>
    <w:rsid w:val="00BB6C08"/>
    <w:rsid w:val="00BB70A8"/>
    <w:rsid w:val="00BB7EDE"/>
    <w:rsid w:val="00BB7FCE"/>
    <w:rsid w:val="00BC00AD"/>
    <w:rsid w:val="00BC0139"/>
    <w:rsid w:val="00BC03C0"/>
    <w:rsid w:val="00BC0F6B"/>
    <w:rsid w:val="00BC0F74"/>
    <w:rsid w:val="00BC10D0"/>
    <w:rsid w:val="00BC1D13"/>
    <w:rsid w:val="00BC25B4"/>
    <w:rsid w:val="00BC2B0F"/>
    <w:rsid w:val="00BC2CE3"/>
    <w:rsid w:val="00BC3133"/>
    <w:rsid w:val="00BC3836"/>
    <w:rsid w:val="00BC3C22"/>
    <w:rsid w:val="00BC425B"/>
    <w:rsid w:val="00BC431A"/>
    <w:rsid w:val="00BC4F52"/>
    <w:rsid w:val="00BC51CC"/>
    <w:rsid w:val="00BC5370"/>
    <w:rsid w:val="00BC56D5"/>
    <w:rsid w:val="00BC68EB"/>
    <w:rsid w:val="00BC7239"/>
    <w:rsid w:val="00BC7EC2"/>
    <w:rsid w:val="00BC7FD5"/>
    <w:rsid w:val="00BD0428"/>
    <w:rsid w:val="00BD073C"/>
    <w:rsid w:val="00BD08C3"/>
    <w:rsid w:val="00BD0F1D"/>
    <w:rsid w:val="00BD0F2B"/>
    <w:rsid w:val="00BD11E5"/>
    <w:rsid w:val="00BD1556"/>
    <w:rsid w:val="00BD19DA"/>
    <w:rsid w:val="00BD1B8D"/>
    <w:rsid w:val="00BD1C1F"/>
    <w:rsid w:val="00BD1FEB"/>
    <w:rsid w:val="00BD2947"/>
    <w:rsid w:val="00BD3310"/>
    <w:rsid w:val="00BD3375"/>
    <w:rsid w:val="00BD345C"/>
    <w:rsid w:val="00BD3881"/>
    <w:rsid w:val="00BD4369"/>
    <w:rsid w:val="00BD44DF"/>
    <w:rsid w:val="00BD52AA"/>
    <w:rsid w:val="00BD5F73"/>
    <w:rsid w:val="00BD6B1E"/>
    <w:rsid w:val="00BD79A3"/>
    <w:rsid w:val="00BE025C"/>
    <w:rsid w:val="00BE0622"/>
    <w:rsid w:val="00BE0779"/>
    <w:rsid w:val="00BE0D2C"/>
    <w:rsid w:val="00BE1125"/>
    <w:rsid w:val="00BE17AC"/>
    <w:rsid w:val="00BE20AA"/>
    <w:rsid w:val="00BE24B6"/>
    <w:rsid w:val="00BE2C47"/>
    <w:rsid w:val="00BE2F48"/>
    <w:rsid w:val="00BE3204"/>
    <w:rsid w:val="00BE39CE"/>
    <w:rsid w:val="00BE3B4B"/>
    <w:rsid w:val="00BE3F95"/>
    <w:rsid w:val="00BE4791"/>
    <w:rsid w:val="00BE514E"/>
    <w:rsid w:val="00BE554D"/>
    <w:rsid w:val="00BE5B17"/>
    <w:rsid w:val="00BE5F74"/>
    <w:rsid w:val="00BE60EE"/>
    <w:rsid w:val="00BE6B38"/>
    <w:rsid w:val="00BE7AB3"/>
    <w:rsid w:val="00BF02EE"/>
    <w:rsid w:val="00BF07E3"/>
    <w:rsid w:val="00BF0F0B"/>
    <w:rsid w:val="00BF11E2"/>
    <w:rsid w:val="00BF1696"/>
    <w:rsid w:val="00BF1CC4"/>
    <w:rsid w:val="00BF2191"/>
    <w:rsid w:val="00BF2CAD"/>
    <w:rsid w:val="00BF2E4D"/>
    <w:rsid w:val="00BF33D0"/>
    <w:rsid w:val="00BF3459"/>
    <w:rsid w:val="00BF3ACB"/>
    <w:rsid w:val="00BF3BA6"/>
    <w:rsid w:val="00BF41DF"/>
    <w:rsid w:val="00BF4263"/>
    <w:rsid w:val="00BF4AA4"/>
    <w:rsid w:val="00BF4ACD"/>
    <w:rsid w:val="00BF5335"/>
    <w:rsid w:val="00BF69B2"/>
    <w:rsid w:val="00C0053F"/>
    <w:rsid w:val="00C008C9"/>
    <w:rsid w:val="00C0122A"/>
    <w:rsid w:val="00C01917"/>
    <w:rsid w:val="00C023FD"/>
    <w:rsid w:val="00C026D7"/>
    <w:rsid w:val="00C0280D"/>
    <w:rsid w:val="00C02879"/>
    <w:rsid w:val="00C02F63"/>
    <w:rsid w:val="00C0336B"/>
    <w:rsid w:val="00C0357E"/>
    <w:rsid w:val="00C03826"/>
    <w:rsid w:val="00C0387A"/>
    <w:rsid w:val="00C0412C"/>
    <w:rsid w:val="00C04278"/>
    <w:rsid w:val="00C04753"/>
    <w:rsid w:val="00C053DB"/>
    <w:rsid w:val="00C05CDB"/>
    <w:rsid w:val="00C05ED8"/>
    <w:rsid w:val="00C06003"/>
    <w:rsid w:val="00C069B6"/>
    <w:rsid w:val="00C0720C"/>
    <w:rsid w:val="00C07898"/>
    <w:rsid w:val="00C07B44"/>
    <w:rsid w:val="00C07B8B"/>
    <w:rsid w:val="00C07EA9"/>
    <w:rsid w:val="00C07F51"/>
    <w:rsid w:val="00C10DA1"/>
    <w:rsid w:val="00C117B5"/>
    <w:rsid w:val="00C11B36"/>
    <w:rsid w:val="00C11C49"/>
    <w:rsid w:val="00C11EE9"/>
    <w:rsid w:val="00C1290A"/>
    <w:rsid w:val="00C12CDD"/>
    <w:rsid w:val="00C12E25"/>
    <w:rsid w:val="00C13601"/>
    <w:rsid w:val="00C13762"/>
    <w:rsid w:val="00C137EF"/>
    <w:rsid w:val="00C13E34"/>
    <w:rsid w:val="00C140A1"/>
    <w:rsid w:val="00C141F1"/>
    <w:rsid w:val="00C142B0"/>
    <w:rsid w:val="00C15F23"/>
    <w:rsid w:val="00C1607B"/>
    <w:rsid w:val="00C161BE"/>
    <w:rsid w:val="00C16940"/>
    <w:rsid w:val="00C169C1"/>
    <w:rsid w:val="00C16A42"/>
    <w:rsid w:val="00C17863"/>
    <w:rsid w:val="00C17C05"/>
    <w:rsid w:val="00C203C2"/>
    <w:rsid w:val="00C21807"/>
    <w:rsid w:val="00C21A28"/>
    <w:rsid w:val="00C21A60"/>
    <w:rsid w:val="00C21D46"/>
    <w:rsid w:val="00C222C3"/>
    <w:rsid w:val="00C22ADA"/>
    <w:rsid w:val="00C231C9"/>
    <w:rsid w:val="00C23F95"/>
    <w:rsid w:val="00C245EB"/>
    <w:rsid w:val="00C246F9"/>
    <w:rsid w:val="00C24861"/>
    <w:rsid w:val="00C249FA"/>
    <w:rsid w:val="00C2584E"/>
    <w:rsid w:val="00C26994"/>
    <w:rsid w:val="00C26E51"/>
    <w:rsid w:val="00C2710D"/>
    <w:rsid w:val="00C271A8"/>
    <w:rsid w:val="00C274B8"/>
    <w:rsid w:val="00C274EB"/>
    <w:rsid w:val="00C30181"/>
    <w:rsid w:val="00C30307"/>
    <w:rsid w:val="00C307D0"/>
    <w:rsid w:val="00C31B88"/>
    <w:rsid w:val="00C31C3D"/>
    <w:rsid w:val="00C326C9"/>
    <w:rsid w:val="00C32A64"/>
    <w:rsid w:val="00C32B6D"/>
    <w:rsid w:val="00C32FBF"/>
    <w:rsid w:val="00C33AF6"/>
    <w:rsid w:val="00C33C80"/>
    <w:rsid w:val="00C33CB0"/>
    <w:rsid w:val="00C34227"/>
    <w:rsid w:val="00C344CF"/>
    <w:rsid w:val="00C3471A"/>
    <w:rsid w:val="00C351CB"/>
    <w:rsid w:val="00C35C1E"/>
    <w:rsid w:val="00C3747F"/>
    <w:rsid w:val="00C37D54"/>
    <w:rsid w:val="00C37D89"/>
    <w:rsid w:val="00C40461"/>
    <w:rsid w:val="00C40BC2"/>
    <w:rsid w:val="00C41593"/>
    <w:rsid w:val="00C41E00"/>
    <w:rsid w:val="00C4229B"/>
    <w:rsid w:val="00C4260B"/>
    <w:rsid w:val="00C4353F"/>
    <w:rsid w:val="00C43EE0"/>
    <w:rsid w:val="00C4453D"/>
    <w:rsid w:val="00C451D5"/>
    <w:rsid w:val="00C45700"/>
    <w:rsid w:val="00C45901"/>
    <w:rsid w:val="00C4598F"/>
    <w:rsid w:val="00C473F9"/>
    <w:rsid w:val="00C479EC"/>
    <w:rsid w:val="00C47C29"/>
    <w:rsid w:val="00C47F82"/>
    <w:rsid w:val="00C5118B"/>
    <w:rsid w:val="00C51AC6"/>
    <w:rsid w:val="00C52238"/>
    <w:rsid w:val="00C525C0"/>
    <w:rsid w:val="00C53646"/>
    <w:rsid w:val="00C546F4"/>
    <w:rsid w:val="00C54B08"/>
    <w:rsid w:val="00C55384"/>
    <w:rsid w:val="00C5547F"/>
    <w:rsid w:val="00C55FB6"/>
    <w:rsid w:val="00C564C2"/>
    <w:rsid w:val="00C5665F"/>
    <w:rsid w:val="00C56EB5"/>
    <w:rsid w:val="00C5710E"/>
    <w:rsid w:val="00C573C6"/>
    <w:rsid w:val="00C57419"/>
    <w:rsid w:val="00C5747E"/>
    <w:rsid w:val="00C57A04"/>
    <w:rsid w:val="00C60EDA"/>
    <w:rsid w:val="00C61AE0"/>
    <w:rsid w:val="00C620B0"/>
    <w:rsid w:val="00C6223D"/>
    <w:rsid w:val="00C62DA3"/>
    <w:rsid w:val="00C62DF3"/>
    <w:rsid w:val="00C63272"/>
    <w:rsid w:val="00C63680"/>
    <w:rsid w:val="00C6436D"/>
    <w:rsid w:val="00C6454C"/>
    <w:rsid w:val="00C64F81"/>
    <w:rsid w:val="00C655B9"/>
    <w:rsid w:val="00C656A6"/>
    <w:rsid w:val="00C65A99"/>
    <w:rsid w:val="00C65B5A"/>
    <w:rsid w:val="00C65CAC"/>
    <w:rsid w:val="00C66CB1"/>
    <w:rsid w:val="00C66DB2"/>
    <w:rsid w:val="00C67194"/>
    <w:rsid w:val="00C67DB8"/>
    <w:rsid w:val="00C704D0"/>
    <w:rsid w:val="00C714C7"/>
    <w:rsid w:val="00C7177E"/>
    <w:rsid w:val="00C71FAB"/>
    <w:rsid w:val="00C728DC"/>
    <w:rsid w:val="00C72A8F"/>
    <w:rsid w:val="00C72FDC"/>
    <w:rsid w:val="00C73B4C"/>
    <w:rsid w:val="00C74904"/>
    <w:rsid w:val="00C74C90"/>
    <w:rsid w:val="00C74EBA"/>
    <w:rsid w:val="00C7551B"/>
    <w:rsid w:val="00C755E8"/>
    <w:rsid w:val="00C75651"/>
    <w:rsid w:val="00C75695"/>
    <w:rsid w:val="00C756C4"/>
    <w:rsid w:val="00C76210"/>
    <w:rsid w:val="00C76254"/>
    <w:rsid w:val="00C76788"/>
    <w:rsid w:val="00C768F6"/>
    <w:rsid w:val="00C76E29"/>
    <w:rsid w:val="00C7736E"/>
    <w:rsid w:val="00C8092B"/>
    <w:rsid w:val="00C80B7B"/>
    <w:rsid w:val="00C80D5D"/>
    <w:rsid w:val="00C81026"/>
    <w:rsid w:val="00C81346"/>
    <w:rsid w:val="00C81A2E"/>
    <w:rsid w:val="00C822FF"/>
    <w:rsid w:val="00C8279E"/>
    <w:rsid w:val="00C82DE6"/>
    <w:rsid w:val="00C8307F"/>
    <w:rsid w:val="00C8454D"/>
    <w:rsid w:val="00C8470C"/>
    <w:rsid w:val="00C84740"/>
    <w:rsid w:val="00C84EF1"/>
    <w:rsid w:val="00C852D3"/>
    <w:rsid w:val="00C85CD2"/>
    <w:rsid w:val="00C85E73"/>
    <w:rsid w:val="00C877F9"/>
    <w:rsid w:val="00C87C26"/>
    <w:rsid w:val="00C916A3"/>
    <w:rsid w:val="00C923AF"/>
    <w:rsid w:val="00C924E6"/>
    <w:rsid w:val="00C92EB5"/>
    <w:rsid w:val="00C932DD"/>
    <w:rsid w:val="00C93428"/>
    <w:rsid w:val="00C93458"/>
    <w:rsid w:val="00C94609"/>
    <w:rsid w:val="00C95019"/>
    <w:rsid w:val="00C95BBC"/>
    <w:rsid w:val="00C9628A"/>
    <w:rsid w:val="00C964BC"/>
    <w:rsid w:val="00C96827"/>
    <w:rsid w:val="00C96AE4"/>
    <w:rsid w:val="00C96F5A"/>
    <w:rsid w:val="00C96FD9"/>
    <w:rsid w:val="00C973D8"/>
    <w:rsid w:val="00C97DC1"/>
    <w:rsid w:val="00CA0179"/>
    <w:rsid w:val="00CA0940"/>
    <w:rsid w:val="00CA0A0A"/>
    <w:rsid w:val="00CA2613"/>
    <w:rsid w:val="00CA2980"/>
    <w:rsid w:val="00CA2EDA"/>
    <w:rsid w:val="00CA3458"/>
    <w:rsid w:val="00CA354F"/>
    <w:rsid w:val="00CA40AD"/>
    <w:rsid w:val="00CA4763"/>
    <w:rsid w:val="00CA485B"/>
    <w:rsid w:val="00CA53A8"/>
    <w:rsid w:val="00CA5408"/>
    <w:rsid w:val="00CA558A"/>
    <w:rsid w:val="00CA78C4"/>
    <w:rsid w:val="00CA79CD"/>
    <w:rsid w:val="00CB0188"/>
    <w:rsid w:val="00CB079C"/>
    <w:rsid w:val="00CB10B5"/>
    <w:rsid w:val="00CB123C"/>
    <w:rsid w:val="00CB15B8"/>
    <w:rsid w:val="00CB1658"/>
    <w:rsid w:val="00CB2F68"/>
    <w:rsid w:val="00CB330B"/>
    <w:rsid w:val="00CB368E"/>
    <w:rsid w:val="00CB36E8"/>
    <w:rsid w:val="00CB3E83"/>
    <w:rsid w:val="00CB41FC"/>
    <w:rsid w:val="00CB48A1"/>
    <w:rsid w:val="00CB5CBD"/>
    <w:rsid w:val="00CB7307"/>
    <w:rsid w:val="00CB7587"/>
    <w:rsid w:val="00CC01C5"/>
    <w:rsid w:val="00CC094C"/>
    <w:rsid w:val="00CC099B"/>
    <w:rsid w:val="00CC101B"/>
    <w:rsid w:val="00CC1B3E"/>
    <w:rsid w:val="00CC1B58"/>
    <w:rsid w:val="00CC223D"/>
    <w:rsid w:val="00CC275D"/>
    <w:rsid w:val="00CC2DFD"/>
    <w:rsid w:val="00CC3652"/>
    <w:rsid w:val="00CC3B3D"/>
    <w:rsid w:val="00CC46C1"/>
    <w:rsid w:val="00CC4E78"/>
    <w:rsid w:val="00CC52A8"/>
    <w:rsid w:val="00CC6E88"/>
    <w:rsid w:val="00CC6F70"/>
    <w:rsid w:val="00CC6FE5"/>
    <w:rsid w:val="00CC6FEB"/>
    <w:rsid w:val="00CC7A3E"/>
    <w:rsid w:val="00CC7AA5"/>
    <w:rsid w:val="00CC7B22"/>
    <w:rsid w:val="00CD0A25"/>
    <w:rsid w:val="00CD0A40"/>
    <w:rsid w:val="00CD0AE1"/>
    <w:rsid w:val="00CD0F5D"/>
    <w:rsid w:val="00CD12ED"/>
    <w:rsid w:val="00CD1D85"/>
    <w:rsid w:val="00CD1DF0"/>
    <w:rsid w:val="00CD1EB9"/>
    <w:rsid w:val="00CD2645"/>
    <w:rsid w:val="00CD28F0"/>
    <w:rsid w:val="00CD2AEB"/>
    <w:rsid w:val="00CD2BC5"/>
    <w:rsid w:val="00CD2C47"/>
    <w:rsid w:val="00CD35AD"/>
    <w:rsid w:val="00CD3D15"/>
    <w:rsid w:val="00CD3DD6"/>
    <w:rsid w:val="00CD3EC9"/>
    <w:rsid w:val="00CD4252"/>
    <w:rsid w:val="00CD43DF"/>
    <w:rsid w:val="00CD48F1"/>
    <w:rsid w:val="00CD4A81"/>
    <w:rsid w:val="00CD4C15"/>
    <w:rsid w:val="00CD5293"/>
    <w:rsid w:val="00CD53EA"/>
    <w:rsid w:val="00CD5805"/>
    <w:rsid w:val="00CD5990"/>
    <w:rsid w:val="00CD6B97"/>
    <w:rsid w:val="00CD723A"/>
    <w:rsid w:val="00CD7314"/>
    <w:rsid w:val="00CD7B68"/>
    <w:rsid w:val="00CD7B90"/>
    <w:rsid w:val="00CE0240"/>
    <w:rsid w:val="00CE037F"/>
    <w:rsid w:val="00CE0399"/>
    <w:rsid w:val="00CE06F5"/>
    <w:rsid w:val="00CE0769"/>
    <w:rsid w:val="00CE0C5F"/>
    <w:rsid w:val="00CE1063"/>
    <w:rsid w:val="00CE1400"/>
    <w:rsid w:val="00CE160F"/>
    <w:rsid w:val="00CE195A"/>
    <w:rsid w:val="00CE1CBD"/>
    <w:rsid w:val="00CE252D"/>
    <w:rsid w:val="00CE2784"/>
    <w:rsid w:val="00CE27CB"/>
    <w:rsid w:val="00CE2ACD"/>
    <w:rsid w:val="00CE34BB"/>
    <w:rsid w:val="00CE3BF4"/>
    <w:rsid w:val="00CE415C"/>
    <w:rsid w:val="00CE45B5"/>
    <w:rsid w:val="00CE4849"/>
    <w:rsid w:val="00CE4974"/>
    <w:rsid w:val="00CE4B6B"/>
    <w:rsid w:val="00CE4B76"/>
    <w:rsid w:val="00CE6BE2"/>
    <w:rsid w:val="00CE6E6A"/>
    <w:rsid w:val="00CE6F0A"/>
    <w:rsid w:val="00CE744D"/>
    <w:rsid w:val="00CE7EB7"/>
    <w:rsid w:val="00CF046D"/>
    <w:rsid w:val="00CF0A0F"/>
    <w:rsid w:val="00CF1408"/>
    <w:rsid w:val="00CF1FFA"/>
    <w:rsid w:val="00CF27FF"/>
    <w:rsid w:val="00CF2AB7"/>
    <w:rsid w:val="00CF2E44"/>
    <w:rsid w:val="00CF411D"/>
    <w:rsid w:val="00CF42BE"/>
    <w:rsid w:val="00CF4431"/>
    <w:rsid w:val="00CF4A5E"/>
    <w:rsid w:val="00CF5893"/>
    <w:rsid w:val="00CF5F31"/>
    <w:rsid w:val="00CF763C"/>
    <w:rsid w:val="00D00FF5"/>
    <w:rsid w:val="00D01168"/>
    <w:rsid w:val="00D01BC7"/>
    <w:rsid w:val="00D02C79"/>
    <w:rsid w:val="00D02D73"/>
    <w:rsid w:val="00D03017"/>
    <w:rsid w:val="00D03201"/>
    <w:rsid w:val="00D03270"/>
    <w:rsid w:val="00D0352E"/>
    <w:rsid w:val="00D0358B"/>
    <w:rsid w:val="00D043C1"/>
    <w:rsid w:val="00D044D8"/>
    <w:rsid w:val="00D04659"/>
    <w:rsid w:val="00D050AF"/>
    <w:rsid w:val="00D05461"/>
    <w:rsid w:val="00D05C2B"/>
    <w:rsid w:val="00D061B7"/>
    <w:rsid w:val="00D063E8"/>
    <w:rsid w:val="00D06E03"/>
    <w:rsid w:val="00D07510"/>
    <w:rsid w:val="00D07A97"/>
    <w:rsid w:val="00D07DE1"/>
    <w:rsid w:val="00D10B0E"/>
    <w:rsid w:val="00D12232"/>
    <w:rsid w:val="00D12329"/>
    <w:rsid w:val="00D12D26"/>
    <w:rsid w:val="00D12F15"/>
    <w:rsid w:val="00D13F8B"/>
    <w:rsid w:val="00D140C7"/>
    <w:rsid w:val="00D14206"/>
    <w:rsid w:val="00D1463F"/>
    <w:rsid w:val="00D14666"/>
    <w:rsid w:val="00D14C91"/>
    <w:rsid w:val="00D15024"/>
    <w:rsid w:val="00D15441"/>
    <w:rsid w:val="00D15839"/>
    <w:rsid w:val="00D159EF"/>
    <w:rsid w:val="00D1649A"/>
    <w:rsid w:val="00D1659D"/>
    <w:rsid w:val="00D1692C"/>
    <w:rsid w:val="00D17C15"/>
    <w:rsid w:val="00D17E78"/>
    <w:rsid w:val="00D20038"/>
    <w:rsid w:val="00D20AED"/>
    <w:rsid w:val="00D20ECC"/>
    <w:rsid w:val="00D20F7E"/>
    <w:rsid w:val="00D210CD"/>
    <w:rsid w:val="00D213E1"/>
    <w:rsid w:val="00D2159F"/>
    <w:rsid w:val="00D21A92"/>
    <w:rsid w:val="00D21AC1"/>
    <w:rsid w:val="00D21CC0"/>
    <w:rsid w:val="00D225FC"/>
    <w:rsid w:val="00D22950"/>
    <w:rsid w:val="00D23312"/>
    <w:rsid w:val="00D23686"/>
    <w:rsid w:val="00D23F2E"/>
    <w:rsid w:val="00D24587"/>
    <w:rsid w:val="00D247CC"/>
    <w:rsid w:val="00D24EAF"/>
    <w:rsid w:val="00D24F96"/>
    <w:rsid w:val="00D257EF"/>
    <w:rsid w:val="00D25BA7"/>
    <w:rsid w:val="00D2651F"/>
    <w:rsid w:val="00D26E61"/>
    <w:rsid w:val="00D30CC5"/>
    <w:rsid w:val="00D30F80"/>
    <w:rsid w:val="00D3145B"/>
    <w:rsid w:val="00D31BDB"/>
    <w:rsid w:val="00D3216F"/>
    <w:rsid w:val="00D321EB"/>
    <w:rsid w:val="00D32825"/>
    <w:rsid w:val="00D33243"/>
    <w:rsid w:val="00D36357"/>
    <w:rsid w:val="00D3716F"/>
    <w:rsid w:val="00D37433"/>
    <w:rsid w:val="00D37E07"/>
    <w:rsid w:val="00D40590"/>
    <w:rsid w:val="00D40D8A"/>
    <w:rsid w:val="00D41514"/>
    <w:rsid w:val="00D41A71"/>
    <w:rsid w:val="00D41ADE"/>
    <w:rsid w:val="00D41B48"/>
    <w:rsid w:val="00D4250F"/>
    <w:rsid w:val="00D4265B"/>
    <w:rsid w:val="00D427C6"/>
    <w:rsid w:val="00D42B80"/>
    <w:rsid w:val="00D42CA5"/>
    <w:rsid w:val="00D42E44"/>
    <w:rsid w:val="00D445D0"/>
    <w:rsid w:val="00D44BDE"/>
    <w:rsid w:val="00D44E69"/>
    <w:rsid w:val="00D44FBF"/>
    <w:rsid w:val="00D45AF9"/>
    <w:rsid w:val="00D45CBA"/>
    <w:rsid w:val="00D462FB"/>
    <w:rsid w:val="00D46547"/>
    <w:rsid w:val="00D46AEE"/>
    <w:rsid w:val="00D47354"/>
    <w:rsid w:val="00D476F7"/>
    <w:rsid w:val="00D50C23"/>
    <w:rsid w:val="00D52BBB"/>
    <w:rsid w:val="00D52D39"/>
    <w:rsid w:val="00D54004"/>
    <w:rsid w:val="00D543B8"/>
    <w:rsid w:val="00D56926"/>
    <w:rsid w:val="00D57126"/>
    <w:rsid w:val="00D57A04"/>
    <w:rsid w:val="00D601D3"/>
    <w:rsid w:val="00D60544"/>
    <w:rsid w:val="00D60785"/>
    <w:rsid w:val="00D609F9"/>
    <w:rsid w:val="00D60DC3"/>
    <w:rsid w:val="00D61529"/>
    <w:rsid w:val="00D61B18"/>
    <w:rsid w:val="00D61C80"/>
    <w:rsid w:val="00D6298B"/>
    <w:rsid w:val="00D62AF8"/>
    <w:rsid w:val="00D62CAD"/>
    <w:rsid w:val="00D6387C"/>
    <w:rsid w:val="00D639EB"/>
    <w:rsid w:val="00D6407D"/>
    <w:rsid w:val="00D640D2"/>
    <w:rsid w:val="00D64659"/>
    <w:rsid w:val="00D6466D"/>
    <w:rsid w:val="00D649C5"/>
    <w:rsid w:val="00D6548F"/>
    <w:rsid w:val="00D65B19"/>
    <w:rsid w:val="00D65E65"/>
    <w:rsid w:val="00D66764"/>
    <w:rsid w:val="00D66E95"/>
    <w:rsid w:val="00D672C9"/>
    <w:rsid w:val="00D6782B"/>
    <w:rsid w:val="00D67AEA"/>
    <w:rsid w:val="00D67DC7"/>
    <w:rsid w:val="00D67DD2"/>
    <w:rsid w:val="00D702D1"/>
    <w:rsid w:val="00D70403"/>
    <w:rsid w:val="00D704A6"/>
    <w:rsid w:val="00D70E8E"/>
    <w:rsid w:val="00D70EE8"/>
    <w:rsid w:val="00D718DF"/>
    <w:rsid w:val="00D71DAE"/>
    <w:rsid w:val="00D735C8"/>
    <w:rsid w:val="00D746FC"/>
    <w:rsid w:val="00D74D2D"/>
    <w:rsid w:val="00D75A6B"/>
    <w:rsid w:val="00D75C02"/>
    <w:rsid w:val="00D76FFE"/>
    <w:rsid w:val="00D77375"/>
    <w:rsid w:val="00D776CD"/>
    <w:rsid w:val="00D7772B"/>
    <w:rsid w:val="00D77BA0"/>
    <w:rsid w:val="00D77DD4"/>
    <w:rsid w:val="00D807B8"/>
    <w:rsid w:val="00D80E8E"/>
    <w:rsid w:val="00D81235"/>
    <w:rsid w:val="00D8137B"/>
    <w:rsid w:val="00D81512"/>
    <w:rsid w:val="00D81725"/>
    <w:rsid w:val="00D81DBD"/>
    <w:rsid w:val="00D81E5B"/>
    <w:rsid w:val="00D82285"/>
    <w:rsid w:val="00D829E4"/>
    <w:rsid w:val="00D8361D"/>
    <w:rsid w:val="00D8427B"/>
    <w:rsid w:val="00D844F3"/>
    <w:rsid w:val="00D849E5"/>
    <w:rsid w:val="00D85590"/>
    <w:rsid w:val="00D85C05"/>
    <w:rsid w:val="00D85EEB"/>
    <w:rsid w:val="00D87F87"/>
    <w:rsid w:val="00D90185"/>
    <w:rsid w:val="00D9084C"/>
    <w:rsid w:val="00D909B1"/>
    <w:rsid w:val="00D90D35"/>
    <w:rsid w:val="00D90E79"/>
    <w:rsid w:val="00D91AF5"/>
    <w:rsid w:val="00D91B5B"/>
    <w:rsid w:val="00D91E81"/>
    <w:rsid w:val="00D92058"/>
    <w:rsid w:val="00D924C7"/>
    <w:rsid w:val="00D92CA7"/>
    <w:rsid w:val="00D92E5D"/>
    <w:rsid w:val="00D93484"/>
    <w:rsid w:val="00D93495"/>
    <w:rsid w:val="00D950A4"/>
    <w:rsid w:val="00D959CE"/>
    <w:rsid w:val="00D95BF2"/>
    <w:rsid w:val="00D95C7A"/>
    <w:rsid w:val="00D95E79"/>
    <w:rsid w:val="00D95FAB"/>
    <w:rsid w:val="00DA0AFC"/>
    <w:rsid w:val="00DA173B"/>
    <w:rsid w:val="00DA1DC1"/>
    <w:rsid w:val="00DA24FC"/>
    <w:rsid w:val="00DA2981"/>
    <w:rsid w:val="00DA2F35"/>
    <w:rsid w:val="00DA317C"/>
    <w:rsid w:val="00DA33A5"/>
    <w:rsid w:val="00DA41E6"/>
    <w:rsid w:val="00DA56BC"/>
    <w:rsid w:val="00DA5908"/>
    <w:rsid w:val="00DA594B"/>
    <w:rsid w:val="00DA5EB8"/>
    <w:rsid w:val="00DA610E"/>
    <w:rsid w:val="00DA6341"/>
    <w:rsid w:val="00DA64D4"/>
    <w:rsid w:val="00DA665A"/>
    <w:rsid w:val="00DA6EA0"/>
    <w:rsid w:val="00DA728C"/>
    <w:rsid w:val="00DA7FBA"/>
    <w:rsid w:val="00DB01B2"/>
    <w:rsid w:val="00DB0306"/>
    <w:rsid w:val="00DB0F8A"/>
    <w:rsid w:val="00DB12D4"/>
    <w:rsid w:val="00DB1D2B"/>
    <w:rsid w:val="00DB1E1F"/>
    <w:rsid w:val="00DB21EF"/>
    <w:rsid w:val="00DB2237"/>
    <w:rsid w:val="00DB2927"/>
    <w:rsid w:val="00DB2CD3"/>
    <w:rsid w:val="00DB3C1D"/>
    <w:rsid w:val="00DB4A0F"/>
    <w:rsid w:val="00DB53A2"/>
    <w:rsid w:val="00DB59C8"/>
    <w:rsid w:val="00DB5B98"/>
    <w:rsid w:val="00DB5C2C"/>
    <w:rsid w:val="00DB650D"/>
    <w:rsid w:val="00DB6AF2"/>
    <w:rsid w:val="00DB7213"/>
    <w:rsid w:val="00DB72E3"/>
    <w:rsid w:val="00DB7415"/>
    <w:rsid w:val="00DC0380"/>
    <w:rsid w:val="00DC0669"/>
    <w:rsid w:val="00DC1054"/>
    <w:rsid w:val="00DC16DA"/>
    <w:rsid w:val="00DC1823"/>
    <w:rsid w:val="00DC232A"/>
    <w:rsid w:val="00DC271E"/>
    <w:rsid w:val="00DC2787"/>
    <w:rsid w:val="00DC3315"/>
    <w:rsid w:val="00DC4151"/>
    <w:rsid w:val="00DC4546"/>
    <w:rsid w:val="00DC4CA2"/>
    <w:rsid w:val="00DC6539"/>
    <w:rsid w:val="00DC6C96"/>
    <w:rsid w:val="00DC7CC6"/>
    <w:rsid w:val="00DD010F"/>
    <w:rsid w:val="00DD06D8"/>
    <w:rsid w:val="00DD06F5"/>
    <w:rsid w:val="00DD0A34"/>
    <w:rsid w:val="00DD0A8E"/>
    <w:rsid w:val="00DD0DFA"/>
    <w:rsid w:val="00DD0E03"/>
    <w:rsid w:val="00DD1117"/>
    <w:rsid w:val="00DD1150"/>
    <w:rsid w:val="00DD212E"/>
    <w:rsid w:val="00DD2DA0"/>
    <w:rsid w:val="00DD2DE5"/>
    <w:rsid w:val="00DD2FD8"/>
    <w:rsid w:val="00DD3B6B"/>
    <w:rsid w:val="00DD3F65"/>
    <w:rsid w:val="00DD3F87"/>
    <w:rsid w:val="00DD47AE"/>
    <w:rsid w:val="00DD4C18"/>
    <w:rsid w:val="00DD57D2"/>
    <w:rsid w:val="00DD5BC0"/>
    <w:rsid w:val="00DD7200"/>
    <w:rsid w:val="00DD7640"/>
    <w:rsid w:val="00DD7D9D"/>
    <w:rsid w:val="00DE01A0"/>
    <w:rsid w:val="00DE0522"/>
    <w:rsid w:val="00DE0E02"/>
    <w:rsid w:val="00DE167E"/>
    <w:rsid w:val="00DE26E1"/>
    <w:rsid w:val="00DE33B1"/>
    <w:rsid w:val="00DE34C6"/>
    <w:rsid w:val="00DE43E1"/>
    <w:rsid w:val="00DE4627"/>
    <w:rsid w:val="00DE4C46"/>
    <w:rsid w:val="00DE4DA3"/>
    <w:rsid w:val="00DE5FA6"/>
    <w:rsid w:val="00DE6264"/>
    <w:rsid w:val="00DE72D1"/>
    <w:rsid w:val="00DE78E0"/>
    <w:rsid w:val="00DE79FE"/>
    <w:rsid w:val="00DF038D"/>
    <w:rsid w:val="00DF053C"/>
    <w:rsid w:val="00DF0988"/>
    <w:rsid w:val="00DF17CD"/>
    <w:rsid w:val="00DF2812"/>
    <w:rsid w:val="00DF288B"/>
    <w:rsid w:val="00DF3302"/>
    <w:rsid w:val="00DF3501"/>
    <w:rsid w:val="00DF3993"/>
    <w:rsid w:val="00DF3C34"/>
    <w:rsid w:val="00DF3D82"/>
    <w:rsid w:val="00DF4068"/>
    <w:rsid w:val="00DF4642"/>
    <w:rsid w:val="00DF495F"/>
    <w:rsid w:val="00DF4961"/>
    <w:rsid w:val="00DF6097"/>
    <w:rsid w:val="00DF62AD"/>
    <w:rsid w:val="00DF68EC"/>
    <w:rsid w:val="00DF715C"/>
    <w:rsid w:val="00DF767B"/>
    <w:rsid w:val="00E0004B"/>
    <w:rsid w:val="00E0058F"/>
    <w:rsid w:val="00E00E4C"/>
    <w:rsid w:val="00E00F8B"/>
    <w:rsid w:val="00E01526"/>
    <w:rsid w:val="00E01ACD"/>
    <w:rsid w:val="00E01C25"/>
    <w:rsid w:val="00E01CFD"/>
    <w:rsid w:val="00E035F5"/>
    <w:rsid w:val="00E0429C"/>
    <w:rsid w:val="00E0529C"/>
    <w:rsid w:val="00E055F8"/>
    <w:rsid w:val="00E0571D"/>
    <w:rsid w:val="00E0576E"/>
    <w:rsid w:val="00E057CB"/>
    <w:rsid w:val="00E05A37"/>
    <w:rsid w:val="00E06094"/>
    <w:rsid w:val="00E06CE5"/>
    <w:rsid w:val="00E06E8F"/>
    <w:rsid w:val="00E0736F"/>
    <w:rsid w:val="00E07387"/>
    <w:rsid w:val="00E07752"/>
    <w:rsid w:val="00E0787B"/>
    <w:rsid w:val="00E07BBB"/>
    <w:rsid w:val="00E1092A"/>
    <w:rsid w:val="00E10984"/>
    <w:rsid w:val="00E109E9"/>
    <w:rsid w:val="00E10EC7"/>
    <w:rsid w:val="00E10F39"/>
    <w:rsid w:val="00E1114E"/>
    <w:rsid w:val="00E111E1"/>
    <w:rsid w:val="00E114F7"/>
    <w:rsid w:val="00E11AF1"/>
    <w:rsid w:val="00E12223"/>
    <w:rsid w:val="00E12537"/>
    <w:rsid w:val="00E1294A"/>
    <w:rsid w:val="00E12A62"/>
    <w:rsid w:val="00E12A81"/>
    <w:rsid w:val="00E12BAA"/>
    <w:rsid w:val="00E13BD7"/>
    <w:rsid w:val="00E141F3"/>
    <w:rsid w:val="00E144AC"/>
    <w:rsid w:val="00E15A1F"/>
    <w:rsid w:val="00E15EBD"/>
    <w:rsid w:val="00E166E6"/>
    <w:rsid w:val="00E1780B"/>
    <w:rsid w:val="00E17CAF"/>
    <w:rsid w:val="00E17E84"/>
    <w:rsid w:val="00E208BD"/>
    <w:rsid w:val="00E20A88"/>
    <w:rsid w:val="00E21C14"/>
    <w:rsid w:val="00E223E0"/>
    <w:rsid w:val="00E22656"/>
    <w:rsid w:val="00E22745"/>
    <w:rsid w:val="00E22AF7"/>
    <w:rsid w:val="00E22E46"/>
    <w:rsid w:val="00E23454"/>
    <w:rsid w:val="00E235D2"/>
    <w:rsid w:val="00E23787"/>
    <w:rsid w:val="00E237B7"/>
    <w:rsid w:val="00E239EB"/>
    <w:rsid w:val="00E25243"/>
    <w:rsid w:val="00E2541A"/>
    <w:rsid w:val="00E25F34"/>
    <w:rsid w:val="00E2677B"/>
    <w:rsid w:val="00E26A97"/>
    <w:rsid w:val="00E26E30"/>
    <w:rsid w:val="00E276BE"/>
    <w:rsid w:val="00E27BFE"/>
    <w:rsid w:val="00E27CEF"/>
    <w:rsid w:val="00E30791"/>
    <w:rsid w:val="00E30AFD"/>
    <w:rsid w:val="00E30CAB"/>
    <w:rsid w:val="00E30D99"/>
    <w:rsid w:val="00E317CB"/>
    <w:rsid w:val="00E3234B"/>
    <w:rsid w:val="00E32F6B"/>
    <w:rsid w:val="00E33119"/>
    <w:rsid w:val="00E34072"/>
    <w:rsid w:val="00E34431"/>
    <w:rsid w:val="00E345C3"/>
    <w:rsid w:val="00E34C2D"/>
    <w:rsid w:val="00E35044"/>
    <w:rsid w:val="00E353AF"/>
    <w:rsid w:val="00E356C4"/>
    <w:rsid w:val="00E35956"/>
    <w:rsid w:val="00E35CBC"/>
    <w:rsid w:val="00E36A2C"/>
    <w:rsid w:val="00E36AF0"/>
    <w:rsid w:val="00E3798D"/>
    <w:rsid w:val="00E37E88"/>
    <w:rsid w:val="00E40CDE"/>
    <w:rsid w:val="00E41609"/>
    <w:rsid w:val="00E419ED"/>
    <w:rsid w:val="00E41DA9"/>
    <w:rsid w:val="00E43304"/>
    <w:rsid w:val="00E43D4C"/>
    <w:rsid w:val="00E44005"/>
    <w:rsid w:val="00E44176"/>
    <w:rsid w:val="00E445C3"/>
    <w:rsid w:val="00E44C19"/>
    <w:rsid w:val="00E44DF9"/>
    <w:rsid w:val="00E451ED"/>
    <w:rsid w:val="00E45296"/>
    <w:rsid w:val="00E45407"/>
    <w:rsid w:val="00E45841"/>
    <w:rsid w:val="00E45DF6"/>
    <w:rsid w:val="00E45FA1"/>
    <w:rsid w:val="00E4616B"/>
    <w:rsid w:val="00E464B3"/>
    <w:rsid w:val="00E46603"/>
    <w:rsid w:val="00E51807"/>
    <w:rsid w:val="00E51860"/>
    <w:rsid w:val="00E528B4"/>
    <w:rsid w:val="00E52CA8"/>
    <w:rsid w:val="00E5347A"/>
    <w:rsid w:val="00E53CF8"/>
    <w:rsid w:val="00E540EC"/>
    <w:rsid w:val="00E54866"/>
    <w:rsid w:val="00E54F33"/>
    <w:rsid w:val="00E55063"/>
    <w:rsid w:val="00E55FDE"/>
    <w:rsid w:val="00E56229"/>
    <w:rsid w:val="00E5651E"/>
    <w:rsid w:val="00E566A4"/>
    <w:rsid w:val="00E56F7C"/>
    <w:rsid w:val="00E56FF4"/>
    <w:rsid w:val="00E57099"/>
    <w:rsid w:val="00E57185"/>
    <w:rsid w:val="00E603AA"/>
    <w:rsid w:val="00E608DD"/>
    <w:rsid w:val="00E60A73"/>
    <w:rsid w:val="00E617E4"/>
    <w:rsid w:val="00E61918"/>
    <w:rsid w:val="00E62311"/>
    <w:rsid w:val="00E637BC"/>
    <w:rsid w:val="00E63929"/>
    <w:rsid w:val="00E6408B"/>
    <w:rsid w:val="00E64FC4"/>
    <w:rsid w:val="00E65F74"/>
    <w:rsid w:val="00E65FFA"/>
    <w:rsid w:val="00E667D7"/>
    <w:rsid w:val="00E677E5"/>
    <w:rsid w:val="00E7102C"/>
    <w:rsid w:val="00E71408"/>
    <w:rsid w:val="00E71A16"/>
    <w:rsid w:val="00E72D61"/>
    <w:rsid w:val="00E733B0"/>
    <w:rsid w:val="00E734D4"/>
    <w:rsid w:val="00E737B3"/>
    <w:rsid w:val="00E73EA4"/>
    <w:rsid w:val="00E7407A"/>
    <w:rsid w:val="00E740B1"/>
    <w:rsid w:val="00E7476B"/>
    <w:rsid w:val="00E75258"/>
    <w:rsid w:val="00E75DAE"/>
    <w:rsid w:val="00E7613F"/>
    <w:rsid w:val="00E7635A"/>
    <w:rsid w:val="00E76F70"/>
    <w:rsid w:val="00E776CD"/>
    <w:rsid w:val="00E7771F"/>
    <w:rsid w:val="00E77805"/>
    <w:rsid w:val="00E77AD5"/>
    <w:rsid w:val="00E77C98"/>
    <w:rsid w:val="00E80E20"/>
    <w:rsid w:val="00E816F9"/>
    <w:rsid w:val="00E8185B"/>
    <w:rsid w:val="00E81CCE"/>
    <w:rsid w:val="00E825F9"/>
    <w:rsid w:val="00E8284D"/>
    <w:rsid w:val="00E829A8"/>
    <w:rsid w:val="00E82D59"/>
    <w:rsid w:val="00E84627"/>
    <w:rsid w:val="00E84B88"/>
    <w:rsid w:val="00E84C4E"/>
    <w:rsid w:val="00E84CED"/>
    <w:rsid w:val="00E84D1B"/>
    <w:rsid w:val="00E84D3F"/>
    <w:rsid w:val="00E85CD4"/>
    <w:rsid w:val="00E85DB1"/>
    <w:rsid w:val="00E86B99"/>
    <w:rsid w:val="00E86C59"/>
    <w:rsid w:val="00E86DE5"/>
    <w:rsid w:val="00E86E47"/>
    <w:rsid w:val="00E87296"/>
    <w:rsid w:val="00E878C6"/>
    <w:rsid w:val="00E90705"/>
    <w:rsid w:val="00E91864"/>
    <w:rsid w:val="00E923AD"/>
    <w:rsid w:val="00E92925"/>
    <w:rsid w:val="00E92CAF"/>
    <w:rsid w:val="00E92CC4"/>
    <w:rsid w:val="00E92E5A"/>
    <w:rsid w:val="00E93C46"/>
    <w:rsid w:val="00E940BE"/>
    <w:rsid w:val="00E95006"/>
    <w:rsid w:val="00E95706"/>
    <w:rsid w:val="00E957B3"/>
    <w:rsid w:val="00E95F05"/>
    <w:rsid w:val="00E9671E"/>
    <w:rsid w:val="00E96BBC"/>
    <w:rsid w:val="00E978D3"/>
    <w:rsid w:val="00E979A7"/>
    <w:rsid w:val="00EA0058"/>
    <w:rsid w:val="00EA03F6"/>
    <w:rsid w:val="00EA07FE"/>
    <w:rsid w:val="00EA0867"/>
    <w:rsid w:val="00EA14AB"/>
    <w:rsid w:val="00EA1846"/>
    <w:rsid w:val="00EA1B27"/>
    <w:rsid w:val="00EA290E"/>
    <w:rsid w:val="00EA2C5D"/>
    <w:rsid w:val="00EA351E"/>
    <w:rsid w:val="00EA3766"/>
    <w:rsid w:val="00EA3B32"/>
    <w:rsid w:val="00EA4953"/>
    <w:rsid w:val="00EA4C62"/>
    <w:rsid w:val="00EA569A"/>
    <w:rsid w:val="00EA5CF7"/>
    <w:rsid w:val="00EA658B"/>
    <w:rsid w:val="00EA6601"/>
    <w:rsid w:val="00EA6B8D"/>
    <w:rsid w:val="00EA6BFF"/>
    <w:rsid w:val="00EA6D98"/>
    <w:rsid w:val="00EA6F27"/>
    <w:rsid w:val="00EA71FB"/>
    <w:rsid w:val="00EA763D"/>
    <w:rsid w:val="00EA7E14"/>
    <w:rsid w:val="00EB04A0"/>
    <w:rsid w:val="00EB0656"/>
    <w:rsid w:val="00EB0BB1"/>
    <w:rsid w:val="00EB15ED"/>
    <w:rsid w:val="00EB260F"/>
    <w:rsid w:val="00EB3094"/>
    <w:rsid w:val="00EB3A35"/>
    <w:rsid w:val="00EB3F82"/>
    <w:rsid w:val="00EB54B2"/>
    <w:rsid w:val="00EB560E"/>
    <w:rsid w:val="00EB6485"/>
    <w:rsid w:val="00EB749D"/>
    <w:rsid w:val="00EB76B3"/>
    <w:rsid w:val="00EB76B9"/>
    <w:rsid w:val="00EB79E4"/>
    <w:rsid w:val="00EB7D89"/>
    <w:rsid w:val="00EB7F74"/>
    <w:rsid w:val="00EC05C3"/>
    <w:rsid w:val="00EC0A2E"/>
    <w:rsid w:val="00EC0C37"/>
    <w:rsid w:val="00EC10B3"/>
    <w:rsid w:val="00EC157D"/>
    <w:rsid w:val="00EC2738"/>
    <w:rsid w:val="00EC2746"/>
    <w:rsid w:val="00EC379A"/>
    <w:rsid w:val="00EC42B1"/>
    <w:rsid w:val="00EC6561"/>
    <w:rsid w:val="00EC6B3F"/>
    <w:rsid w:val="00EC6DB3"/>
    <w:rsid w:val="00EC6F7C"/>
    <w:rsid w:val="00EC6FB9"/>
    <w:rsid w:val="00EC7508"/>
    <w:rsid w:val="00EC7582"/>
    <w:rsid w:val="00EC7DB0"/>
    <w:rsid w:val="00EC7F2B"/>
    <w:rsid w:val="00ED0D52"/>
    <w:rsid w:val="00ED0F6F"/>
    <w:rsid w:val="00ED1621"/>
    <w:rsid w:val="00ED2806"/>
    <w:rsid w:val="00ED2995"/>
    <w:rsid w:val="00ED3704"/>
    <w:rsid w:val="00ED379A"/>
    <w:rsid w:val="00ED3BC8"/>
    <w:rsid w:val="00ED425D"/>
    <w:rsid w:val="00ED429C"/>
    <w:rsid w:val="00ED42CD"/>
    <w:rsid w:val="00ED44D8"/>
    <w:rsid w:val="00ED4DDC"/>
    <w:rsid w:val="00ED56C9"/>
    <w:rsid w:val="00ED58F6"/>
    <w:rsid w:val="00ED5979"/>
    <w:rsid w:val="00ED5BA5"/>
    <w:rsid w:val="00ED5E42"/>
    <w:rsid w:val="00ED6977"/>
    <w:rsid w:val="00ED6FDB"/>
    <w:rsid w:val="00ED76FB"/>
    <w:rsid w:val="00ED7AEA"/>
    <w:rsid w:val="00ED7C97"/>
    <w:rsid w:val="00ED7EDA"/>
    <w:rsid w:val="00EE0001"/>
    <w:rsid w:val="00EE038E"/>
    <w:rsid w:val="00EE0A11"/>
    <w:rsid w:val="00EE0DAA"/>
    <w:rsid w:val="00EE16B3"/>
    <w:rsid w:val="00EE1A5D"/>
    <w:rsid w:val="00EE1BD7"/>
    <w:rsid w:val="00EE1DAF"/>
    <w:rsid w:val="00EE2408"/>
    <w:rsid w:val="00EE24B5"/>
    <w:rsid w:val="00EE27BC"/>
    <w:rsid w:val="00EE2928"/>
    <w:rsid w:val="00EE2EC2"/>
    <w:rsid w:val="00EE42C8"/>
    <w:rsid w:val="00EE5456"/>
    <w:rsid w:val="00EE54AD"/>
    <w:rsid w:val="00EE5EE9"/>
    <w:rsid w:val="00EE60D2"/>
    <w:rsid w:val="00EE68F3"/>
    <w:rsid w:val="00EE6CA2"/>
    <w:rsid w:val="00EE791E"/>
    <w:rsid w:val="00EF0B71"/>
    <w:rsid w:val="00EF0CE8"/>
    <w:rsid w:val="00EF0FB1"/>
    <w:rsid w:val="00EF10AA"/>
    <w:rsid w:val="00EF147D"/>
    <w:rsid w:val="00EF1EC4"/>
    <w:rsid w:val="00EF23B0"/>
    <w:rsid w:val="00EF24BC"/>
    <w:rsid w:val="00EF2C9C"/>
    <w:rsid w:val="00EF3726"/>
    <w:rsid w:val="00EF37BA"/>
    <w:rsid w:val="00EF3C8E"/>
    <w:rsid w:val="00EF3CCC"/>
    <w:rsid w:val="00EF3D13"/>
    <w:rsid w:val="00EF3FE4"/>
    <w:rsid w:val="00EF4EC8"/>
    <w:rsid w:val="00EF4EF4"/>
    <w:rsid w:val="00EF4FF2"/>
    <w:rsid w:val="00EF505C"/>
    <w:rsid w:val="00EF562E"/>
    <w:rsid w:val="00EF57F6"/>
    <w:rsid w:val="00EF6CB0"/>
    <w:rsid w:val="00EF742E"/>
    <w:rsid w:val="00EF743A"/>
    <w:rsid w:val="00EF7C07"/>
    <w:rsid w:val="00EF7F00"/>
    <w:rsid w:val="00F001B9"/>
    <w:rsid w:val="00F00469"/>
    <w:rsid w:val="00F00798"/>
    <w:rsid w:val="00F01340"/>
    <w:rsid w:val="00F0232E"/>
    <w:rsid w:val="00F02335"/>
    <w:rsid w:val="00F0295C"/>
    <w:rsid w:val="00F02B5A"/>
    <w:rsid w:val="00F0321F"/>
    <w:rsid w:val="00F03827"/>
    <w:rsid w:val="00F038FF"/>
    <w:rsid w:val="00F03938"/>
    <w:rsid w:val="00F03BD4"/>
    <w:rsid w:val="00F049AF"/>
    <w:rsid w:val="00F04C7D"/>
    <w:rsid w:val="00F04D00"/>
    <w:rsid w:val="00F06372"/>
    <w:rsid w:val="00F066A9"/>
    <w:rsid w:val="00F10609"/>
    <w:rsid w:val="00F10D6D"/>
    <w:rsid w:val="00F10EF3"/>
    <w:rsid w:val="00F1113E"/>
    <w:rsid w:val="00F1137D"/>
    <w:rsid w:val="00F11532"/>
    <w:rsid w:val="00F11585"/>
    <w:rsid w:val="00F11D63"/>
    <w:rsid w:val="00F11EC7"/>
    <w:rsid w:val="00F12275"/>
    <w:rsid w:val="00F12B12"/>
    <w:rsid w:val="00F12FC5"/>
    <w:rsid w:val="00F12FFE"/>
    <w:rsid w:val="00F135A2"/>
    <w:rsid w:val="00F13F11"/>
    <w:rsid w:val="00F14183"/>
    <w:rsid w:val="00F147D2"/>
    <w:rsid w:val="00F14802"/>
    <w:rsid w:val="00F14B67"/>
    <w:rsid w:val="00F1589C"/>
    <w:rsid w:val="00F15C9C"/>
    <w:rsid w:val="00F15CC0"/>
    <w:rsid w:val="00F16E98"/>
    <w:rsid w:val="00F1722F"/>
    <w:rsid w:val="00F17CE4"/>
    <w:rsid w:val="00F20026"/>
    <w:rsid w:val="00F20350"/>
    <w:rsid w:val="00F2056E"/>
    <w:rsid w:val="00F20573"/>
    <w:rsid w:val="00F20A53"/>
    <w:rsid w:val="00F212C9"/>
    <w:rsid w:val="00F21526"/>
    <w:rsid w:val="00F21A4D"/>
    <w:rsid w:val="00F21C4D"/>
    <w:rsid w:val="00F220B6"/>
    <w:rsid w:val="00F23047"/>
    <w:rsid w:val="00F23AC4"/>
    <w:rsid w:val="00F23CC0"/>
    <w:rsid w:val="00F23FF6"/>
    <w:rsid w:val="00F24044"/>
    <w:rsid w:val="00F2453A"/>
    <w:rsid w:val="00F256DD"/>
    <w:rsid w:val="00F25D22"/>
    <w:rsid w:val="00F26046"/>
    <w:rsid w:val="00F26657"/>
    <w:rsid w:val="00F26F33"/>
    <w:rsid w:val="00F27129"/>
    <w:rsid w:val="00F27387"/>
    <w:rsid w:val="00F3003B"/>
    <w:rsid w:val="00F30329"/>
    <w:rsid w:val="00F3041D"/>
    <w:rsid w:val="00F3051E"/>
    <w:rsid w:val="00F306D3"/>
    <w:rsid w:val="00F30D69"/>
    <w:rsid w:val="00F3142E"/>
    <w:rsid w:val="00F31DB2"/>
    <w:rsid w:val="00F31F0D"/>
    <w:rsid w:val="00F32A5A"/>
    <w:rsid w:val="00F32D56"/>
    <w:rsid w:val="00F32EFB"/>
    <w:rsid w:val="00F33140"/>
    <w:rsid w:val="00F333BB"/>
    <w:rsid w:val="00F33B98"/>
    <w:rsid w:val="00F34076"/>
    <w:rsid w:val="00F344DF"/>
    <w:rsid w:val="00F35351"/>
    <w:rsid w:val="00F35504"/>
    <w:rsid w:val="00F355FB"/>
    <w:rsid w:val="00F35A3F"/>
    <w:rsid w:val="00F3654B"/>
    <w:rsid w:val="00F36AA0"/>
    <w:rsid w:val="00F3775C"/>
    <w:rsid w:val="00F37C0E"/>
    <w:rsid w:val="00F401C0"/>
    <w:rsid w:val="00F40C74"/>
    <w:rsid w:val="00F410A2"/>
    <w:rsid w:val="00F42084"/>
    <w:rsid w:val="00F42686"/>
    <w:rsid w:val="00F43E86"/>
    <w:rsid w:val="00F440E2"/>
    <w:rsid w:val="00F44B2A"/>
    <w:rsid w:val="00F45874"/>
    <w:rsid w:val="00F45B9F"/>
    <w:rsid w:val="00F45D70"/>
    <w:rsid w:val="00F50608"/>
    <w:rsid w:val="00F50A12"/>
    <w:rsid w:val="00F50F7D"/>
    <w:rsid w:val="00F5140E"/>
    <w:rsid w:val="00F515AD"/>
    <w:rsid w:val="00F51C81"/>
    <w:rsid w:val="00F51D15"/>
    <w:rsid w:val="00F5271E"/>
    <w:rsid w:val="00F52B84"/>
    <w:rsid w:val="00F52E34"/>
    <w:rsid w:val="00F53219"/>
    <w:rsid w:val="00F532DE"/>
    <w:rsid w:val="00F53349"/>
    <w:rsid w:val="00F546A4"/>
    <w:rsid w:val="00F54713"/>
    <w:rsid w:val="00F54A5D"/>
    <w:rsid w:val="00F54C33"/>
    <w:rsid w:val="00F550ED"/>
    <w:rsid w:val="00F559F5"/>
    <w:rsid w:val="00F55E0E"/>
    <w:rsid w:val="00F55E3F"/>
    <w:rsid w:val="00F5603C"/>
    <w:rsid w:val="00F56043"/>
    <w:rsid w:val="00F566A6"/>
    <w:rsid w:val="00F56821"/>
    <w:rsid w:val="00F578F2"/>
    <w:rsid w:val="00F579B6"/>
    <w:rsid w:val="00F6009C"/>
    <w:rsid w:val="00F60796"/>
    <w:rsid w:val="00F60BC9"/>
    <w:rsid w:val="00F60BE4"/>
    <w:rsid w:val="00F61029"/>
    <w:rsid w:val="00F61517"/>
    <w:rsid w:val="00F61E0A"/>
    <w:rsid w:val="00F62DB0"/>
    <w:rsid w:val="00F63783"/>
    <w:rsid w:val="00F64225"/>
    <w:rsid w:val="00F643E2"/>
    <w:rsid w:val="00F64650"/>
    <w:rsid w:val="00F64B95"/>
    <w:rsid w:val="00F65220"/>
    <w:rsid w:val="00F65492"/>
    <w:rsid w:val="00F65756"/>
    <w:rsid w:val="00F658A9"/>
    <w:rsid w:val="00F65922"/>
    <w:rsid w:val="00F659AA"/>
    <w:rsid w:val="00F66203"/>
    <w:rsid w:val="00F6674F"/>
    <w:rsid w:val="00F67B45"/>
    <w:rsid w:val="00F67BF2"/>
    <w:rsid w:val="00F67E37"/>
    <w:rsid w:val="00F7042E"/>
    <w:rsid w:val="00F715E7"/>
    <w:rsid w:val="00F71723"/>
    <w:rsid w:val="00F7189F"/>
    <w:rsid w:val="00F721BC"/>
    <w:rsid w:val="00F72236"/>
    <w:rsid w:val="00F724AC"/>
    <w:rsid w:val="00F72C81"/>
    <w:rsid w:val="00F7312A"/>
    <w:rsid w:val="00F731BB"/>
    <w:rsid w:val="00F74A5A"/>
    <w:rsid w:val="00F80078"/>
    <w:rsid w:val="00F81284"/>
    <w:rsid w:val="00F81C9E"/>
    <w:rsid w:val="00F820F4"/>
    <w:rsid w:val="00F8346C"/>
    <w:rsid w:val="00F84AF6"/>
    <w:rsid w:val="00F85191"/>
    <w:rsid w:val="00F85877"/>
    <w:rsid w:val="00F86842"/>
    <w:rsid w:val="00F87162"/>
    <w:rsid w:val="00F87310"/>
    <w:rsid w:val="00F87890"/>
    <w:rsid w:val="00F90A73"/>
    <w:rsid w:val="00F90F83"/>
    <w:rsid w:val="00F911B0"/>
    <w:rsid w:val="00F911BB"/>
    <w:rsid w:val="00F91909"/>
    <w:rsid w:val="00F91FC7"/>
    <w:rsid w:val="00F921C9"/>
    <w:rsid w:val="00F927ED"/>
    <w:rsid w:val="00F92CDA"/>
    <w:rsid w:val="00F92EB7"/>
    <w:rsid w:val="00F93D32"/>
    <w:rsid w:val="00F942F8"/>
    <w:rsid w:val="00F95146"/>
    <w:rsid w:val="00F95758"/>
    <w:rsid w:val="00F95A83"/>
    <w:rsid w:val="00F95E68"/>
    <w:rsid w:val="00F967B1"/>
    <w:rsid w:val="00F96DF9"/>
    <w:rsid w:val="00F96E7D"/>
    <w:rsid w:val="00F96E9A"/>
    <w:rsid w:val="00F97C23"/>
    <w:rsid w:val="00FA0273"/>
    <w:rsid w:val="00FA075E"/>
    <w:rsid w:val="00FA0D51"/>
    <w:rsid w:val="00FA259A"/>
    <w:rsid w:val="00FA2E49"/>
    <w:rsid w:val="00FA402C"/>
    <w:rsid w:val="00FA4404"/>
    <w:rsid w:val="00FA4826"/>
    <w:rsid w:val="00FA58E9"/>
    <w:rsid w:val="00FA59CD"/>
    <w:rsid w:val="00FA5AC8"/>
    <w:rsid w:val="00FA6A0F"/>
    <w:rsid w:val="00FA7052"/>
    <w:rsid w:val="00FA7191"/>
    <w:rsid w:val="00FA78C3"/>
    <w:rsid w:val="00FA79A9"/>
    <w:rsid w:val="00FB024C"/>
    <w:rsid w:val="00FB0735"/>
    <w:rsid w:val="00FB088D"/>
    <w:rsid w:val="00FB2471"/>
    <w:rsid w:val="00FB24AC"/>
    <w:rsid w:val="00FB29BC"/>
    <w:rsid w:val="00FB40EE"/>
    <w:rsid w:val="00FB4706"/>
    <w:rsid w:val="00FB476F"/>
    <w:rsid w:val="00FB47E6"/>
    <w:rsid w:val="00FB4DBB"/>
    <w:rsid w:val="00FB4DFD"/>
    <w:rsid w:val="00FB50AF"/>
    <w:rsid w:val="00FB5B34"/>
    <w:rsid w:val="00FB628E"/>
    <w:rsid w:val="00FB67A4"/>
    <w:rsid w:val="00FB6DC8"/>
    <w:rsid w:val="00FC023D"/>
    <w:rsid w:val="00FC0372"/>
    <w:rsid w:val="00FC0560"/>
    <w:rsid w:val="00FC05E6"/>
    <w:rsid w:val="00FC0E30"/>
    <w:rsid w:val="00FC1665"/>
    <w:rsid w:val="00FC23BC"/>
    <w:rsid w:val="00FC2AC2"/>
    <w:rsid w:val="00FC2EDB"/>
    <w:rsid w:val="00FC2F58"/>
    <w:rsid w:val="00FC31F3"/>
    <w:rsid w:val="00FC39E7"/>
    <w:rsid w:val="00FC3B0C"/>
    <w:rsid w:val="00FC450B"/>
    <w:rsid w:val="00FC452E"/>
    <w:rsid w:val="00FC4893"/>
    <w:rsid w:val="00FC493E"/>
    <w:rsid w:val="00FC4AAE"/>
    <w:rsid w:val="00FC4B19"/>
    <w:rsid w:val="00FC53E4"/>
    <w:rsid w:val="00FC551D"/>
    <w:rsid w:val="00FC581E"/>
    <w:rsid w:val="00FC5A8B"/>
    <w:rsid w:val="00FC67F8"/>
    <w:rsid w:val="00FC689D"/>
    <w:rsid w:val="00FC69E0"/>
    <w:rsid w:val="00FC6E25"/>
    <w:rsid w:val="00FC76D6"/>
    <w:rsid w:val="00FC7CC3"/>
    <w:rsid w:val="00FC7EED"/>
    <w:rsid w:val="00FD01DC"/>
    <w:rsid w:val="00FD0252"/>
    <w:rsid w:val="00FD0474"/>
    <w:rsid w:val="00FD0ECF"/>
    <w:rsid w:val="00FD1074"/>
    <w:rsid w:val="00FD159B"/>
    <w:rsid w:val="00FD1962"/>
    <w:rsid w:val="00FD22F2"/>
    <w:rsid w:val="00FD2565"/>
    <w:rsid w:val="00FD2680"/>
    <w:rsid w:val="00FD28FF"/>
    <w:rsid w:val="00FD292D"/>
    <w:rsid w:val="00FD3605"/>
    <w:rsid w:val="00FD3C3B"/>
    <w:rsid w:val="00FD3EB7"/>
    <w:rsid w:val="00FD3FD2"/>
    <w:rsid w:val="00FD4476"/>
    <w:rsid w:val="00FD4950"/>
    <w:rsid w:val="00FD6029"/>
    <w:rsid w:val="00FD622F"/>
    <w:rsid w:val="00FD64FB"/>
    <w:rsid w:val="00FD69F5"/>
    <w:rsid w:val="00FD7F9C"/>
    <w:rsid w:val="00FE02CE"/>
    <w:rsid w:val="00FE0B7D"/>
    <w:rsid w:val="00FE1DD4"/>
    <w:rsid w:val="00FE20B0"/>
    <w:rsid w:val="00FE2A4A"/>
    <w:rsid w:val="00FE2ECA"/>
    <w:rsid w:val="00FE3BB3"/>
    <w:rsid w:val="00FE3BC2"/>
    <w:rsid w:val="00FE449D"/>
    <w:rsid w:val="00FE69D7"/>
    <w:rsid w:val="00FE72B3"/>
    <w:rsid w:val="00FE7379"/>
    <w:rsid w:val="00FE7FBB"/>
    <w:rsid w:val="00FF0B6D"/>
    <w:rsid w:val="00FF0F1A"/>
    <w:rsid w:val="00FF1294"/>
    <w:rsid w:val="00FF1553"/>
    <w:rsid w:val="00FF19ED"/>
    <w:rsid w:val="00FF1D3A"/>
    <w:rsid w:val="00FF2804"/>
    <w:rsid w:val="00FF2A4E"/>
    <w:rsid w:val="00FF2C39"/>
    <w:rsid w:val="00FF3298"/>
    <w:rsid w:val="00FF32FE"/>
    <w:rsid w:val="00FF378F"/>
    <w:rsid w:val="00FF39EE"/>
    <w:rsid w:val="00FF3DD3"/>
    <w:rsid w:val="00FF3DF2"/>
    <w:rsid w:val="00FF4EDD"/>
    <w:rsid w:val="00FF5121"/>
    <w:rsid w:val="00FF525D"/>
    <w:rsid w:val="00FF52D3"/>
    <w:rsid w:val="00FF551F"/>
    <w:rsid w:val="00FF55AC"/>
    <w:rsid w:val="00FF6245"/>
    <w:rsid w:val="00FF6397"/>
    <w:rsid w:val="00FF6C5B"/>
    <w:rsid w:val="00FF6C84"/>
    <w:rsid w:val="00FF7049"/>
    <w:rsid w:val="00FF7B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3E71504E"/>
  <w15:docId w15:val="{ED2D3D0A-E6EA-44F9-AB24-4B9309834C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7F6ABB"/>
    <w:pPr>
      <w:widowControl w:val="0"/>
      <w:autoSpaceDE w:val="0"/>
      <w:autoSpaceDN w:val="0"/>
      <w:adjustRightInd w:val="0"/>
    </w:pPr>
    <w:rPr>
      <w:rFonts w:ascii="Diverda Sans Com Light" w:eastAsia="Diverda Sans Com Light" w:cs="Diverda Sans Com Light"/>
      <w:color w:val="000000"/>
      <w:kern w:val="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7F6ABB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580348"/>
    <w:pPr>
      <w:tabs>
        <w:tab w:val="center" w:pos="4252"/>
        <w:tab w:val="right" w:pos="8504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rsid w:val="00580348"/>
  </w:style>
  <w:style w:type="paragraph" w:styleId="Footer">
    <w:name w:val="footer"/>
    <w:basedOn w:val="Normal"/>
    <w:link w:val="FooterChar"/>
    <w:uiPriority w:val="99"/>
    <w:unhideWhenUsed/>
    <w:rsid w:val="00580348"/>
    <w:pPr>
      <w:tabs>
        <w:tab w:val="center" w:pos="4252"/>
        <w:tab w:val="right" w:pos="8504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sid w:val="00580348"/>
  </w:style>
  <w:style w:type="paragraph" w:customStyle="1" w:styleId="EndNoteBibliographyTitle">
    <w:name w:val="EndNote Bibliography Title"/>
    <w:basedOn w:val="Normal"/>
    <w:link w:val="EndNoteBibliographyTitle0"/>
    <w:rsid w:val="003F00F3"/>
    <w:pPr>
      <w:jc w:val="center"/>
    </w:pPr>
    <w:rPr>
      <w:rFonts w:ascii="Arial" w:hAnsi="Arial" w:cs="Arial"/>
      <w:noProof/>
      <w:sz w:val="22"/>
    </w:rPr>
  </w:style>
  <w:style w:type="character" w:customStyle="1" w:styleId="EndNoteBibliographyTitle0">
    <w:name w:val="EndNote Bibliography Title (文字)"/>
    <w:basedOn w:val="DefaultParagraphFont"/>
    <w:link w:val="EndNoteBibliographyTitle"/>
    <w:rsid w:val="003F00F3"/>
    <w:rPr>
      <w:rFonts w:ascii="Arial" w:hAnsi="Arial" w:cs="Arial"/>
      <w:noProof/>
      <w:sz w:val="22"/>
    </w:rPr>
  </w:style>
  <w:style w:type="paragraph" w:customStyle="1" w:styleId="EndNoteBibliography">
    <w:name w:val="EndNote Bibliography"/>
    <w:basedOn w:val="Normal"/>
    <w:link w:val="EndNoteBibliography0"/>
    <w:rsid w:val="003F00F3"/>
    <w:pPr>
      <w:spacing w:line="360" w:lineRule="auto"/>
      <w:jc w:val="left"/>
    </w:pPr>
    <w:rPr>
      <w:rFonts w:ascii="Arial" w:hAnsi="Arial" w:cs="Arial"/>
      <w:noProof/>
      <w:sz w:val="22"/>
    </w:rPr>
  </w:style>
  <w:style w:type="character" w:customStyle="1" w:styleId="EndNoteBibliography0">
    <w:name w:val="EndNote Bibliography (文字)"/>
    <w:basedOn w:val="DefaultParagraphFont"/>
    <w:link w:val="EndNoteBibliography"/>
    <w:rsid w:val="003F00F3"/>
    <w:rPr>
      <w:rFonts w:ascii="Arial" w:hAnsi="Arial" w:cs="Arial"/>
      <w:noProof/>
      <w:sz w:val="22"/>
    </w:rPr>
  </w:style>
  <w:style w:type="table" w:styleId="TableGrid">
    <w:name w:val="Table Grid"/>
    <w:basedOn w:val="TableNormal"/>
    <w:uiPriority w:val="39"/>
    <w:rsid w:val="00AE00E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dTable4-Accent31">
    <w:name w:val="Grid Table 4 - Accent 31"/>
    <w:basedOn w:val="TableNormal"/>
    <w:uiPriority w:val="49"/>
    <w:rsid w:val="00AE00E1"/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6C2160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C2160"/>
    <w:rPr>
      <w:rFonts w:ascii="Times New Roman" w:hAnsi="Times New Roman" w:cs="Times New Roman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06051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6051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6051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6051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6051B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733651"/>
  </w:style>
  <w:style w:type="paragraph" w:styleId="DocumentMap">
    <w:name w:val="Document Map"/>
    <w:basedOn w:val="Normal"/>
    <w:link w:val="DocumentMapChar"/>
    <w:uiPriority w:val="99"/>
    <w:semiHidden/>
    <w:unhideWhenUsed/>
    <w:rsid w:val="00432411"/>
    <w:rPr>
      <w:rFonts w:ascii="Times New Roman" w:hAnsi="Times New Roman" w:cs="Times New Roman"/>
      <w:sz w:val="24"/>
      <w:szCs w:val="24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432411"/>
    <w:rPr>
      <w:rFonts w:ascii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2F55BD"/>
    <w:rPr>
      <w:color w:val="954F72" w:themeColor="followedHyperlink"/>
      <w:u w:val="single"/>
    </w:rPr>
  </w:style>
  <w:style w:type="character" w:styleId="LineNumber">
    <w:name w:val="line number"/>
    <w:basedOn w:val="DefaultParagraphFont"/>
    <w:uiPriority w:val="99"/>
    <w:semiHidden/>
    <w:unhideWhenUsed/>
    <w:rsid w:val="00167A00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735C8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411376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ED5979"/>
    <w:rPr>
      <w:i/>
      <w:iCs/>
    </w:rPr>
  </w:style>
  <w:style w:type="character" w:customStyle="1" w:styleId="il">
    <w:name w:val="il"/>
    <w:basedOn w:val="DefaultParagraphFont"/>
    <w:rsid w:val="00122753"/>
  </w:style>
  <w:style w:type="paragraph" w:styleId="ListParagraph">
    <w:name w:val="List Paragraph"/>
    <w:basedOn w:val="Normal"/>
    <w:uiPriority w:val="34"/>
    <w:qFormat/>
    <w:rsid w:val="00B26335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D213E1"/>
    <w:rPr>
      <w:b/>
      <w:bCs/>
    </w:rPr>
  </w:style>
  <w:style w:type="paragraph" w:styleId="NoSpacing">
    <w:name w:val="No Spacing"/>
    <w:uiPriority w:val="1"/>
    <w:qFormat/>
    <w:rsid w:val="00B97631"/>
    <w:rPr>
      <w:rFonts w:ascii="Times New Roman" w:eastAsiaTheme="minorHAnsi" w:hAnsi="Times New Roman"/>
      <w:kern w:val="0"/>
      <w:sz w:val="24"/>
      <w:lang w:val="en-GB" w:eastAsia="en-US"/>
    </w:rPr>
  </w:style>
  <w:style w:type="paragraph" w:styleId="NormalWeb">
    <w:name w:val="Normal (Web)"/>
    <w:basedOn w:val="Normal"/>
    <w:uiPriority w:val="99"/>
    <w:semiHidden/>
    <w:unhideWhenUsed/>
    <w:rsid w:val="00827FE8"/>
    <w:pPr>
      <w:widowControl/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kern w:val="0"/>
      <w:sz w:val="24"/>
      <w:szCs w:val="24"/>
      <w:lang w:val="en-AU"/>
    </w:rPr>
  </w:style>
  <w:style w:type="paragraph" w:customStyle="1" w:styleId="Paragraph">
    <w:name w:val="Paragraph"/>
    <w:basedOn w:val="Normal"/>
    <w:rsid w:val="00974E80"/>
    <w:pPr>
      <w:widowControl/>
      <w:spacing w:before="120"/>
      <w:ind w:firstLine="720"/>
      <w:jc w:val="left"/>
    </w:pPr>
    <w:rPr>
      <w:rFonts w:ascii="Times New Roman" w:eastAsia="Times New Roman" w:hAnsi="Times New Roman" w:cs="Times New Roman"/>
      <w:kern w:val="0"/>
      <w:sz w:val="24"/>
      <w:szCs w:val="24"/>
      <w:lang w:eastAsia="en-US"/>
    </w:rPr>
  </w:style>
  <w:style w:type="character" w:customStyle="1" w:styleId="A1">
    <w:name w:val="A1"/>
    <w:uiPriority w:val="99"/>
    <w:rsid w:val="00AE1A17"/>
    <w:rPr>
      <w:rFonts w:cs="JansonText LT"/>
      <w:color w:val="211D1E"/>
      <w:sz w:val="19"/>
      <w:szCs w:val="19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281FB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797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101454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186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05469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89357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56905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813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474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970271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7252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37647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92818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606469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693739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4662915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4322418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7044231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26529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996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674135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775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23486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08055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725967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94528183">
                              <w:blockQuote w:val="1"/>
                              <w:marLeft w:val="720"/>
                              <w:marRight w:val="720"/>
                              <w:marTop w:val="100"/>
                              <w:marBottom w:val="1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179029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4449370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8349062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17548935">
                                              <w:blockQuote w:val="1"/>
                                              <w:marLeft w:val="96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single" w:sz="6" w:space="6" w:color="CCCCCC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4288180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9166592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95286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6019029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5892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0514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42850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66133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886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756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003618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455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18253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43674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480314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65069211">
                              <w:blockQuote w:val="1"/>
                              <w:marLeft w:val="720"/>
                              <w:marRight w:val="720"/>
                              <w:marTop w:val="100"/>
                              <w:marBottom w:val="1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1766240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435973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031178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21670652">
                                              <w:blockQuote w:val="1"/>
                                              <w:marLeft w:val="96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single" w:sz="6" w:space="6" w:color="CCCCCC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4170682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1964734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6642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995777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2195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3908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55933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73314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458064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964160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7974650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3895095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15534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04661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64521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48453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27141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315264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2122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6518077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291637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6577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1413395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4016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5092857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944649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603241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003734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5350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88164231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4326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376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829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685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6051550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897308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106946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1741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8634343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279683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972759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610345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1228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8450085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686405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610926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215387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5742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3014615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935459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970414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788968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087786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567457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3907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0619604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495542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0993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21752196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2634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099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307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397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441245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5297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9194990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732820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0590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6981393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464204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098208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476047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052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3720545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444315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570129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6825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writefull-cache xmlns="urn:writefull-cache:Suggestions">{"suggestions":{},"typeOfAccount":"freemium"}</writefull-cach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writefull-cache xmlns="urn:writefull-cache:UserChoices">{"5d3f5858488671c0392942479483df05":"organoids","7652bcbfcb93593299b3033aa0cd1ac9":"Pages","17961c4f40b1b5b58fdc858e7d81f6d4":"alterations","e9501432b6ccdcbff0798b576580dfb0":"Pages","35c8c7d0468b25b922c57ded46371774":"the surgeon’s","50780d6ad576308f48c3527242780767":"tissue specificity","d33da77d26385d4174d6af3968f6637a":"Pages","cec205b9ca5e4cfc616b1db24611a0b4":"Pages"}</writefull-cache>
</file>

<file path=customXml/itemProps1.xml><?xml version="1.0" encoding="utf-8"?>
<ds:datastoreItem xmlns:ds="http://schemas.openxmlformats.org/officeDocument/2006/customXml" ds:itemID="{A06BC405-352D-4D27-9224-62A4D43D8DA2}">
  <ds:schemaRefs>
    <ds:schemaRef ds:uri="urn:writefull-cache:Suggestions"/>
  </ds:schemaRefs>
</ds:datastoreItem>
</file>

<file path=customXml/itemProps2.xml><?xml version="1.0" encoding="utf-8"?>
<ds:datastoreItem xmlns:ds="http://schemas.openxmlformats.org/officeDocument/2006/customXml" ds:itemID="{75371165-7C10-4574-A1E0-4794DF5B0A73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D56E8150-23EF-4E72-963A-1FF48A861ED3}">
  <ds:schemaRefs>
    <ds:schemaRef ds:uri="urn:writefull-cache:UserChoic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8</TotalTime>
  <Pages>3</Pages>
  <Words>582</Words>
  <Characters>3320</Characters>
  <Application>Microsoft Office Word</Application>
  <DocSecurity>0</DocSecurity>
  <Lines>27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2" baseType="lpstr">
      <vt:lpstr/>
      <vt:lpstr/>
    </vt:vector>
  </TitlesOfParts>
  <Company>Springer-SBM</Company>
  <LinksUpToDate>false</LinksUpToDate>
  <CharactersWithSpaces>38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小林大貴</dc:creator>
  <cp:keywords/>
  <dc:description/>
  <cp:lastModifiedBy>Kobayashi, Hiroki</cp:lastModifiedBy>
  <cp:revision>32</cp:revision>
  <cp:lastPrinted>2018-06-12T09:01:00Z</cp:lastPrinted>
  <dcterms:created xsi:type="dcterms:W3CDTF">2021-06-08T11:28:00Z</dcterms:created>
  <dcterms:modified xsi:type="dcterms:W3CDTF">2021-07-02T20:06:00Z</dcterms:modified>
</cp:coreProperties>
</file>